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C68CF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7DB94D98" wp14:editId="48E2BABA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9776" y="4161250"/>
                            <a:ext cx="5354188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svg="http://schemas.microsoft.com/office/drawing/2016/SVG/main">
            <w:pict w14:anchorId="1610DC69">
              <v:group id="Groupe 4" style="position:absolute;margin-left:0;margin-top:-36pt;width:612pt;height:842.45pt;z-index:-251658240;mso-position-horizontal:left;mso-position-horizontal-relative:page;mso-height-relative:margin" alt="&quot;&quot;" coordsize="77724,100584" o:spid="_x0000_s1026" w14:anchorId="177FB0E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q0mfJ3wAAAAoBAAAPAAAAZHJzL2Rvd25yZXYu&#10;eG1sTI/BTsMwEETvSPyDtUjcWicGCoQ4VVUBpwqJFglxc+NtEjVeR7GbpH/P9gS3t5rR7Ey+nFwr&#10;BuxD40lDOk9AIJXeNlRp+Nq9zZ5AhGjImtYTajhjgGVxfZWbzPqRPnHYxkpwCIXMaKhj7DIpQ1mj&#10;M2HuOyTWDr53JvLZV9L2ZuRw10qVJAvpTEP8oTYdrmssj9uT0/A+mnF1l74Om+Nhff7ZPXx8b1LU&#10;+vZmWr2AiDjFPzNc6nN1KLjT3p/IBtFq4CFRw+xRMVxkpe6Z9kyLVD2DLHL5f0LxCw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Image 3" style="position:absolute;width:77724;height:10058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o:title="" r:id="rId13"/>
                </v:shape>
                <v:shape id="Image 8" style="position:absolute;left:10997;top:41612;width:53542;height:511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o:title="" r:id="rId14"/>
                </v:shape>
                <w10:wrap anchorx="page"/>
                <w10:anchorlock/>
              </v:group>
            </w:pict>
          </mc:Fallback>
        </mc:AlternateContent>
      </w:r>
      <w:r w:rsidR="00C7533F">
        <w:rPr>
          <w:noProof/>
          <w:lang w:eastAsia="en-AU"/>
        </w:rPr>
        <w:t>k</w: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118029E3" w14:textId="77777777" w:rsidTr="0012419C">
        <w:trPr>
          <w:trHeight w:val="4320"/>
        </w:trPr>
        <w:tc>
          <w:tcPr>
            <w:tcW w:w="10483" w:type="dxa"/>
          </w:tcPr>
          <w:p w14:paraId="1D6D9F2C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5EC26981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7CD3A734" w14:textId="19C4717F" w:rsidR="004048B0" w:rsidRPr="00900BDB" w:rsidRDefault="008B013A" w:rsidP="004048B0">
            <w:pPr>
              <w:pStyle w:val="Titre"/>
            </w:pPr>
            <w:r>
              <w:rPr>
                <w:noProof/>
              </w:rPr>
              <w:t>Notice d’utlisation</w:t>
            </w:r>
          </w:p>
        </w:tc>
      </w:tr>
      <w:tr w:rsidR="004048B0" w:rsidRPr="0012419C" w14:paraId="03685FF6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63565E31" w14:textId="77777777" w:rsidR="004048B0" w:rsidRPr="0012419C" w:rsidRDefault="00900BDB" w:rsidP="00900BDB">
            <w:pPr>
              <w:pStyle w:val="Sous-titre"/>
              <w:framePr w:wrap="auto" w:vAnchor="margin" w:hAnchor="text" w:yAlign="inline"/>
            </w:pPr>
            <w:bookmarkStart w:id="0" w:name="_Toc128143877"/>
            <w:r>
              <w:t>Projet algorithmique seme</w:t>
            </w:r>
            <w:r w:rsidR="002F2F01">
              <w:t>s</w:t>
            </w:r>
            <w:r>
              <w:t>tre 4</w:t>
            </w:r>
            <w:bookmarkEnd w:id="0"/>
          </w:p>
        </w:tc>
      </w:tr>
      <w:tr w:rsidR="004048B0" w:rsidRPr="00900BDB" w14:paraId="73595A80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563611E5" w14:textId="21A9B8ED" w:rsidR="004048B0" w:rsidRPr="00900BDB" w:rsidRDefault="00900BDB" w:rsidP="004048B0">
            <w:pPr>
              <w:pStyle w:val="Informationsdecouverture"/>
              <w:rPr>
                <w:noProof/>
                <w:lang w:val="pt-PT"/>
              </w:rPr>
            </w:pPr>
            <w:r w:rsidRPr="00900BDB">
              <w:rPr>
                <w:noProof/>
                <w:lang w:val="pt-PT"/>
              </w:rPr>
              <w:t>GEIGUER Pierre</w:t>
            </w:r>
            <w:r w:rsidR="004048B0" w:rsidRPr="00900BDB">
              <w:rPr>
                <w:noProof/>
                <w:lang w:val="pt-PT" w:bidi="fr-FR"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5F5F9D065EDF4BD984C375346FF61EBD"/>
                </w:placeholder>
                <w:temporary/>
                <w:showingPlcHdr/>
                <w15:appearance w15:val="hidden"/>
              </w:sdtPr>
              <w:sdtContent>
                <w:r w:rsidR="004048B0" w:rsidRPr="00900BDB">
                  <w:rPr>
                    <w:noProof/>
                    <w:lang w:val="pt-PT" w:bidi="fr-FR"/>
                  </w:rPr>
                  <w:t>|</w:t>
                </w:r>
              </w:sdtContent>
            </w:sdt>
            <w:r w:rsidR="004048B0" w:rsidRPr="00900BDB">
              <w:rPr>
                <w:noProof/>
                <w:lang w:val="pt-PT" w:bidi="fr-FR"/>
              </w:rPr>
              <w:t xml:space="preserve"> </w:t>
            </w:r>
            <w:r w:rsidRPr="00900BDB">
              <w:rPr>
                <w:noProof/>
                <w:lang w:val="pt-PT"/>
              </w:rPr>
              <w:t>FERNA</w:t>
            </w:r>
            <w:r w:rsidR="00986D90">
              <w:rPr>
                <w:noProof/>
                <w:lang w:val="pt-PT"/>
              </w:rPr>
              <w:t>N</w:t>
            </w:r>
            <w:r w:rsidRPr="00900BDB">
              <w:rPr>
                <w:noProof/>
                <w:lang w:val="pt-PT"/>
              </w:rPr>
              <w:t>DO Théo |LAMBALLAIS</w:t>
            </w:r>
            <w:r>
              <w:rPr>
                <w:noProof/>
                <w:lang w:val="pt-PT"/>
              </w:rPr>
              <w:t xml:space="preserve"> Hugo</w:t>
            </w:r>
          </w:p>
        </w:tc>
      </w:tr>
    </w:tbl>
    <w:p w14:paraId="45F1D84F" w14:textId="77777777" w:rsidR="00E92204" w:rsidRPr="00900BDB" w:rsidRDefault="00E92204" w:rsidP="00900BDB">
      <w:pPr>
        <w:pStyle w:val="Informationsdecouverture"/>
        <w:jc w:val="left"/>
        <w:rPr>
          <w:noProof/>
          <w:lang w:val="pt-PT"/>
        </w:rPr>
        <w:sectPr w:rsidR="00E92204" w:rsidRPr="00900BDB" w:rsidSect="00263CD4">
          <w:footerReference w:type="default" r:id="rId15"/>
          <w:footerReference w:type="first" r:id="rId16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A04399F" w14:textId="77777777" w:rsidR="00114118" w:rsidRPr="00900BDB" w:rsidRDefault="00114118">
      <w:pPr>
        <w:rPr>
          <w:noProof/>
          <w:lang w:val="it-IT"/>
        </w:r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284"/>
        <w:gridCol w:w="10206"/>
      </w:tblGrid>
      <w:tr w:rsidR="0015336E" w:rsidRPr="0012419C" w14:paraId="79A34486" w14:textId="77777777" w:rsidTr="000C2896">
        <w:trPr>
          <w:trHeight w:val="432"/>
        </w:trPr>
        <w:tc>
          <w:tcPr>
            <w:tcW w:w="284" w:type="dxa"/>
            <w:vMerge w:val="restart"/>
          </w:tcPr>
          <w:p w14:paraId="3F236A52" w14:textId="77777777" w:rsidR="0015336E" w:rsidRPr="00900BDB" w:rsidRDefault="0015336E" w:rsidP="000C2896">
            <w:pPr>
              <w:ind w:right="2250"/>
              <w:rPr>
                <w:noProof/>
                <w:lang w:val="it-IT"/>
              </w:rPr>
            </w:pPr>
          </w:p>
        </w:tc>
        <w:tc>
          <w:tcPr>
            <w:tcW w:w="10206" w:type="dxa"/>
          </w:tcPr>
          <w:p w14:paraId="4CB2924C" w14:textId="77777777" w:rsidR="0015336E" w:rsidRPr="0012419C" w:rsidRDefault="0015336E" w:rsidP="005947BE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3D224ACF" wp14:editId="679CCDD9">
                  <wp:extent cx="2286000" cy="222740"/>
                  <wp:effectExtent l="0" t="0" r="0" b="6350"/>
                  <wp:docPr id="1" name="Graphique 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12419C" w14:paraId="0D5B20D0" w14:textId="77777777" w:rsidTr="000C2896">
        <w:trPr>
          <w:trHeight w:val="1440"/>
        </w:trPr>
        <w:tc>
          <w:tcPr>
            <w:tcW w:w="284" w:type="dxa"/>
            <w:vMerge/>
          </w:tcPr>
          <w:p w14:paraId="0788BD7F" w14:textId="77777777" w:rsidR="0015336E" w:rsidRPr="0012419C" w:rsidRDefault="0015336E" w:rsidP="005947BE">
            <w:pPr>
              <w:rPr>
                <w:noProof/>
              </w:rPr>
            </w:pPr>
          </w:p>
        </w:tc>
        <w:tc>
          <w:tcPr>
            <w:tcW w:w="10206" w:type="dxa"/>
          </w:tcPr>
          <w:p w14:paraId="23DA6B82" w14:textId="2ED1F696" w:rsidR="0015336E" w:rsidRPr="0012419C" w:rsidRDefault="00A8514B" w:rsidP="00FE44CB">
            <w:pPr>
              <w:pStyle w:val="Titre2"/>
              <w:rPr>
                <w:noProof/>
              </w:rPr>
            </w:pPr>
            <w:bookmarkStart w:id="1" w:name="_Toc128143198"/>
            <w:bookmarkStart w:id="2" w:name="_Toc128143878"/>
            <w:r>
              <w:rPr>
                <w:noProof/>
              </w:rPr>
              <w:t>sommaire</w:t>
            </w:r>
            <w:bookmarkEnd w:id="1"/>
            <w:bookmarkEnd w:id="2"/>
          </w:p>
        </w:tc>
      </w:tr>
      <w:tr w:rsidR="0015336E" w:rsidRPr="0012419C" w14:paraId="7E40188F" w14:textId="77777777" w:rsidTr="000C2896">
        <w:trPr>
          <w:trHeight w:val="5680"/>
        </w:trPr>
        <w:tc>
          <w:tcPr>
            <w:tcW w:w="284" w:type="dxa"/>
            <w:vMerge/>
          </w:tcPr>
          <w:p w14:paraId="7C068315" w14:textId="77777777" w:rsidR="0015336E" w:rsidRPr="0012419C" w:rsidRDefault="0015336E" w:rsidP="005947BE">
            <w:pPr>
              <w:rPr>
                <w:noProof/>
              </w:rPr>
            </w:pPr>
          </w:p>
        </w:tc>
        <w:tc>
          <w:tcPr>
            <w:tcW w:w="10206" w:type="dxa"/>
          </w:tcPr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lang w:eastAsia="en-US"/>
              </w:rPr>
              <w:id w:val="1616554694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4F891F37" w14:textId="4B4EFC2E" w:rsidR="000B6EDD" w:rsidRDefault="000B6EDD">
                <w:pPr>
                  <w:pStyle w:val="En-ttedetabledesmatires"/>
                </w:pPr>
                <w:r>
                  <w:t>Table des matières</w:t>
                </w:r>
              </w:p>
              <w:p w14:paraId="5AF5A685" w14:textId="3949388A" w:rsidR="004949F5" w:rsidRPr="004949F5" w:rsidRDefault="000B6EDD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128143877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Projet algorithmique semestre 4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77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1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1D02321B" w14:textId="2722E656" w:rsidR="004949F5" w:rsidRPr="004949F5" w:rsidRDefault="00000000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sz w:val="28"/>
                    <w:szCs w:val="28"/>
                    <w:lang w:eastAsia="fr-FR"/>
                  </w:rPr>
                </w:pPr>
                <w:hyperlink w:anchor="_Toc128143878" w:history="1"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sommaire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instrText xml:space="preserve"> PAGEREF _Toc128143878 \h </w:instrTex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>2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7848FDF6" w14:textId="6FB28E28" w:rsidR="004949F5" w:rsidRPr="004949F5" w:rsidRDefault="00000000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sz w:val="28"/>
                    <w:szCs w:val="28"/>
                    <w:lang w:eastAsia="fr-FR"/>
                  </w:rPr>
                </w:pPr>
                <w:hyperlink w:anchor="_Toc128143879" w:history="1"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1.Caracteristiques techniques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instrText xml:space="preserve"> PAGEREF _Toc128143879 \h </w:instrTex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>3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2343C380" w14:textId="64140CB0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0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1.1.Configuration du systeme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0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3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79AFC629" w14:textId="7FC79117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1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Minimum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1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3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675209BB" w14:textId="030841B0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2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Recomande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2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3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514C2812" w14:textId="17BB6228" w:rsidR="004949F5" w:rsidRPr="004949F5" w:rsidRDefault="00000000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sz w:val="28"/>
                    <w:szCs w:val="28"/>
                    <w:lang w:eastAsia="fr-FR"/>
                  </w:rPr>
                </w:pPr>
                <w:hyperlink w:anchor="_Toc128143883" w:history="1"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2.Utilisation du programme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instrText xml:space="preserve"> PAGEREF _Toc128143883 \h </w:instrTex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>4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71AA0BE9" w14:textId="41C7174F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4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2.1.compilation du programme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4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4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2397CD87" w14:textId="2094877C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5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2.2.lancement du progarmme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5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4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11B46C78" w14:textId="11E05861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6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2.3.Navigation dans le menu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6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4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51B1E274" w14:textId="43257C5D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7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2.4.Navigation dans le jeu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7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4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30495216" w14:textId="729BEE71" w:rsidR="004949F5" w:rsidRPr="004949F5" w:rsidRDefault="00000000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sz w:val="28"/>
                    <w:szCs w:val="28"/>
                    <w:lang w:eastAsia="fr-FR"/>
                  </w:rPr>
                </w:pPr>
                <w:hyperlink w:anchor="_Toc128143888" w:history="1"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3.Exemples d’execution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instrText xml:space="preserve"> PAGEREF _Toc128143888 \h </w:instrTex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>5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07DED696" w14:textId="59B3FF88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89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3.1.Commencer une nouvelle partie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89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5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0ADADBA3" w14:textId="442C2683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90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3.2.Sauvgarder une partie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90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5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0928B6F6" w14:textId="05458B04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91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3.3.Charger une partie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91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5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79FFBE6D" w14:textId="70D23158" w:rsidR="004949F5" w:rsidRPr="004949F5" w:rsidRDefault="00000000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sz w:val="28"/>
                    <w:szCs w:val="28"/>
                    <w:lang w:eastAsia="fr-FR"/>
                  </w:rPr>
                </w:pPr>
                <w:hyperlink w:anchor="_Toc128143892" w:history="1"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4.</w:t>
                  </w:r>
                  <w:r w:rsidR="004949F5">
                    <w:rPr>
                      <w:rStyle w:val="Lienhypertexte"/>
                      <w:noProof/>
                      <w:sz w:val="28"/>
                      <w:szCs w:val="28"/>
                    </w:rPr>
                    <w:t>G</w:t>
                  </w:r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estion des erreurs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instrText xml:space="preserve"> PAGEREF _Toc128143892 \h </w:instrTex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>6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63394B3D" w14:textId="65BDC811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93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4.1.</w:t>
                  </w:r>
                  <w:r w:rsidR="004949F5">
                    <w:rPr>
                      <w:rStyle w:val="Lienhypertexte"/>
                      <w:sz w:val="28"/>
                      <w:szCs w:val="28"/>
                    </w:rPr>
                    <w:t>E</w:t>
                  </w:r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rreurs de compilation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93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6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62D34FBC" w14:textId="05803719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95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4.2.</w:t>
                  </w:r>
                  <w:r w:rsidR="004949F5">
                    <w:rPr>
                      <w:rStyle w:val="Lienhypertexte"/>
                      <w:sz w:val="28"/>
                      <w:szCs w:val="28"/>
                    </w:rPr>
                    <w:t>E</w:t>
                  </w:r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rreurs d’execution :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95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7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1BF66FEC" w14:textId="78AAEF5F" w:rsidR="004949F5" w:rsidRPr="004949F5" w:rsidRDefault="00000000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sz w:val="28"/>
                    <w:szCs w:val="28"/>
                    <w:lang w:eastAsia="fr-FR"/>
                  </w:rPr>
                </w:pPr>
                <w:hyperlink w:anchor="_Toc128143897" w:history="1"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Annexe 1 :installation de Gcc et make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instrText xml:space="preserve"> PAGEREF _Toc128143897 \h </w:instrTex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>8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58306A34" w14:textId="3E310220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98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1.1.Installation de gcc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98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8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546732F1" w14:textId="34CAA925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899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1.2.installation de make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899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8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161A3087" w14:textId="70FC7A94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900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1.3.mise a jour des paquets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900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8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05C470E1" w14:textId="2C5DD945" w:rsidR="004949F5" w:rsidRPr="004949F5" w:rsidRDefault="00000000">
                <w:pPr>
                  <w:pStyle w:val="TM2"/>
                  <w:tabs>
                    <w:tab w:val="right" w:leader="dot" w:pos="10456"/>
                  </w:tabs>
                  <w:rPr>
                    <w:rFonts w:eastAsiaTheme="minorEastAsia"/>
                    <w:noProof/>
                    <w:sz w:val="28"/>
                    <w:szCs w:val="28"/>
                    <w:lang w:eastAsia="fr-FR"/>
                  </w:rPr>
                </w:pPr>
                <w:hyperlink w:anchor="_Toc128143901" w:history="1">
                  <w:r w:rsidR="004949F5" w:rsidRPr="004949F5">
                    <w:rPr>
                      <w:rStyle w:val="Lienhypertexte"/>
                      <w:noProof/>
                      <w:sz w:val="28"/>
                      <w:szCs w:val="28"/>
                    </w:rPr>
                    <w:t>Annexe 2 :installation de SDl2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instrText xml:space="preserve"> PAGEREF _Toc128143901 \h </w:instrTex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t>9</w:t>
                  </w:r>
                  <w:r w:rsidR="004949F5" w:rsidRPr="004949F5">
                    <w:rPr>
                      <w:noProof/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5C2B264D" w14:textId="78F3710E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902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2.1.Installation de sdl2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902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9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7E694B82" w14:textId="6F8E86D4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903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2.2.installation de sdl2/sdl_ttf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903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9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2882BDE1" w14:textId="43CA7F3D" w:rsidR="004949F5" w:rsidRPr="004949F5" w:rsidRDefault="00000000">
                <w:pPr>
                  <w:pStyle w:val="TM3"/>
                  <w:rPr>
                    <w:rFonts w:eastAsiaTheme="minorEastAsia"/>
                    <w:sz w:val="28"/>
                    <w:szCs w:val="28"/>
                    <w:lang w:eastAsia="fr-FR"/>
                  </w:rPr>
                </w:pPr>
                <w:hyperlink w:anchor="_Toc128143904" w:history="1">
                  <w:r w:rsidR="004949F5" w:rsidRPr="004949F5">
                    <w:rPr>
                      <w:rStyle w:val="Lienhypertexte"/>
                      <w:sz w:val="28"/>
                      <w:szCs w:val="28"/>
                    </w:rPr>
                    <w:t>2.2.installation de sdl2/sdl_image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ab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begin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instrText xml:space="preserve"> PAGEREF _Toc128143904 \h </w:instrTex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separate"/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t>9</w:t>
                  </w:r>
                  <w:r w:rsidR="004949F5" w:rsidRPr="004949F5">
                    <w:rPr>
                      <w:webHidden/>
                      <w:sz w:val="28"/>
                      <w:szCs w:val="28"/>
                    </w:rPr>
                    <w:fldChar w:fldCharType="end"/>
                  </w:r>
                </w:hyperlink>
              </w:p>
              <w:p w14:paraId="5A7F64A2" w14:textId="250570DF" w:rsidR="000B6EDD" w:rsidRDefault="000B6EDD"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1D090636" w14:textId="183ADE9C" w:rsidR="00A871EA" w:rsidRPr="00110751" w:rsidRDefault="00A871EA" w:rsidP="00186848"/>
        </w:tc>
      </w:tr>
    </w:tbl>
    <w:p w14:paraId="0D644A32" w14:textId="77777777" w:rsidR="00C17936" w:rsidRPr="0012419C" w:rsidRDefault="00C17936">
      <w:pPr>
        <w:rPr>
          <w:noProof/>
        </w:rPr>
        <w:sectPr w:rsidR="00C17936" w:rsidRPr="0012419C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5B7F09F9" w14:textId="77777777" w:rsidR="005F350F" w:rsidRPr="0012419C" w:rsidRDefault="005F350F">
      <w:pPr>
        <w:rPr>
          <w:noProof/>
        </w:r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284"/>
        <w:gridCol w:w="10206"/>
      </w:tblGrid>
      <w:tr w:rsidR="00A871EA" w:rsidRPr="0012419C" w14:paraId="1DB853A6" w14:textId="77777777" w:rsidTr="00243789">
        <w:trPr>
          <w:trHeight w:val="432"/>
        </w:trPr>
        <w:tc>
          <w:tcPr>
            <w:tcW w:w="284" w:type="dxa"/>
            <w:vMerge w:val="restart"/>
          </w:tcPr>
          <w:p w14:paraId="33AE7CEF" w14:textId="77777777" w:rsidR="00A871EA" w:rsidRPr="00A43F51" w:rsidRDefault="00A871EA" w:rsidP="00243789">
            <w:pPr>
              <w:ind w:right="2250"/>
              <w:rPr>
                <w:noProof/>
              </w:rPr>
            </w:pPr>
            <w:bookmarkStart w:id="3" w:name="_Hlk127958193"/>
          </w:p>
        </w:tc>
        <w:tc>
          <w:tcPr>
            <w:tcW w:w="10206" w:type="dxa"/>
          </w:tcPr>
          <w:p w14:paraId="47FBB0BE" w14:textId="77777777" w:rsidR="00A871EA" w:rsidRPr="0012419C" w:rsidRDefault="00A871EA" w:rsidP="00243789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0591F832" wp14:editId="4BEB3B07">
                  <wp:extent cx="2286000" cy="222740"/>
                  <wp:effectExtent l="0" t="0" r="0" b="6350"/>
                  <wp:docPr id="2" name="Graphique 2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1EA" w:rsidRPr="0012419C" w14:paraId="254C4AEE" w14:textId="77777777" w:rsidTr="00243789">
        <w:trPr>
          <w:trHeight w:val="1440"/>
        </w:trPr>
        <w:tc>
          <w:tcPr>
            <w:tcW w:w="284" w:type="dxa"/>
            <w:vMerge/>
          </w:tcPr>
          <w:p w14:paraId="436DCCFD" w14:textId="77777777" w:rsidR="00A871EA" w:rsidRPr="0012419C" w:rsidRDefault="00A871EA" w:rsidP="00243789">
            <w:pPr>
              <w:rPr>
                <w:noProof/>
              </w:rPr>
            </w:pPr>
          </w:p>
        </w:tc>
        <w:tc>
          <w:tcPr>
            <w:tcW w:w="10206" w:type="dxa"/>
          </w:tcPr>
          <w:p w14:paraId="665DDCE6" w14:textId="2C267FC1" w:rsidR="00A871EA" w:rsidRDefault="00EE26D1" w:rsidP="00AF7174">
            <w:pPr>
              <w:pStyle w:val="Titre2"/>
              <w:ind w:hanging="101"/>
              <w:rPr>
                <w:noProof/>
              </w:rPr>
            </w:pPr>
            <w:bookmarkStart w:id="4" w:name="_Toc128143879"/>
            <w:r>
              <w:rPr>
                <w:noProof/>
              </w:rPr>
              <w:t>1.</w:t>
            </w:r>
            <w:r w:rsidR="00E817A6">
              <w:rPr>
                <w:noProof/>
              </w:rPr>
              <w:t>Caracteristiques techniques</w:t>
            </w:r>
            <w:bookmarkEnd w:id="4"/>
          </w:p>
          <w:p w14:paraId="39F05F56" w14:textId="77777777" w:rsidR="00A871EA" w:rsidRDefault="00A871EA" w:rsidP="00A871EA"/>
          <w:p w14:paraId="6E49C967" w14:textId="62E1DB72" w:rsidR="006408A2" w:rsidRDefault="00EE26D1" w:rsidP="006408A2">
            <w:pPr>
              <w:pStyle w:val="Titre3"/>
              <w:rPr>
                <w:sz w:val="48"/>
                <w:szCs w:val="44"/>
              </w:rPr>
            </w:pPr>
            <w:bookmarkStart w:id="5" w:name="_Toc128143880"/>
            <w:r>
              <w:rPr>
                <w:sz w:val="48"/>
                <w:szCs w:val="44"/>
              </w:rPr>
              <w:t>1.1.</w:t>
            </w:r>
            <w:r w:rsidR="002F5664" w:rsidRPr="00DC2C53">
              <w:rPr>
                <w:b w:val="0"/>
                <w:bCs w:val="0"/>
                <w:sz w:val="48"/>
                <w:szCs w:val="44"/>
              </w:rPr>
              <w:t>Configuration</w:t>
            </w:r>
            <w:r w:rsidR="008F3CC5" w:rsidRPr="00DC2C53">
              <w:rPr>
                <w:b w:val="0"/>
                <w:bCs w:val="0"/>
                <w:sz w:val="48"/>
                <w:szCs w:val="44"/>
              </w:rPr>
              <w:t xml:space="preserve"> du syst</w:t>
            </w:r>
            <w:r w:rsidR="00EE1E2D">
              <w:rPr>
                <w:b w:val="0"/>
                <w:bCs w:val="0"/>
                <w:sz w:val="48"/>
                <w:szCs w:val="44"/>
              </w:rPr>
              <w:t>e</w:t>
            </w:r>
            <w:r w:rsidR="008F3CC5" w:rsidRPr="00DC2C53">
              <w:rPr>
                <w:b w:val="0"/>
                <w:bCs w:val="0"/>
                <w:sz w:val="48"/>
                <w:szCs w:val="44"/>
              </w:rPr>
              <w:t>me</w:t>
            </w:r>
            <w:r w:rsidR="006408A2" w:rsidRPr="00DC2C53">
              <w:rPr>
                <w:b w:val="0"/>
                <w:bCs w:val="0"/>
                <w:sz w:val="48"/>
                <w:szCs w:val="44"/>
              </w:rPr>
              <w:t> :</w:t>
            </w:r>
            <w:bookmarkEnd w:id="5"/>
          </w:p>
          <w:p w14:paraId="5E466EBD" w14:textId="77777777" w:rsidR="002F5664" w:rsidRDefault="002F5664" w:rsidP="008F3CC5">
            <w:pPr>
              <w:pStyle w:val="Titre3"/>
              <w:ind w:left="466"/>
            </w:pPr>
            <w:bookmarkStart w:id="6" w:name="_Toc128143201"/>
            <w:bookmarkStart w:id="7" w:name="_Toc128143881"/>
            <w:r>
              <w:t>Minimum</w:t>
            </w:r>
            <w:r w:rsidR="008F3CC5">
              <w:t> :</w:t>
            </w:r>
            <w:bookmarkEnd w:id="6"/>
            <w:bookmarkEnd w:id="7"/>
          </w:p>
          <w:p w14:paraId="73CC6FEC" w14:textId="69AD20F5" w:rsidR="005A676F" w:rsidRPr="005D1118" w:rsidRDefault="005A676F" w:rsidP="005D1118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ystème d’exploitation : Linux de la famille Debian</w:t>
            </w:r>
          </w:p>
          <w:p w14:paraId="0AD36E8E" w14:textId="77777777" w:rsidR="005A676F" w:rsidRDefault="0058249D" w:rsidP="008F3CC5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m : 2Go</w:t>
            </w:r>
          </w:p>
          <w:p w14:paraId="2F663CBC" w14:textId="77777777" w:rsidR="0058249D" w:rsidRDefault="0058249D" w:rsidP="008F3CC5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cesseur : 2 cœurs</w:t>
            </w:r>
          </w:p>
          <w:p w14:paraId="03B78224" w14:textId="77777777" w:rsidR="0058249D" w:rsidRDefault="0058249D" w:rsidP="008F3CC5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Espace de stockage : </w:t>
            </w:r>
            <w:proofErr w:type="spellStart"/>
            <w:r w:rsidR="002709C0">
              <w:rPr>
                <w:sz w:val="36"/>
                <w:szCs w:val="36"/>
              </w:rPr>
              <w:t>XXMo</w:t>
            </w:r>
            <w:proofErr w:type="spellEnd"/>
            <w:r w:rsidR="002709C0">
              <w:rPr>
                <w:sz w:val="36"/>
                <w:szCs w:val="36"/>
              </w:rPr>
              <w:t xml:space="preserve"> de libre</w:t>
            </w:r>
          </w:p>
          <w:p w14:paraId="3F4C6E06" w14:textId="77777777" w:rsidR="005D1118" w:rsidRDefault="005D1118" w:rsidP="008F3CC5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érequis logiciels :</w:t>
            </w:r>
          </w:p>
          <w:p w14:paraId="34AAE519" w14:textId="43B79708" w:rsidR="005D1118" w:rsidRDefault="005D1118" w:rsidP="005D1118">
            <w:pPr>
              <w:pStyle w:val="Paragraphedeliste"/>
              <w:numPr>
                <w:ilvl w:val="1"/>
                <w:numId w:val="2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Compilateur c : </w:t>
            </w:r>
            <w:proofErr w:type="spellStart"/>
            <w:r>
              <w:rPr>
                <w:sz w:val="36"/>
                <w:szCs w:val="36"/>
              </w:rPr>
              <w:t>gcc</w:t>
            </w:r>
            <w:proofErr w:type="spellEnd"/>
            <w:r w:rsidR="00246C5C">
              <w:rPr>
                <w:sz w:val="36"/>
                <w:szCs w:val="36"/>
              </w:rPr>
              <w:t xml:space="preserve"> et </w:t>
            </w:r>
            <w:proofErr w:type="spellStart"/>
            <w:r w:rsidR="00246C5C">
              <w:rPr>
                <w:sz w:val="36"/>
                <w:szCs w:val="36"/>
              </w:rPr>
              <w:t>make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r w:rsidR="00292F8B">
              <w:rPr>
                <w:sz w:val="36"/>
                <w:szCs w:val="36"/>
              </w:rPr>
              <w:t xml:space="preserve">(se reporter à l’annexe </w:t>
            </w:r>
            <w:r w:rsidR="00406E77">
              <w:rPr>
                <w:sz w:val="36"/>
                <w:szCs w:val="36"/>
              </w:rPr>
              <w:t>1</w:t>
            </w:r>
            <w:r w:rsidR="00292F8B">
              <w:rPr>
                <w:sz w:val="36"/>
                <w:szCs w:val="36"/>
              </w:rPr>
              <w:t xml:space="preserve"> pour l’installation si </w:t>
            </w:r>
            <w:r w:rsidR="002C3EA7">
              <w:rPr>
                <w:sz w:val="36"/>
                <w:szCs w:val="36"/>
              </w:rPr>
              <w:t>le programme n’est pas présent sur votre système</w:t>
            </w:r>
            <w:r w:rsidR="00292F8B">
              <w:rPr>
                <w:sz w:val="36"/>
                <w:szCs w:val="36"/>
              </w:rPr>
              <w:t>)</w:t>
            </w:r>
          </w:p>
          <w:p w14:paraId="778EAFC4" w14:textId="342DA5A9" w:rsidR="005D1118" w:rsidRDefault="005D1118" w:rsidP="005D1118">
            <w:pPr>
              <w:pStyle w:val="Paragraphedeliste"/>
              <w:numPr>
                <w:ilvl w:val="1"/>
                <w:numId w:val="2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ibrairie graphique : SDL2</w:t>
            </w:r>
            <w:r w:rsidR="00292F8B">
              <w:rPr>
                <w:sz w:val="36"/>
                <w:szCs w:val="36"/>
              </w:rPr>
              <w:t xml:space="preserve"> (se reporter à l’annexe </w:t>
            </w:r>
            <w:r w:rsidR="00F13F52">
              <w:rPr>
                <w:sz w:val="36"/>
                <w:szCs w:val="36"/>
              </w:rPr>
              <w:t>2</w:t>
            </w:r>
            <w:r w:rsidR="00292F8B">
              <w:rPr>
                <w:sz w:val="36"/>
                <w:szCs w:val="36"/>
              </w:rPr>
              <w:t xml:space="preserve"> pour l’installation</w:t>
            </w:r>
            <w:r w:rsidR="002C3EA7">
              <w:rPr>
                <w:sz w:val="36"/>
                <w:szCs w:val="36"/>
              </w:rPr>
              <w:t xml:space="preserve"> si la librairie n’est pas présente sur votre système</w:t>
            </w:r>
            <w:r w:rsidR="00292F8B">
              <w:rPr>
                <w:sz w:val="36"/>
                <w:szCs w:val="36"/>
              </w:rPr>
              <w:t>)</w:t>
            </w:r>
          </w:p>
          <w:p w14:paraId="50D0EAB5" w14:textId="2BDDC62F" w:rsidR="002C3EA7" w:rsidRDefault="002C3EA7" w:rsidP="002C3EA7">
            <w:pPr>
              <w:pStyle w:val="Titre3"/>
              <w:ind w:left="466"/>
            </w:pPr>
            <w:bookmarkStart w:id="8" w:name="_Toc128143202"/>
            <w:bookmarkStart w:id="9" w:name="_Toc128143882"/>
            <w:r>
              <w:t>Recomande :</w:t>
            </w:r>
            <w:bookmarkEnd w:id="8"/>
            <w:bookmarkEnd w:id="9"/>
          </w:p>
          <w:p w14:paraId="79C900E9" w14:textId="77777777" w:rsidR="002C3EA7" w:rsidRPr="005D1118" w:rsidRDefault="002C3EA7" w:rsidP="002C3EA7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ystème d’exploitation : Linux de la famille Debian</w:t>
            </w:r>
          </w:p>
          <w:p w14:paraId="2F34DEB6" w14:textId="4A84D8B5" w:rsidR="002C3EA7" w:rsidRDefault="002C3EA7" w:rsidP="002C3EA7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m : 4Go</w:t>
            </w:r>
          </w:p>
          <w:p w14:paraId="1A50AD88" w14:textId="2547E730" w:rsidR="002C3EA7" w:rsidRDefault="002C3EA7" w:rsidP="002C3EA7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cesseur : 4 cœurs</w:t>
            </w:r>
          </w:p>
          <w:p w14:paraId="241E03D7" w14:textId="77777777" w:rsidR="002C3EA7" w:rsidRDefault="002C3EA7" w:rsidP="002C3EA7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Espace de stockage : </w:t>
            </w:r>
            <w:proofErr w:type="spellStart"/>
            <w:r>
              <w:rPr>
                <w:sz w:val="36"/>
                <w:szCs w:val="36"/>
              </w:rPr>
              <w:t>XXMo</w:t>
            </w:r>
            <w:proofErr w:type="spellEnd"/>
            <w:r>
              <w:rPr>
                <w:sz w:val="36"/>
                <w:szCs w:val="36"/>
              </w:rPr>
              <w:t xml:space="preserve"> de libre</w:t>
            </w:r>
          </w:p>
          <w:p w14:paraId="2E8602E2" w14:textId="77777777" w:rsidR="002C3EA7" w:rsidRDefault="002C3EA7" w:rsidP="002C3EA7">
            <w:pPr>
              <w:pStyle w:val="Paragraphedeliste"/>
              <w:numPr>
                <w:ilvl w:val="0"/>
                <w:numId w:val="21"/>
              </w:numPr>
              <w:ind w:left="891" w:hanging="142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érequis logiciels :</w:t>
            </w:r>
          </w:p>
          <w:p w14:paraId="66295F48" w14:textId="61E6307E" w:rsidR="002C3EA7" w:rsidRDefault="002C3EA7" w:rsidP="002C3EA7">
            <w:pPr>
              <w:pStyle w:val="Paragraphedeliste"/>
              <w:numPr>
                <w:ilvl w:val="1"/>
                <w:numId w:val="21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Compilateur c : </w:t>
            </w:r>
            <w:proofErr w:type="spellStart"/>
            <w:r>
              <w:rPr>
                <w:sz w:val="36"/>
                <w:szCs w:val="36"/>
              </w:rPr>
              <w:t>gcc</w:t>
            </w:r>
            <w:proofErr w:type="spellEnd"/>
            <w:r w:rsidR="00246C5C">
              <w:rPr>
                <w:sz w:val="36"/>
                <w:szCs w:val="36"/>
              </w:rPr>
              <w:t xml:space="preserve"> et </w:t>
            </w:r>
            <w:proofErr w:type="spellStart"/>
            <w:r w:rsidR="00246C5C">
              <w:rPr>
                <w:sz w:val="36"/>
                <w:szCs w:val="36"/>
              </w:rPr>
              <w:t>make</w:t>
            </w:r>
            <w:proofErr w:type="spellEnd"/>
            <w:r>
              <w:rPr>
                <w:sz w:val="36"/>
                <w:szCs w:val="36"/>
              </w:rPr>
              <w:t xml:space="preserve"> (se reporter à l’annexe </w:t>
            </w:r>
            <w:r w:rsidR="00406E77">
              <w:rPr>
                <w:sz w:val="36"/>
                <w:szCs w:val="36"/>
              </w:rPr>
              <w:t>1</w:t>
            </w:r>
            <w:r>
              <w:rPr>
                <w:sz w:val="36"/>
                <w:szCs w:val="36"/>
              </w:rPr>
              <w:t xml:space="preserve"> pour l’installation si le programme n’est pas présent sur votre système)</w:t>
            </w:r>
          </w:p>
          <w:p w14:paraId="36DF0840" w14:textId="78678800" w:rsidR="002C3EA7" w:rsidRPr="002C3EA7" w:rsidRDefault="002C3EA7" w:rsidP="002C3EA7">
            <w:pPr>
              <w:pStyle w:val="Paragraphedeliste"/>
              <w:numPr>
                <w:ilvl w:val="1"/>
                <w:numId w:val="21"/>
              </w:numPr>
              <w:rPr>
                <w:sz w:val="36"/>
                <w:szCs w:val="36"/>
              </w:rPr>
            </w:pPr>
            <w:r w:rsidRPr="002C3EA7">
              <w:rPr>
                <w:sz w:val="36"/>
                <w:szCs w:val="36"/>
              </w:rPr>
              <w:t>Librairie graphique : SDL2</w:t>
            </w:r>
            <w:r w:rsidR="00A93ED3">
              <w:rPr>
                <w:sz w:val="36"/>
                <w:szCs w:val="36"/>
              </w:rPr>
              <w:t xml:space="preserve"> ainsi que les </w:t>
            </w:r>
            <w:r w:rsidR="00273DC4">
              <w:rPr>
                <w:sz w:val="36"/>
                <w:szCs w:val="36"/>
              </w:rPr>
              <w:t xml:space="preserve">modules </w:t>
            </w:r>
            <w:proofErr w:type="spellStart"/>
            <w:proofErr w:type="gramStart"/>
            <w:r w:rsidR="00273DC4">
              <w:rPr>
                <w:sz w:val="36"/>
                <w:szCs w:val="36"/>
              </w:rPr>
              <w:t>ttf</w:t>
            </w:r>
            <w:proofErr w:type="spellEnd"/>
            <w:r w:rsidR="00273DC4">
              <w:rPr>
                <w:sz w:val="36"/>
                <w:szCs w:val="36"/>
              </w:rPr>
              <w:t xml:space="preserve"> ,image</w:t>
            </w:r>
            <w:proofErr w:type="gramEnd"/>
            <w:r w:rsidR="00273DC4">
              <w:rPr>
                <w:sz w:val="36"/>
                <w:szCs w:val="36"/>
              </w:rPr>
              <w:t xml:space="preserve"> et mixer</w:t>
            </w:r>
            <w:r w:rsidRPr="002C3EA7">
              <w:rPr>
                <w:sz w:val="36"/>
                <w:szCs w:val="36"/>
              </w:rPr>
              <w:t xml:space="preserve"> (se reporter à l’annexe </w:t>
            </w:r>
            <w:r w:rsidR="00F13F52">
              <w:rPr>
                <w:sz w:val="36"/>
                <w:szCs w:val="36"/>
              </w:rPr>
              <w:t>2</w:t>
            </w:r>
            <w:r w:rsidRPr="002C3EA7">
              <w:rPr>
                <w:sz w:val="36"/>
                <w:szCs w:val="36"/>
              </w:rPr>
              <w:t xml:space="preserve"> pour l’installation si la librairie n’est pas présente sur votre système)</w:t>
            </w:r>
          </w:p>
        </w:tc>
      </w:tr>
      <w:bookmarkEnd w:id="3"/>
    </w:tbl>
    <w:p w14:paraId="13728BCD" w14:textId="4A92DD99" w:rsidR="00494EFF" w:rsidRDefault="00494EFF" w:rsidP="002C3EA7">
      <w:pPr>
        <w:rPr>
          <w:noProof/>
        </w:rPr>
        <w:sectPr w:rsidR="00494EFF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10490"/>
      </w:tblGrid>
      <w:tr w:rsidR="002C3EA7" w:rsidRPr="0012419C" w14:paraId="4E2BF8C6" w14:textId="77777777" w:rsidTr="00EF1E71">
        <w:trPr>
          <w:trHeight w:val="432"/>
        </w:trPr>
        <w:tc>
          <w:tcPr>
            <w:tcW w:w="10490" w:type="dxa"/>
          </w:tcPr>
          <w:p w14:paraId="2684CD7B" w14:textId="77777777" w:rsidR="00494EFF" w:rsidRDefault="00494EFF" w:rsidP="00FC03B3">
            <w:pPr>
              <w:rPr>
                <w:b/>
                <w:bCs/>
                <w:noProof/>
              </w:rPr>
            </w:pPr>
          </w:p>
          <w:p w14:paraId="7050286E" w14:textId="211E67E7" w:rsidR="002C3EA7" w:rsidRPr="0012419C" w:rsidRDefault="002C3EA7" w:rsidP="00FC03B3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62B360A0" wp14:editId="168EB47E">
                  <wp:extent cx="2286000" cy="222740"/>
                  <wp:effectExtent l="0" t="0" r="0" b="6350"/>
                  <wp:docPr id="5" name="Graphique 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3EA7" w:rsidRPr="002C3EA7" w14:paraId="6564AFA6" w14:textId="77777777" w:rsidTr="00EF1E71">
        <w:trPr>
          <w:trHeight w:val="1440"/>
        </w:trPr>
        <w:tc>
          <w:tcPr>
            <w:tcW w:w="10490" w:type="dxa"/>
          </w:tcPr>
          <w:p w14:paraId="07F3A4AA" w14:textId="33C54EC8" w:rsidR="002C3EA7" w:rsidRDefault="00EE26D1" w:rsidP="00EF1E71">
            <w:pPr>
              <w:pStyle w:val="Titre2"/>
              <w:ind w:hanging="101"/>
              <w:rPr>
                <w:noProof/>
              </w:rPr>
            </w:pPr>
            <w:bookmarkStart w:id="10" w:name="_Toc128143883"/>
            <w:r>
              <w:rPr>
                <w:noProof/>
              </w:rPr>
              <w:t>2.</w:t>
            </w:r>
            <w:r w:rsidR="00EF1E71">
              <w:rPr>
                <w:noProof/>
              </w:rPr>
              <w:t>Utilisation du programme</w:t>
            </w:r>
            <w:bookmarkEnd w:id="10"/>
          </w:p>
          <w:p w14:paraId="2900D458" w14:textId="77777777" w:rsidR="002C3EA7" w:rsidRDefault="002C3EA7" w:rsidP="00FC03B3"/>
          <w:p w14:paraId="1FDEEB7E" w14:textId="07635F0D" w:rsidR="002C3EA7" w:rsidRDefault="00EE26D1" w:rsidP="00FC03B3">
            <w:pPr>
              <w:pStyle w:val="Titre3"/>
              <w:rPr>
                <w:sz w:val="48"/>
                <w:szCs w:val="44"/>
              </w:rPr>
            </w:pPr>
            <w:bookmarkStart w:id="11" w:name="_Toc128143884"/>
            <w:r>
              <w:rPr>
                <w:sz w:val="48"/>
                <w:szCs w:val="44"/>
              </w:rPr>
              <w:t>2.1.</w:t>
            </w:r>
            <w:r w:rsidR="00EF1E71" w:rsidRPr="00DC2C53">
              <w:rPr>
                <w:b w:val="0"/>
                <w:bCs w:val="0"/>
                <w:sz w:val="48"/>
                <w:szCs w:val="44"/>
              </w:rPr>
              <w:t>compilation</w:t>
            </w:r>
            <w:r w:rsidR="00D01DC5" w:rsidRPr="00DC2C53">
              <w:rPr>
                <w:b w:val="0"/>
                <w:bCs w:val="0"/>
                <w:sz w:val="48"/>
                <w:szCs w:val="44"/>
              </w:rPr>
              <w:t xml:space="preserve"> du programme</w:t>
            </w:r>
            <w:r w:rsidR="002C3EA7" w:rsidRPr="00DC2C53">
              <w:rPr>
                <w:b w:val="0"/>
                <w:bCs w:val="0"/>
                <w:sz w:val="48"/>
                <w:szCs w:val="44"/>
              </w:rPr>
              <w:t> :</w:t>
            </w:r>
            <w:bookmarkEnd w:id="11"/>
          </w:p>
          <w:p w14:paraId="0B7C2F73" w14:textId="77777777" w:rsidR="002C3EA7" w:rsidRDefault="00D9665B" w:rsidP="00D01DC5">
            <w:pPr>
              <w:pStyle w:val="Paragraphedeliste"/>
              <w:numPr>
                <w:ilvl w:val="0"/>
                <w:numId w:val="22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Ouvrir un terminal </w:t>
            </w:r>
            <w:r w:rsidR="00E41A92">
              <w:rPr>
                <w:sz w:val="36"/>
                <w:szCs w:val="36"/>
              </w:rPr>
              <w:t>dans le dossier du programme</w:t>
            </w:r>
          </w:p>
          <w:p w14:paraId="3376BC27" w14:textId="5E9AFA7D" w:rsidR="00E6593E" w:rsidRDefault="00E6593E" w:rsidP="00D01DC5">
            <w:pPr>
              <w:pStyle w:val="Paragraphedeliste"/>
              <w:numPr>
                <w:ilvl w:val="0"/>
                <w:numId w:val="22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ans le terminal, </w:t>
            </w:r>
            <w:r w:rsidR="6D5B2B3E" w:rsidRPr="759C0233">
              <w:rPr>
                <w:sz w:val="36"/>
                <w:szCs w:val="36"/>
              </w:rPr>
              <w:t>exécutez</w:t>
            </w:r>
            <w:r>
              <w:rPr>
                <w:sz w:val="36"/>
                <w:szCs w:val="36"/>
              </w:rPr>
              <w:t xml:space="preserve"> la commande :</w:t>
            </w:r>
          </w:p>
          <w:p w14:paraId="060893D0" w14:textId="732F1D3E" w:rsidR="00E41A92" w:rsidRPr="00DD23F2" w:rsidRDefault="00AB5D71" w:rsidP="00E6593E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00DD23F2">
              <w:rPr>
                <w:rFonts w:ascii="Cascadia Code Light" w:hAnsi="Cascadia Code Light" w:cs="Cascadia Code Light"/>
                <w:sz w:val="36"/>
                <w:szCs w:val="36"/>
              </w:rPr>
              <w:t>&gt;</w:t>
            </w:r>
            <w:r w:rsidR="00E6593E" w:rsidRPr="00DD23F2">
              <w:rPr>
                <w:rFonts w:ascii="Cascadia Code Light" w:hAnsi="Cascadia Code Light" w:cs="Cascadia Code Light"/>
                <w:sz w:val="36"/>
                <w:szCs w:val="36"/>
              </w:rPr>
              <w:t xml:space="preserve"> </w:t>
            </w:r>
            <w:proofErr w:type="spellStart"/>
            <w:r w:rsidR="00E6593E" w:rsidRPr="00DD23F2"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  <w:t>make</w:t>
            </w:r>
            <w:proofErr w:type="spellEnd"/>
          </w:p>
          <w:p w14:paraId="7181C6C3" w14:textId="1706A4A1" w:rsidR="008B18E6" w:rsidRPr="00C70DF1" w:rsidRDefault="008B18E6" w:rsidP="00E6593E">
            <w:pPr>
              <w:pStyle w:val="Paragraphedeliste"/>
              <w:rPr>
                <w:i/>
                <w:iCs/>
                <w:sz w:val="36"/>
                <w:szCs w:val="36"/>
              </w:rPr>
            </w:pPr>
            <w:r w:rsidRPr="00C70DF1">
              <w:rPr>
                <w:i/>
                <w:iCs/>
                <w:sz w:val="36"/>
                <w:szCs w:val="36"/>
              </w:rPr>
              <w:t xml:space="preserve">En cas d’erreur se reporter à </w:t>
            </w:r>
            <w:r w:rsidR="006277EE" w:rsidRPr="00C70DF1">
              <w:rPr>
                <w:i/>
                <w:iCs/>
                <w:sz w:val="36"/>
                <w:szCs w:val="36"/>
              </w:rPr>
              <w:t xml:space="preserve">la section </w:t>
            </w:r>
            <w:r w:rsidR="005348AE">
              <w:rPr>
                <w:i/>
                <w:iCs/>
                <w:sz w:val="36"/>
                <w:szCs w:val="36"/>
              </w:rPr>
              <w:t>3.1</w:t>
            </w:r>
            <w:r w:rsidR="006277EE" w:rsidRPr="00C70DF1">
              <w:rPr>
                <w:i/>
                <w:iCs/>
                <w:sz w:val="36"/>
                <w:szCs w:val="36"/>
              </w:rPr>
              <w:t xml:space="preserve"> : </w:t>
            </w:r>
            <w:r w:rsidR="005348AE">
              <w:rPr>
                <w:i/>
                <w:iCs/>
                <w:sz w:val="36"/>
                <w:szCs w:val="36"/>
              </w:rPr>
              <w:t>Erreurs de compilation</w:t>
            </w:r>
            <w:r w:rsidR="006277EE" w:rsidRPr="00C70DF1">
              <w:rPr>
                <w:i/>
                <w:iCs/>
                <w:sz w:val="36"/>
                <w:szCs w:val="36"/>
              </w:rPr>
              <w:t>.</w:t>
            </w:r>
          </w:p>
          <w:p w14:paraId="6413B16C" w14:textId="5FF7BEBD" w:rsidR="00E6593E" w:rsidRPr="00EE26D1" w:rsidRDefault="00EE26D1" w:rsidP="008B18E6">
            <w:pPr>
              <w:pStyle w:val="Titre3"/>
              <w:rPr>
                <w:sz w:val="48"/>
                <w:szCs w:val="48"/>
              </w:rPr>
            </w:pPr>
            <w:bookmarkStart w:id="12" w:name="_Toc128143885"/>
            <w:r>
              <w:rPr>
                <w:sz w:val="48"/>
                <w:szCs w:val="48"/>
              </w:rPr>
              <w:t>2.2.</w:t>
            </w:r>
            <w:r w:rsidR="008B18E6" w:rsidRPr="00DC2C53">
              <w:rPr>
                <w:b w:val="0"/>
                <w:bCs w:val="0"/>
                <w:sz w:val="48"/>
                <w:szCs w:val="48"/>
              </w:rPr>
              <w:t>lancement du progarmme :</w:t>
            </w:r>
            <w:bookmarkEnd w:id="12"/>
          </w:p>
          <w:p w14:paraId="7C98B484" w14:textId="77777777" w:rsidR="008B18E6" w:rsidRDefault="00EE26D1" w:rsidP="008B18E6">
            <w:pPr>
              <w:pStyle w:val="Paragraphedeliste"/>
              <w:numPr>
                <w:ilvl w:val="0"/>
                <w:numId w:val="2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Compiler le programme (Voir section </w:t>
            </w:r>
            <w:r w:rsidR="00DC2C53">
              <w:rPr>
                <w:sz w:val="36"/>
                <w:szCs w:val="36"/>
              </w:rPr>
              <w:t>2.1</w:t>
            </w:r>
            <w:r>
              <w:rPr>
                <w:sz w:val="36"/>
                <w:szCs w:val="36"/>
              </w:rPr>
              <w:t>)</w:t>
            </w:r>
          </w:p>
          <w:p w14:paraId="5CD25907" w14:textId="77777777" w:rsidR="0035594B" w:rsidRDefault="0035594B" w:rsidP="003803B3">
            <w:pPr>
              <w:pStyle w:val="Paragraphedeliste"/>
              <w:numPr>
                <w:ilvl w:val="0"/>
                <w:numId w:val="2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ujours dans le terminal exécuter la commande :</w:t>
            </w:r>
          </w:p>
          <w:p w14:paraId="01619425" w14:textId="77777777" w:rsidR="003803B3" w:rsidRPr="00DD23F2" w:rsidRDefault="003803B3" w:rsidP="003803B3">
            <w:pPr>
              <w:ind w:left="720"/>
              <w:rPr>
                <w:rFonts w:ascii="Cascadia Code Light" w:hAnsi="Cascadia Code Light" w:cs="Cascadia Code Light"/>
                <w:sz w:val="36"/>
                <w:szCs w:val="36"/>
              </w:rPr>
            </w:pPr>
            <w:proofErr w:type="gramStart"/>
            <w:r w:rsidRPr="00DD23F2">
              <w:rPr>
                <w:rFonts w:ascii="Cascadia Code Light" w:hAnsi="Cascadia Code Light" w:cs="Cascadia Code Light"/>
                <w:sz w:val="36"/>
                <w:szCs w:val="36"/>
              </w:rPr>
              <w:t>&gt; .</w:t>
            </w:r>
            <w:proofErr w:type="gramEnd"/>
            <w:r w:rsidRPr="00DD23F2">
              <w:rPr>
                <w:rFonts w:ascii="Cascadia Code Light" w:hAnsi="Cascadia Code Light" w:cs="Cascadia Code Light"/>
                <w:sz w:val="36"/>
                <w:szCs w:val="36"/>
              </w:rPr>
              <w:t>/main</w:t>
            </w:r>
          </w:p>
          <w:p w14:paraId="20B9A261" w14:textId="1CB72BE1" w:rsidR="003803B3" w:rsidRDefault="003803B3" w:rsidP="003803B3">
            <w:pPr>
              <w:ind w:left="720"/>
              <w:rPr>
                <w:i/>
                <w:iCs/>
                <w:sz w:val="36"/>
                <w:szCs w:val="36"/>
              </w:rPr>
            </w:pPr>
            <w:r w:rsidRPr="00C70DF1">
              <w:rPr>
                <w:i/>
                <w:iCs/>
                <w:sz w:val="36"/>
                <w:szCs w:val="36"/>
              </w:rPr>
              <w:t xml:space="preserve">En cas d’erreur se reporter à la section </w:t>
            </w:r>
            <w:r w:rsidR="005348AE">
              <w:rPr>
                <w:i/>
                <w:iCs/>
                <w:sz w:val="36"/>
                <w:szCs w:val="36"/>
              </w:rPr>
              <w:t>3.2</w:t>
            </w:r>
            <w:r w:rsidRPr="00C70DF1">
              <w:rPr>
                <w:i/>
                <w:iCs/>
                <w:sz w:val="36"/>
                <w:szCs w:val="36"/>
              </w:rPr>
              <w:t xml:space="preserve"> : </w:t>
            </w:r>
            <w:r w:rsidR="005348AE">
              <w:rPr>
                <w:i/>
                <w:iCs/>
                <w:sz w:val="36"/>
                <w:szCs w:val="36"/>
              </w:rPr>
              <w:t>erreurs d’exécution</w:t>
            </w:r>
          </w:p>
          <w:p w14:paraId="505139A7" w14:textId="77777777" w:rsidR="003803B3" w:rsidRDefault="003803B3" w:rsidP="003803B3">
            <w:pPr>
              <w:pStyle w:val="Paragraphedeliste"/>
              <w:numPr>
                <w:ilvl w:val="0"/>
                <w:numId w:val="2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a fenêtre du jeu s’ouvre.</w:t>
            </w:r>
          </w:p>
          <w:p w14:paraId="31069A92" w14:textId="6513EAA8" w:rsidR="007023EA" w:rsidRPr="007023EA" w:rsidRDefault="007023EA" w:rsidP="007023EA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13" w:name="_Toc128143886"/>
            <w:r w:rsidRPr="007023EA">
              <w:rPr>
                <w:sz w:val="48"/>
                <w:szCs w:val="48"/>
              </w:rPr>
              <w:t>2.3.</w:t>
            </w:r>
            <w:r w:rsidRPr="007023EA">
              <w:rPr>
                <w:b w:val="0"/>
                <w:bCs w:val="0"/>
                <w:sz w:val="48"/>
                <w:szCs w:val="48"/>
              </w:rPr>
              <w:t>Navigation dans le menu :</w:t>
            </w:r>
            <w:bookmarkEnd w:id="13"/>
          </w:p>
        </w:tc>
      </w:tr>
    </w:tbl>
    <w:p w14:paraId="7AE35177" w14:textId="498900FD" w:rsidR="00900BDB" w:rsidRDefault="001A12E3" w:rsidP="00626EA2">
      <w:pPr>
        <w:pStyle w:val="Paragraphedeliste"/>
        <w:numPr>
          <w:ilvl w:val="0"/>
          <w:numId w:val="28"/>
        </w:numPr>
        <w:rPr>
          <w:noProof/>
          <w:sz w:val="36"/>
          <w:szCs w:val="36"/>
        </w:rPr>
      </w:pPr>
      <w:r>
        <w:rPr>
          <w:noProof/>
          <w:sz w:val="36"/>
          <w:szCs w:val="36"/>
        </w:rPr>
        <w:t xml:space="preserve">Jouer : Permet de </w:t>
      </w:r>
      <w:r w:rsidR="00157BB2">
        <w:rPr>
          <w:noProof/>
          <w:sz w:val="36"/>
          <w:szCs w:val="36"/>
        </w:rPr>
        <w:t>commencer une nouvelle partie</w:t>
      </w:r>
    </w:p>
    <w:p w14:paraId="27F7C04E" w14:textId="27C5CF43" w:rsidR="00AA0C55" w:rsidRDefault="00AD4D71" w:rsidP="00626EA2">
      <w:pPr>
        <w:pStyle w:val="Paragraphedeliste"/>
        <w:numPr>
          <w:ilvl w:val="0"/>
          <w:numId w:val="28"/>
        </w:numPr>
        <w:rPr>
          <w:noProof/>
          <w:sz w:val="36"/>
          <w:szCs w:val="36"/>
        </w:rPr>
      </w:pPr>
      <w:r>
        <w:rPr>
          <w:noProof/>
          <w:sz w:val="36"/>
          <w:szCs w:val="36"/>
        </w:rPr>
        <w:t>Charger : Permet de recuperer une sauvgarde depuis un fichier</w:t>
      </w:r>
    </w:p>
    <w:p w14:paraId="6AAD0AF7" w14:textId="644BA152" w:rsidR="00AD4D71" w:rsidRDefault="00AD4D71" w:rsidP="00626EA2">
      <w:pPr>
        <w:pStyle w:val="Paragraphedeliste"/>
        <w:numPr>
          <w:ilvl w:val="0"/>
          <w:numId w:val="28"/>
        </w:numPr>
        <w:rPr>
          <w:noProof/>
          <w:sz w:val="36"/>
          <w:szCs w:val="36"/>
        </w:rPr>
      </w:pPr>
      <w:r>
        <w:rPr>
          <w:noProof/>
          <w:sz w:val="36"/>
          <w:szCs w:val="36"/>
        </w:rPr>
        <w:t xml:space="preserve">Parametres : Permet </w:t>
      </w:r>
      <w:r w:rsidR="00654C6F">
        <w:rPr>
          <w:noProof/>
          <w:sz w:val="36"/>
          <w:szCs w:val="36"/>
        </w:rPr>
        <w:t>de modifier certains parametre de la simulation comme :</w:t>
      </w:r>
    </w:p>
    <w:p w14:paraId="4478A43A" w14:textId="3CB73642" w:rsidR="00654C6F" w:rsidRDefault="00654C6F" w:rsidP="00626EA2">
      <w:pPr>
        <w:pStyle w:val="Paragraphedeliste"/>
        <w:numPr>
          <w:ilvl w:val="0"/>
          <w:numId w:val="28"/>
        </w:numPr>
        <w:rPr>
          <w:noProof/>
          <w:sz w:val="36"/>
          <w:szCs w:val="36"/>
        </w:rPr>
      </w:pPr>
      <w:r>
        <w:rPr>
          <w:noProof/>
          <w:sz w:val="36"/>
          <w:szCs w:val="36"/>
        </w:rPr>
        <w:t>Sauvgarder : Permet d</w:t>
      </w:r>
      <w:r w:rsidR="00C2176A">
        <w:rPr>
          <w:noProof/>
          <w:sz w:val="36"/>
          <w:szCs w:val="36"/>
        </w:rPr>
        <w:t>’engerister la partie en cours pour la continuer plus tard.</w:t>
      </w:r>
    </w:p>
    <w:p w14:paraId="5BA95479" w14:textId="1EFB3DDF" w:rsidR="00C2176A" w:rsidRDefault="00C2176A" w:rsidP="00626EA2">
      <w:pPr>
        <w:pStyle w:val="Paragraphedeliste"/>
        <w:numPr>
          <w:ilvl w:val="0"/>
          <w:numId w:val="28"/>
        </w:numPr>
        <w:rPr>
          <w:noProof/>
          <w:sz w:val="36"/>
          <w:szCs w:val="36"/>
        </w:rPr>
      </w:pPr>
      <w:r>
        <w:rPr>
          <w:noProof/>
          <w:sz w:val="36"/>
          <w:szCs w:val="36"/>
        </w:rPr>
        <w:t>Quitter : ferme le programme</w:t>
      </w:r>
    </w:p>
    <w:p w14:paraId="27814AA3" w14:textId="0637831F" w:rsidR="00A96ACE" w:rsidRDefault="00A96ACE" w:rsidP="00A96ACE">
      <w:pPr>
        <w:pStyle w:val="Titre3"/>
        <w:rPr>
          <w:b w:val="0"/>
          <w:bCs w:val="0"/>
          <w:sz w:val="48"/>
          <w:szCs w:val="48"/>
        </w:rPr>
      </w:pPr>
      <w:bookmarkStart w:id="14" w:name="_Toc128143887"/>
      <w:r>
        <w:rPr>
          <w:sz w:val="48"/>
          <w:szCs w:val="48"/>
        </w:rPr>
        <w:t>2.4.</w:t>
      </w:r>
      <w:r>
        <w:rPr>
          <w:b w:val="0"/>
          <w:bCs w:val="0"/>
          <w:sz w:val="48"/>
          <w:szCs w:val="48"/>
        </w:rPr>
        <w:t>Navigation dans le jeu</w:t>
      </w:r>
      <w:r w:rsidR="00EA2E78">
        <w:rPr>
          <w:b w:val="0"/>
          <w:bCs w:val="0"/>
          <w:sz w:val="48"/>
          <w:szCs w:val="48"/>
        </w:rPr>
        <w:t> :</w:t>
      </w:r>
      <w:bookmarkEnd w:id="14"/>
    </w:p>
    <w:p w14:paraId="1AADF5A9" w14:textId="4851808C" w:rsidR="00EA2E78" w:rsidRDefault="00751519" w:rsidP="00EA2E78">
      <w:pPr>
        <w:pStyle w:val="Paragraphedeliste"/>
        <w:numPr>
          <w:ilvl w:val="0"/>
          <w:numId w:val="29"/>
        </w:numPr>
        <w:rPr>
          <w:sz w:val="36"/>
          <w:szCs w:val="36"/>
        </w:rPr>
      </w:pPr>
      <w:r>
        <w:rPr>
          <w:sz w:val="36"/>
          <w:szCs w:val="36"/>
        </w:rPr>
        <w:t>Sauter</w:t>
      </w:r>
      <w:r w:rsidR="002B61B0">
        <w:rPr>
          <w:sz w:val="36"/>
          <w:szCs w:val="36"/>
        </w:rPr>
        <w:t xml:space="preserve"> : </w:t>
      </w:r>
      <w:r w:rsidR="002B61B0">
        <w:rPr>
          <w:rFonts w:ascii="Wingdings" w:eastAsia="Wingdings" w:hAnsi="Wingdings" w:cs="Wingdings"/>
          <w:sz w:val="36"/>
          <w:szCs w:val="36"/>
        </w:rPr>
        <w:t>é</w:t>
      </w:r>
    </w:p>
    <w:p w14:paraId="79BD4BB4" w14:textId="05595E2E" w:rsidR="002B61B0" w:rsidRDefault="002B61B0" w:rsidP="00EA2E78">
      <w:pPr>
        <w:pStyle w:val="Paragraphedeliste"/>
        <w:numPr>
          <w:ilvl w:val="0"/>
          <w:numId w:val="29"/>
        </w:numPr>
        <w:rPr>
          <w:sz w:val="36"/>
          <w:szCs w:val="36"/>
        </w:rPr>
      </w:pPr>
      <w:r>
        <w:rPr>
          <w:sz w:val="36"/>
          <w:szCs w:val="36"/>
        </w:rPr>
        <w:t xml:space="preserve">Avancer : </w:t>
      </w:r>
      <w:r>
        <w:rPr>
          <w:rFonts w:ascii="Wingdings" w:eastAsia="Wingdings" w:hAnsi="Wingdings" w:cs="Wingdings"/>
          <w:sz w:val="36"/>
          <w:szCs w:val="36"/>
        </w:rPr>
        <w:t>è</w:t>
      </w:r>
    </w:p>
    <w:p w14:paraId="507EBE1C" w14:textId="16701A97" w:rsidR="002B61B0" w:rsidRDefault="002B61B0" w:rsidP="00EA2E78">
      <w:pPr>
        <w:pStyle w:val="Paragraphedeliste"/>
        <w:numPr>
          <w:ilvl w:val="0"/>
          <w:numId w:val="29"/>
        </w:numPr>
        <w:rPr>
          <w:sz w:val="36"/>
          <w:szCs w:val="36"/>
        </w:rPr>
      </w:pPr>
      <w:r>
        <w:rPr>
          <w:sz w:val="36"/>
          <w:szCs w:val="36"/>
        </w:rPr>
        <w:t xml:space="preserve">Reculer : </w:t>
      </w:r>
      <w:r>
        <w:rPr>
          <w:rFonts w:ascii="Wingdings" w:eastAsia="Wingdings" w:hAnsi="Wingdings" w:cs="Wingdings"/>
          <w:sz w:val="36"/>
          <w:szCs w:val="36"/>
        </w:rPr>
        <w:t>ç</w:t>
      </w:r>
    </w:p>
    <w:p w14:paraId="3CA19377" w14:textId="77777777" w:rsidR="00C52DAF" w:rsidRDefault="002B61B0" w:rsidP="00EA2E78">
      <w:pPr>
        <w:pStyle w:val="Paragraphedeliste"/>
        <w:numPr>
          <w:ilvl w:val="0"/>
          <w:numId w:val="29"/>
        </w:numPr>
        <w:rPr>
          <w:sz w:val="36"/>
          <w:szCs w:val="36"/>
        </w:rPr>
        <w:sectPr w:rsidR="00C52DAF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  <w:r>
        <w:rPr>
          <w:sz w:val="36"/>
          <w:szCs w:val="36"/>
        </w:rPr>
        <w:t>Mettre en pause le jeu</w:t>
      </w:r>
      <w:r w:rsidR="00C52DAF">
        <w:rPr>
          <w:sz w:val="36"/>
          <w:szCs w:val="36"/>
        </w:rPr>
        <w:t> : Echap</w:t>
      </w: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10490"/>
      </w:tblGrid>
      <w:tr w:rsidR="00494EFF" w:rsidRPr="0012419C" w14:paraId="6A69896C" w14:textId="77777777" w:rsidTr="632DA4E1">
        <w:trPr>
          <w:trHeight w:val="432"/>
        </w:trPr>
        <w:tc>
          <w:tcPr>
            <w:tcW w:w="10490" w:type="dxa"/>
          </w:tcPr>
          <w:p w14:paraId="24480FD2" w14:textId="77777777" w:rsidR="00494EFF" w:rsidRDefault="00494EFF" w:rsidP="00FC03B3">
            <w:pPr>
              <w:rPr>
                <w:b/>
                <w:bCs/>
                <w:noProof/>
              </w:rPr>
            </w:pPr>
          </w:p>
          <w:p w14:paraId="7B93A68E" w14:textId="77777777" w:rsidR="00494EFF" w:rsidRPr="0012419C" w:rsidRDefault="00494EFF" w:rsidP="00FC03B3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1FA37B90" wp14:editId="5DC8040D">
                  <wp:extent cx="2286000" cy="222740"/>
                  <wp:effectExtent l="0" t="0" r="0" b="6350"/>
                  <wp:docPr id="7" name="Graphique 7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EFF" w:rsidRPr="00967898" w14:paraId="12EF2019" w14:textId="77777777" w:rsidTr="632DA4E1">
        <w:trPr>
          <w:trHeight w:val="1440"/>
        </w:trPr>
        <w:tc>
          <w:tcPr>
            <w:tcW w:w="10490" w:type="dxa"/>
          </w:tcPr>
          <w:p w14:paraId="6DC9ED8A" w14:textId="42C1B383" w:rsidR="00494EFF" w:rsidRDefault="00F5710B" w:rsidP="00FC03B3">
            <w:pPr>
              <w:pStyle w:val="Titre2"/>
              <w:ind w:hanging="101"/>
              <w:rPr>
                <w:noProof/>
              </w:rPr>
            </w:pPr>
            <w:bookmarkStart w:id="15" w:name="_Toc128143888"/>
            <w:r>
              <w:rPr>
                <w:noProof/>
              </w:rPr>
              <w:t>3</w:t>
            </w:r>
            <w:r w:rsidR="00494EFF">
              <w:rPr>
                <w:noProof/>
              </w:rPr>
              <w:t>.</w:t>
            </w:r>
            <w:r w:rsidR="002F77AE">
              <w:rPr>
                <w:noProof/>
              </w:rPr>
              <w:t>Exemples d’execution</w:t>
            </w:r>
            <w:bookmarkEnd w:id="15"/>
          </w:p>
          <w:p w14:paraId="09D96AA8" w14:textId="412F6D50" w:rsidR="00494EFF" w:rsidRDefault="00F5710B" w:rsidP="00FC03B3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16" w:name="_Toc128143889"/>
            <w:r w:rsidRPr="00F5710B">
              <w:rPr>
                <w:sz w:val="48"/>
                <w:szCs w:val="48"/>
              </w:rPr>
              <w:t>3.1.</w:t>
            </w:r>
            <w:r w:rsidR="00C53892" w:rsidRPr="00C53892">
              <w:rPr>
                <w:b w:val="0"/>
                <w:bCs w:val="0"/>
                <w:sz w:val="48"/>
                <w:szCs w:val="48"/>
              </w:rPr>
              <w:t>Commencer une nouvelle partie</w:t>
            </w:r>
            <w:r w:rsidR="0073092D">
              <w:rPr>
                <w:b w:val="0"/>
                <w:bCs w:val="0"/>
                <w:sz w:val="48"/>
                <w:szCs w:val="48"/>
              </w:rPr>
              <w:t> :</w:t>
            </w:r>
            <w:bookmarkEnd w:id="16"/>
          </w:p>
          <w:p w14:paraId="47EF2827" w14:textId="77777777" w:rsidR="00C53892" w:rsidRDefault="000809A7" w:rsidP="00C53892">
            <w:pPr>
              <w:pStyle w:val="Paragraphedeliste"/>
              <w:numPr>
                <w:ilvl w:val="0"/>
                <w:numId w:val="30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Compiler </w:t>
            </w:r>
            <w:r w:rsidR="003F59FC">
              <w:rPr>
                <w:sz w:val="36"/>
                <w:szCs w:val="36"/>
              </w:rPr>
              <w:t>et lancer le programme</w:t>
            </w:r>
          </w:p>
          <w:p w14:paraId="417C76D5" w14:textId="77777777" w:rsidR="00515D7B" w:rsidRDefault="00515D7B" w:rsidP="00EE0BBC">
            <w:pPr>
              <w:pStyle w:val="Paragraphedeliste"/>
              <w:numPr>
                <w:ilvl w:val="0"/>
                <w:numId w:val="30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ur le menu </w:t>
            </w:r>
            <w:proofErr w:type="spellStart"/>
            <w:r>
              <w:rPr>
                <w:sz w:val="36"/>
                <w:szCs w:val="36"/>
              </w:rPr>
              <w:t>clicker</w:t>
            </w:r>
            <w:proofErr w:type="spellEnd"/>
            <w:r>
              <w:rPr>
                <w:sz w:val="36"/>
                <w:szCs w:val="36"/>
              </w:rPr>
              <w:t xml:space="preserve"> sur jouer</w:t>
            </w:r>
          </w:p>
          <w:p w14:paraId="3B6E3C60" w14:textId="0DEB02F5" w:rsidR="00FC4934" w:rsidRDefault="00107DF7" w:rsidP="00EE0BBC">
            <w:pPr>
              <w:pStyle w:val="Paragraphedeliste"/>
              <w:numPr>
                <w:ilvl w:val="0"/>
                <w:numId w:val="30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ester </w:t>
            </w:r>
            <w:r w:rsidR="002338A1">
              <w:rPr>
                <w:sz w:val="36"/>
                <w:szCs w:val="36"/>
              </w:rPr>
              <w:t>la mort en tapant dans un ennemi</w:t>
            </w:r>
          </w:p>
          <w:p w14:paraId="288C18A2" w14:textId="70135767" w:rsidR="00EE0BBC" w:rsidRDefault="00EE0BBC" w:rsidP="00EE0BBC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17" w:name="_Toc128143890"/>
            <w:r w:rsidRPr="632DA4E1">
              <w:rPr>
                <w:sz w:val="48"/>
                <w:szCs w:val="48"/>
              </w:rPr>
              <w:t>3.2.</w:t>
            </w:r>
            <w:r w:rsidRPr="632DA4E1">
              <w:rPr>
                <w:b w:val="0"/>
                <w:bCs w:val="0"/>
                <w:sz w:val="48"/>
                <w:szCs w:val="48"/>
              </w:rPr>
              <w:t>Sauv</w:t>
            </w:r>
            <w:r w:rsidR="21C64D2E" w:rsidRPr="632DA4E1">
              <w:rPr>
                <w:b w:val="0"/>
                <w:bCs w:val="0"/>
                <w:sz w:val="48"/>
                <w:szCs w:val="48"/>
              </w:rPr>
              <w:t>E</w:t>
            </w:r>
            <w:r w:rsidRPr="632DA4E1">
              <w:rPr>
                <w:b w:val="0"/>
                <w:bCs w:val="0"/>
                <w:sz w:val="48"/>
                <w:szCs w:val="48"/>
              </w:rPr>
              <w:t xml:space="preserve">garder </w:t>
            </w:r>
            <w:r w:rsidR="0073092D" w:rsidRPr="632DA4E1">
              <w:rPr>
                <w:b w:val="0"/>
                <w:bCs w:val="0"/>
                <w:sz w:val="48"/>
                <w:szCs w:val="48"/>
              </w:rPr>
              <w:t>une partie :</w:t>
            </w:r>
            <w:bookmarkEnd w:id="17"/>
          </w:p>
          <w:p w14:paraId="31C47B39" w14:textId="77777777" w:rsidR="0073092D" w:rsidRDefault="00F9602A" w:rsidP="0073092D">
            <w:pPr>
              <w:pStyle w:val="Paragraphedeliste"/>
              <w:numPr>
                <w:ilvl w:val="0"/>
                <w:numId w:val="32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iler et lancer le programme</w:t>
            </w:r>
          </w:p>
          <w:p w14:paraId="144D4023" w14:textId="77777777" w:rsidR="00F9602A" w:rsidRDefault="00F9602A" w:rsidP="0073092D">
            <w:pPr>
              <w:pStyle w:val="Paragraphedeliste"/>
              <w:numPr>
                <w:ilvl w:val="0"/>
                <w:numId w:val="32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mencer une nouvelle partie</w:t>
            </w:r>
          </w:p>
          <w:p w14:paraId="13601C95" w14:textId="77777777" w:rsidR="00F9602A" w:rsidRDefault="00F9602A" w:rsidP="0073092D">
            <w:pPr>
              <w:pStyle w:val="Paragraphedeliste"/>
              <w:numPr>
                <w:ilvl w:val="0"/>
                <w:numId w:val="32"/>
              </w:numPr>
              <w:rPr>
                <w:sz w:val="36"/>
                <w:szCs w:val="36"/>
              </w:rPr>
            </w:pPr>
            <w:r w:rsidRPr="632DA4E1">
              <w:rPr>
                <w:sz w:val="36"/>
                <w:szCs w:val="36"/>
              </w:rPr>
              <w:t>Finir le niveau 1</w:t>
            </w:r>
          </w:p>
          <w:p w14:paraId="7DF0B9B6" w14:textId="31CE97DB" w:rsidR="00F21A0A" w:rsidRDefault="00F21A0A" w:rsidP="00F21A0A">
            <w:pPr>
              <w:pStyle w:val="Paragraphedeliste"/>
              <w:numPr>
                <w:ilvl w:val="0"/>
                <w:numId w:val="32"/>
              </w:numPr>
              <w:rPr>
                <w:sz w:val="36"/>
                <w:szCs w:val="36"/>
              </w:rPr>
            </w:pPr>
            <w:r w:rsidRPr="632DA4E1">
              <w:rPr>
                <w:sz w:val="36"/>
                <w:szCs w:val="36"/>
              </w:rPr>
              <w:t>Cli</w:t>
            </w:r>
            <w:r w:rsidR="69070035" w:rsidRPr="632DA4E1">
              <w:rPr>
                <w:sz w:val="36"/>
                <w:szCs w:val="36"/>
              </w:rPr>
              <w:t>qu</w:t>
            </w:r>
            <w:r w:rsidRPr="632DA4E1">
              <w:rPr>
                <w:sz w:val="36"/>
                <w:szCs w:val="36"/>
              </w:rPr>
              <w:t>er sur sauv</w:t>
            </w:r>
            <w:r w:rsidR="35A3429A" w:rsidRPr="632DA4E1">
              <w:rPr>
                <w:sz w:val="36"/>
                <w:szCs w:val="36"/>
              </w:rPr>
              <w:t>e</w:t>
            </w:r>
            <w:r w:rsidRPr="632DA4E1">
              <w:rPr>
                <w:sz w:val="36"/>
                <w:szCs w:val="36"/>
              </w:rPr>
              <w:t xml:space="preserve">garder </w:t>
            </w:r>
          </w:p>
          <w:p w14:paraId="5C5C2113" w14:textId="77777777" w:rsidR="00F21A0A" w:rsidRDefault="00F21A0A" w:rsidP="00F21A0A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18" w:name="_Toc128143891"/>
            <w:r>
              <w:rPr>
                <w:sz w:val="48"/>
                <w:szCs w:val="48"/>
              </w:rPr>
              <w:t>3.3.</w:t>
            </w:r>
            <w:r>
              <w:rPr>
                <w:b w:val="0"/>
                <w:bCs w:val="0"/>
                <w:sz w:val="48"/>
                <w:szCs w:val="48"/>
              </w:rPr>
              <w:t>Charger une partie :</w:t>
            </w:r>
            <w:bookmarkEnd w:id="18"/>
          </w:p>
          <w:p w14:paraId="6B4AA2AC" w14:textId="69AFCCEA" w:rsidR="00F21A0A" w:rsidRDefault="00F21A0A" w:rsidP="00F21A0A">
            <w:pPr>
              <w:pStyle w:val="Paragraphedeliste"/>
              <w:numPr>
                <w:ilvl w:val="0"/>
                <w:numId w:val="33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iler et lancer le programme</w:t>
            </w:r>
          </w:p>
          <w:p w14:paraId="4DE4702B" w14:textId="77777777" w:rsidR="00F21A0A" w:rsidRDefault="00F21A0A" w:rsidP="00F21A0A">
            <w:pPr>
              <w:pStyle w:val="Paragraphedeliste"/>
              <w:numPr>
                <w:ilvl w:val="0"/>
                <w:numId w:val="33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Jouer et sauvegarder une partie</w:t>
            </w:r>
          </w:p>
          <w:p w14:paraId="139DE8CA" w14:textId="587E69F6" w:rsidR="00F524F2" w:rsidRPr="00F524F2" w:rsidRDefault="00077CFC" w:rsidP="00F524F2">
            <w:pPr>
              <w:pStyle w:val="Paragraphedeliste"/>
              <w:numPr>
                <w:ilvl w:val="0"/>
                <w:numId w:val="33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Quitter le </w:t>
            </w:r>
            <w:r w:rsidR="00D41B98">
              <w:rPr>
                <w:sz w:val="36"/>
                <w:szCs w:val="36"/>
              </w:rPr>
              <w:t>programme (facultatif</w:t>
            </w:r>
            <w:r w:rsidR="00714199">
              <w:rPr>
                <w:sz w:val="36"/>
                <w:szCs w:val="36"/>
              </w:rPr>
              <w:t xml:space="preserve"> mais </w:t>
            </w:r>
            <w:r w:rsidR="000A674B">
              <w:rPr>
                <w:sz w:val="36"/>
                <w:szCs w:val="36"/>
              </w:rPr>
              <w:t xml:space="preserve">permet de </w:t>
            </w:r>
            <w:r w:rsidR="00A779E2">
              <w:rPr>
                <w:sz w:val="36"/>
                <w:szCs w:val="36"/>
              </w:rPr>
              <w:t xml:space="preserve">nettoyer toutes les variables et donc de s’assurer que </w:t>
            </w:r>
            <w:r w:rsidR="00701A01">
              <w:rPr>
                <w:sz w:val="36"/>
                <w:szCs w:val="36"/>
              </w:rPr>
              <w:t xml:space="preserve">les données de la partie </w:t>
            </w:r>
            <w:r w:rsidR="00F524F2">
              <w:rPr>
                <w:sz w:val="36"/>
                <w:szCs w:val="36"/>
              </w:rPr>
              <w:t>proviennent bien du fichier)</w:t>
            </w:r>
          </w:p>
          <w:p w14:paraId="520D53C0" w14:textId="48D5D04D" w:rsidR="00D41B98" w:rsidRDefault="00F524F2" w:rsidP="00F21A0A">
            <w:pPr>
              <w:pStyle w:val="Paragraphedeliste"/>
              <w:numPr>
                <w:ilvl w:val="0"/>
                <w:numId w:val="33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lancer le programme (s’il a été fermé)</w:t>
            </w:r>
          </w:p>
          <w:p w14:paraId="359792FF" w14:textId="2D8632A5" w:rsidR="00917E1E" w:rsidRPr="00967898" w:rsidRDefault="00847B77" w:rsidP="00F21A0A">
            <w:pPr>
              <w:pStyle w:val="Paragraphedeliste"/>
              <w:numPr>
                <w:ilvl w:val="0"/>
                <w:numId w:val="33"/>
              </w:numPr>
              <w:rPr>
                <w:sz w:val="36"/>
                <w:szCs w:val="36"/>
              </w:rPr>
            </w:pPr>
            <w:r w:rsidRPr="632DA4E1">
              <w:rPr>
                <w:sz w:val="36"/>
                <w:szCs w:val="36"/>
              </w:rPr>
              <w:t>Cli</w:t>
            </w:r>
            <w:r w:rsidR="655ACD46" w:rsidRPr="632DA4E1">
              <w:rPr>
                <w:sz w:val="36"/>
                <w:szCs w:val="36"/>
              </w:rPr>
              <w:t>qu</w:t>
            </w:r>
            <w:r w:rsidRPr="632DA4E1">
              <w:rPr>
                <w:sz w:val="36"/>
                <w:szCs w:val="36"/>
              </w:rPr>
              <w:t>er sur charger</w:t>
            </w:r>
          </w:p>
        </w:tc>
      </w:tr>
    </w:tbl>
    <w:p w14:paraId="463D15C4" w14:textId="77777777" w:rsidR="005F5A6E" w:rsidRDefault="005F5A6E" w:rsidP="00576810">
      <w:pPr>
        <w:rPr>
          <w:sz w:val="36"/>
          <w:szCs w:val="36"/>
        </w:rPr>
        <w:sectPr w:rsidR="005F5A6E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10490"/>
      </w:tblGrid>
      <w:tr w:rsidR="005F5A6E" w:rsidRPr="0012419C" w14:paraId="2840EECB" w14:textId="77777777" w:rsidTr="00FC03B3">
        <w:trPr>
          <w:trHeight w:val="432"/>
        </w:trPr>
        <w:tc>
          <w:tcPr>
            <w:tcW w:w="10490" w:type="dxa"/>
          </w:tcPr>
          <w:p w14:paraId="3078DC97" w14:textId="77777777" w:rsidR="005F5A6E" w:rsidRDefault="005F5A6E" w:rsidP="00FC03B3">
            <w:pPr>
              <w:rPr>
                <w:b/>
                <w:bCs/>
                <w:noProof/>
              </w:rPr>
            </w:pPr>
          </w:p>
          <w:p w14:paraId="27B36546" w14:textId="77777777" w:rsidR="005F5A6E" w:rsidRPr="0012419C" w:rsidRDefault="005F5A6E" w:rsidP="00FC03B3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57150238" wp14:editId="5C02FA48">
                  <wp:extent cx="2286000" cy="222740"/>
                  <wp:effectExtent l="0" t="0" r="0" b="6350"/>
                  <wp:docPr id="9" name="Graphique 9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5A6E" w:rsidRPr="00967898" w14:paraId="75F87107" w14:textId="77777777" w:rsidTr="009F501B">
        <w:trPr>
          <w:trHeight w:val="3126"/>
        </w:trPr>
        <w:tc>
          <w:tcPr>
            <w:tcW w:w="10490" w:type="dxa"/>
          </w:tcPr>
          <w:p w14:paraId="5E15BCB5" w14:textId="7BFB293E" w:rsidR="005F5A6E" w:rsidRDefault="005F5A6E" w:rsidP="00FC03B3">
            <w:pPr>
              <w:pStyle w:val="Titre2"/>
              <w:ind w:hanging="101"/>
              <w:rPr>
                <w:noProof/>
              </w:rPr>
            </w:pPr>
            <w:bookmarkStart w:id="19" w:name="_Toc128143892"/>
            <w:r>
              <w:rPr>
                <w:noProof/>
              </w:rPr>
              <w:t>4.gestion des erreurs</w:t>
            </w:r>
            <w:bookmarkEnd w:id="19"/>
          </w:p>
          <w:p w14:paraId="02F5593A" w14:textId="586814AC" w:rsidR="005F5A6E" w:rsidRDefault="001E7CFE" w:rsidP="00FC03B3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20" w:name="_Toc128143893"/>
            <w:r>
              <w:rPr>
                <w:sz w:val="48"/>
                <w:szCs w:val="48"/>
              </w:rPr>
              <w:t>4</w:t>
            </w:r>
            <w:r w:rsidR="005F5A6E" w:rsidRPr="00F5710B">
              <w:rPr>
                <w:sz w:val="48"/>
                <w:szCs w:val="48"/>
              </w:rPr>
              <w:t>.1.</w:t>
            </w:r>
            <w:r w:rsidR="009D4152">
              <w:rPr>
                <w:b w:val="0"/>
                <w:bCs w:val="0"/>
                <w:sz w:val="48"/>
                <w:szCs w:val="48"/>
              </w:rPr>
              <w:t>erreurs de compilation :</w:t>
            </w:r>
            <w:bookmarkEnd w:id="20"/>
          </w:p>
          <w:tbl>
            <w:tblPr>
              <w:tblStyle w:val="Grilledutableau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421"/>
              <w:gridCol w:w="3421"/>
              <w:gridCol w:w="3422"/>
            </w:tblGrid>
            <w:tr w:rsidR="00FA70C2" w14:paraId="4D6894DE" w14:textId="77777777" w:rsidTr="00FA70C2">
              <w:tc>
                <w:tcPr>
                  <w:tcW w:w="3421" w:type="dxa"/>
                </w:tcPr>
                <w:p w14:paraId="23DA9505" w14:textId="0CF0D146" w:rsidR="00FA70C2" w:rsidRPr="00FA70C2" w:rsidRDefault="00FA70C2" w:rsidP="00FA70C2">
                  <w:pPr>
                    <w:rPr>
                      <w:sz w:val="32"/>
                      <w:szCs w:val="32"/>
                    </w:rPr>
                  </w:pPr>
                  <w:r w:rsidRPr="00FA70C2">
                    <w:rPr>
                      <w:sz w:val="32"/>
                      <w:szCs w:val="32"/>
                    </w:rPr>
                    <w:t>Message affiché dans la console</w:t>
                  </w:r>
                </w:p>
              </w:tc>
              <w:tc>
                <w:tcPr>
                  <w:tcW w:w="3421" w:type="dxa"/>
                </w:tcPr>
                <w:p w14:paraId="1393AB86" w14:textId="7FA8C90D" w:rsidR="00FA70C2" w:rsidRPr="00FA70C2" w:rsidRDefault="00FA70C2" w:rsidP="00FA70C2">
                  <w:pPr>
                    <w:rPr>
                      <w:sz w:val="32"/>
                      <w:szCs w:val="32"/>
                    </w:rPr>
                  </w:pPr>
                  <w:r w:rsidRPr="00FA70C2">
                    <w:rPr>
                      <w:sz w:val="32"/>
                      <w:szCs w:val="32"/>
                    </w:rPr>
                    <w:t>Cause</w:t>
                  </w:r>
                </w:p>
              </w:tc>
              <w:tc>
                <w:tcPr>
                  <w:tcW w:w="3422" w:type="dxa"/>
                </w:tcPr>
                <w:p w14:paraId="2327EAD4" w14:textId="1E476C6A" w:rsidR="00FA70C2" w:rsidRPr="00FA70C2" w:rsidRDefault="00D37599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Solution</w:t>
                  </w:r>
                </w:p>
              </w:tc>
            </w:tr>
            <w:tr w:rsidR="00FA70C2" w14:paraId="57D12373" w14:textId="77777777" w:rsidTr="00FA70C2">
              <w:tc>
                <w:tcPr>
                  <w:tcW w:w="3421" w:type="dxa"/>
                </w:tcPr>
                <w:p w14:paraId="4023D7EC" w14:textId="2276236F" w:rsidR="00FA70C2" w:rsidRPr="00DD23F2" w:rsidRDefault="00791E7C" w:rsidP="00FA70C2">
                  <w:pPr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</w:pPr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>Command ‘</w:t>
                  </w:r>
                  <w:proofErr w:type="spellStart"/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>make</w:t>
                  </w:r>
                  <w:proofErr w:type="spellEnd"/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 xml:space="preserve">’ not </w:t>
                  </w:r>
                  <w:proofErr w:type="spellStart"/>
                  <w:proofErr w:type="gramStart"/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>found</w:t>
                  </w:r>
                  <w:proofErr w:type="spellEnd"/>
                  <w:r w:rsidR="008C0C9C" w:rsidRPr="00DD23F2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>,…</w:t>
                  </w:r>
                  <w:proofErr w:type="gramEnd"/>
                </w:p>
              </w:tc>
              <w:tc>
                <w:tcPr>
                  <w:tcW w:w="3421" w:type="dxa"/>
                </w:tcPr>
                <w:p w14:paraId="3A1F5951" w14:textId="7640D1AE" w:rsidR="00FA70C2" w:rsidRPr="00FA70C2" w:rsidRDefault="008C0C9C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Le programme </w:t>
                  </w:r>
                  <w:proofErr w:type="spellStart"/>
                  <w:r>
                    <w:rPr>
                      <w:sz w:val="32"/>
                      <w:szCs w:val="32"/>
                    </w:rPr>
                    <w:t>make</w:t>
                  </w:r>
                  <w:proofErr w:type="spellEnd"/>
                  <w:r>
                    <w:rPr>
                      <w:sz w:val="32"/>
                      <w:szCs w:val="32"/>
                    </w:rPr>
                    <w:t xml:space="preserve"> n’est pas installé</w:t>
                  </w:r>
                </w:p>
              </w:tc>
              <w:tc>
                <w:tcPr>
                  <w:tcW w:w="3422" w:type="dxa"/>
                </w:tcPr>
                <w:p w14:paraId="378B18A4" w14:textId="1A9B164F" w:rsidR="00096A20" w:rsidRDefault="00096A20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Installer </w:t>
                  </w:r>
                  <w:proofErr w:type="spellStart"/>
                  <w:r>
                    <w:rPr>
                      <w:sz w:val="32"/>
                      <w:szCs w:val="32"/>
                    </w:rPr>
                    <w:t>make</w:t>
                  </w:r>
                  <w:proofErr w:type="spellEnd"/>
                </w:p>
                <w:p w14:paraId="5FB2576F" w14:textId="5D411BB6" w:rsidR="00FA70C2" w:rsidRPr="00FA70C2" w:rsidRDefault="004A7A7A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Se reporter </w:t>
                  </w:r>
                  <w:r w:rsidR="00096A20">
                    <w:rPr>
                      <w:sz w:val="32"/>
                      <w:szCs w:val="32"/>
                    </w:rPr>
                    <w:t>à</w:t>
                  </w:r>
                  <w:r>
                    <w:rPr>
                      <w:sz w:val="32"/>
                      <w:szCs w:val="32"/>
                    </w:rPr>
                    <w:t xml:space="preserve"> l’annexe </w:t>
                  </w:r>
                  <w:r w:rsidR="00406E77">
                    <w:rPr>
                      <w:sz w:val="32"/>
                      <w:szCs w:val="32"/>
                    </w:rPr>
                    <w:t>1.1</w:t>
                  </w:r>
                </w:p>
              </w:tc>
            </w:tr>
            <w:tr w:rsidR="00FA70C2" w14:paraId="1BA41681" w14:textId="77777777" w:rsidTr="00FA70C2">
              <w:tc>
                <w:tcPr>
                  <w:tcW w:w="3421" w:type="dxa"/>
                </w:tcPr>
                <w:p w14:paraId="0D49E2B9" w14:textId="0CA52350" w:rsidR="00FA70C2" w:rsidRPr="00DD23F2" w:rsidRDefault="00096A20" w:rsidP="00FA70C2">
                  <w:pPr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</w:pPr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…</w:t>
                  </w:r>
                  <w:proofErr w:type="spellStart"/>
                  <w:proofErr w:type="gramStart"/>
                  <w:r w:rsidR="004E616D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gcc</w:t>
                  </w:r>
                  <w:proofErr w:type="spellEnd"/>
                  <w:r w:rsidR="004E616D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 :</w:t>
                  </w:r>
                  <w:proofErr w:type="gramEnd"/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 </w:t>
                  </w:r>
                  <w:r w:rsidR="004E616D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No such file or directory</w:t>
                  </w:r>
                </w:p>
              </w:tc>
              <w:tc>
                <w:tcPr>
                  <w:tcW w:w="3421" w:type="dxa"/>
                </w:tcPr>
                <w:p w14:paraId="668B94EB" w14:textId="5A94526E" w:rsidR="00FA70C2" w:rsidRPr="00FA70C2" w:rsidRDefault="00096A20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Le compilateur GCC n’est pas installé</w:t>
                  </w:r>
                </w:p>
              </w:tc>
              <w:tc>
                <w:tcPr>
                  <w:tcW w:w="3422" w:type="dxa"/>
                </w:tcPr>
                <w:p w14:paraId="768EE978" w14:textId="647B144B" w:rsidR="00096A20" w:rsidRDefault="00096A20" w:rsidP="00096A20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Installer </w:t>
                  </w:r>
                  <w:proofErr w:type="spellStart"/>
                  <w:r>
                    <w:rPr>
                      <w:sz w:val="32"/>
                      <w:szCs w:val="32"/>
                    </w:rPr>
                    <w:t>gcc</w:t>
                  </w:r>
                  <w:proofErr w:type="spellEnd"/>
                </w:p>
                <w:p w14:paraId="13DCE0AD" w14:textId="07B7674D" w:rsidR="00FA70C2" w:rsidRPr="00FA70C2" w:rsidRDefault="00096A20" w:rsidP="00096A20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Se reporter à l’annexe </w:t>
                  </w:r>
                  <w:r w:rsidR="00406E77">
                    <w:rPr>
                      <w:sz w:val="32"/>
                      <w:szCs w:val="32"/>
                    </w:rPr>
                    <w:t>1.2</w:t>
                  </w:r>
                </w:p>
              </w:tc>
            </w:tr>
            <w:tr w:rsidR="00FA70C2" w:rsidRPr="005A13C2" w14:paraId="53330838" w14:textId="77777777" w:rsidTr="00FA70C2">
              <w:tc>
                <w:tcPr>
                  <w:tcW w:w="3421" w:type="dxa"/>
                </w:tcPr>
                <w:p w14:paraId="2BD41DAB" w14:textId="60B7578C" w:rsidR="00FA70C2" w:rsidRPr="00DD23F2" w:rsidRDefault="00143543" w:rsidP="00FA70C2">
                  <w:pPr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</w:pPr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… fatal </w:t>
                  </w:r>
                  <w:r w:rsidR="005A13C2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error:</w:t>
                  </w:r>
                  <w:r w:rsidR="00424777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 SDL</w:t>
                  </w:r>
                  <w:r w:rsidR="00425088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2</w:t>
                  </w:r>
                  <w:r w:rsidR="00674DA9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 No such file or directory</w:t>
                  </w:r>
                </w:p>
                <w:p w14:paraId="1CA76FE6" w14:textId="77777777" w:rsidR="00425088" w:rsidRDefault="00425088" w:rsidP="00FA70C2">
                  <w:pPr>
                    <w:rPr>
                      <w:sz w:val="32"/>
                      <w:szCs w:val="32"/>
                      <w:lang w:val="en-US"/>
                    </w:rPr>
                  </w:pPr>
                  <w:r>
                    <w:rPr>
                      <w:sz w:val="32"/>
                      <w:szCs w:val="32"/>
                      <w:lang w:val="en-US"/>
                    </w:rPr>
                    <w:t>OU</w:t>
                  </w:r>
                </w:p>
                <w:p w14:paraId="039F9FAF" w14:textId="1BFB0861" w:rsidR="00425088" w:rsidRDefault="00425088" w:rsidP="00425088">
                  <w:pPr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</w:pPr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… fatal error: SDL2/</w:t>
                  </w:r>
                  <w:proofErr w:type="spellStart"/>
                  <w:r w:rsidR="006D6C26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SDL</w:t>
                  </w:r>
                  <w:r w:rsidR="00805013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_</w:t>
                  </w:r>
                  <w:r w:rsidR="00B4029D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ttf</w:t>
                  </w:r>
                  <w:r w:rsidR="00FD2DE9"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.h</w:t>
                  </w:r>
                  <w:proofErr w:type="spellEnd"/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 No such file or directory</w:t>
                  </w:r>
                </w:p>
                <w:p w14:paraId="647CFBE7" w14:textId="48687FD7" w:rsidR="00F043DF" w:rsidRDefault="00F043DF" w:rsidP="00425088">
                  <w:pPr>
                    <w:rPr>
                      <w:rFonts w:cstheme="minorHAnsi"/>
                      <w:sz w:val="32"/>
                      <w:szCs w:val="32"/>
                      <w:lang w:val="en-US"/>
                    </w:rPr>
                  </w:pPr>
                  <w:r w:rsidRPr="00F043DF">
                    <w:rPr>
                      <w:rFonts w:cstheme="minorHAnsi"/>
                      <w:sz w:val="32"/>
                      <w:szCs w:val="32"/>
                      <w:lang w:val="en-US"/>
                    </w:rPr>
                    <w:t>OU</w:t>
                  </w:r>
                </w:p>
                <w:p w14:paraId="56CA6B11" w14:textId="7CCD3AC4" w:rsidR="00F043DF" w:rsidRDefault="00F043DF" w:rsidP="00F043DF">
                  <w:pPr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</w:pPr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… fatal error: SDL2/</w:t>
                  </w:r>
                  <w:proofErr w:type="spellStart"/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SDL_</w:t>
                  </w:r>
                  <w:r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image</w:t>
                  </w:r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.h</w:t>
                  </w:r>
                  <w:proofErr w:type="spellEnd"/>
                  <w:r w:rsidRPr="00DD23F2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 No such file or directory</w:t>
                  </w:r>
                </w:p>
                <w:p w14:paraId="32B3FC22" w14:textId="63EF70C1" w:rsidR="0946AFC9" w:rsidRDefault="0946AFC9" w:rsidP="4BE2F3E6">
                  <w:pPr>
                    <w:rPr>
                      <w:sz w:val="32"/>
                      <w:szCs w:val="32"/>
                      <w:lang w:val="en-US"/>
                    </w:rPr>
                  </w:pPr>
                  <w:r w:rsidRPr="4BE2F3E6">
                    <w:rPr>
                      <w:sz w:val="32"/>
                      <w:szCs w:val="32"/>
                      <w:lang w:val="en-US"/>
                    </w:rPr>
                    <w:t>OU</w:t>
                  </w:r>
                </w:p>
                <w:p w14:paraId="4F11EEA1" w14:textId="242F42A3" w:rsidR="00F043DF" w:rsidRPr="00273DC4" w:rsidRDefault="0946AFC9" w:rsidP="00425088">
                  <w:pPr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</w:pPr>
                  <w:r w:rsidRPr="4BE2F3E6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… fatal error: SDL2/</w:t>
                  </w:r>
                  <w:proofErr w:type="spellStart"/>
                  <w:r w:rsidRPr="4BE2F3E6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>SDL_mixer.h</w:t>
                  </w:r>
                  <w:proofErr w:type="spellEnd"/>
                  <w:r w:rsidRPr="4BE2F3E6">
                    <w:rPr>
                      <w:rFonts w:ascii="Cascadia Code Light" w:hAnsi="Cascadia Code Light" w:cs="Cascadia Code Light"/>
                      <w:sz w:val="32"/>
                      <w:szCs w:val="32"/>
                      <w:lang w:val="en-US"/>
                    </w:rPr>
                    <w:t xml:space="preserve"> No such file or directory</w:t>
                  </w:r>
                </w:p>
                <w:p w14:paraId="01001B8C" w14:textId="69DE9FDA" w:rsidR="00425088" w:rsidRPr="00674DA9" w:rsidRDefault="00425088" w:rsidP="00FA70C2">
                  <w:pPr>
                    <w:rPr>
                      <w:sz w:val="32"/>
                      <w:szCs w:val="32"/>
                      <w:lang w:val="en-US"/>
                    </w:rPr>
                  </w:pPr>
                </w:p>
              </w:tc>
              <w:tc>
                <w:tcPr>
                  <w:tcW w:w="3421" w:type="dxa"/>
                </w:tcPr>
                <w:p w14:paraId="4CF86205" w14:textId="7BD24283" w:rsidR="00FA70C2" w:rsidRPr="005A13C2" w:rsidRDefault="005A13C2" w:rsidP="4BE2F3E6">
                  <w:pPr>
                    <w:rPr>
                      <w:sz w:val="32"/>
                      <w:szCs w:val="32"/>
                    </w:rPr>
                  </w:pPr>
                  <w:r w:rsidRPr="005A13C2">
                    <w:rPr>
                      <w:sz w:val="32"/>
                      <w:szCs w:val="32"/>
                    </w:rPr>
                    <w:t>La librairie SDL2</w:t>
                  </w:r>
                  <w:r w:rsidR="00FD2DE9">
                    <w:rPr>
                      <w:sz w:val="32"/>
                      <w:szCs w:val="32"/>
                    </w:rPr>
                    <w:t xml:space="preserve"> </w:t>
                  </w:r>
                  <w:r w:rsidR="00F043DF">
                    <w:rPr>
                      <w:sz w:val="32"/>
                      <w:szCs w:val="32"/>
                    </w:rPr>
                    <w:t>et/ou</w:t>
                  </w:r>
                  <w:r w:rsidR="00FD2DE9">
                    <w:rPr>
                      <w:sz w:val="32"/>
                      <w:szCs w:val="32"/>
                    </w:rPr>
                    <w:t xml:space="preserve"> </w:t>
                  </w:r>
                  <w:r w:rsidR="00FD2DE9" w:rsidRPr="00FD2DE9">
                    <w:rPr>
                      <w:sz w:val="32"/>
                      <w:szCs w:val="32"/>
                    </w:rPr>
                    <w:t>SDL2/</w:t>
                  </w:r>
                  <w:proofErr w:type="spellStart"/>
                  <w:r w:rsidR="00FD2DE9" w:rsidRPr="00FD2DE9">
                    <w:rPr>
                      <w:sz w:val="32"/>
                      <w:szCs w:val="32"/>
                    </w:rPr>
                    <w:t>SDL_ttf.h</w:t>
                  </w:r>
                  <w:proofErr w:type="spellEnd"/>
                  <w:r w:rsidR="00F043DF">
                    <w:rPr>
                      <w:sz w:val="32"/>
                      <w:szCs w:val="32"/>
                    </w:rPr>
                    <w:t xml:space="preserve"> et/ou </w:t>
                  </w:r>
                  <w:r w:rsidR="00F043DF" w:rsidRPr="00FD2DE9">
                    <w:rPr>
                      <w:sz w:val="32"/>
                      <w:szCs w:val="32"/>
                    </w:rPr>
                    <w:t>SDL2/</w:t>
                  </w:r>
                  <w:proofErr w:type="spellStart"/>
                  <w:r w:rsidR="00F043DF" w:rsidRPr="00FD2DE9">
                    <w:rPr>
                      <w:sz w:val="32"/>
                      <w:szCs w:val="32"/>
                    </w:rPr>
                    <w:t>SDL_</w:t>
                  </w:r>
                  <w:r w:rsidR="00F043DF">
                    <w:rPr>
                      <w:sz w:val="32"/>
                      <w:szCs w:val="32"/>
                    </w:rPr>
                    <w:t>image</w:t>
                  </w:r>
                  <w:r w:rsidR="00F043DF" w:rsidRPr="00FD2DE9">
                    <w:rPr>
                      <w:sz w:val="32"/>
                      <w:szCs w:val="32"/>
                    </w:rPr>
                    <w:t>.h</w:t>
                  </w:r>
                  <w:proofErr w:type="spellEnd"/>
                  <w:r w:rsidRPr="005A13C2">
                    <w:rPr>
                      <w:sz w:val="32"/>
                      <w:szCs w:val="32"/>
                    </w:rPr>
                    <w:t xml:space="preserve"> </w:t>
                  </w:r>
                  <w:r w:rsidR="17EDCA40" w:rsidRPr="4BE2F3E6">
                    <w:rPr>
                      <w:sz w:val="32"/>
                      <w:szCs w:val="32"/>
                    </w:rPr>
                    <w:t>et/</w:t>
                  </w:r>
                </w:p>
                <w:p w14:paraId="7C2D84AD" w14:textId="23A90CDC" w:rsidR="00FA70C2" w:rsidRPr="005A13C2" w:rsidRDefault="17EDCA40" w:rsidP="00FA70C2">
                  <w:pPr>
                    <w:rPr>
                      <w:sz w:val="32"/>
                      <w:szCs w:val="32"/>
                    </w:rPr>
                  </w:pPr>
                  <w:r w:rsidRPr="4BE2F3E6">
                    <w:rPr>
                      <w:sz w:val="32"/>
                      <w:szCs w:val="32"/>
                    </w:rPr>
                    <w:t>ou SDL2/</w:t>
                  </w:r>
                  <w:proofErr w:type="spellStart"/>
                  <w:r w:rsidRPr="4BE2F3E6">
                    <w:rPr>
                      <w:sz w:val="32"/>
                      <w:szCs w:val="32"/>
                    </w:rPr>
                    <w:t>SDL_mixer.h</w:t>
                  </w:r>
                  <w:proofErr w:type="spellEnd"/>
                  <w:r w:rsidRPr="4BE2F3E6">
                    <w:rPr>
                      <w:sz w:val="32"/>
                      <w:szCs w:val="32"/>
                    </w:rPr>
                    <w:t xml:space="preserve"> </w:t>
                  </w:r>
                  <w:r w:rsidR="005A13C2" w:rsidRPr="005A13C2">
                    <w:rPr>
                      <w:sz w:val="32"/>
                      <w:szCs w:val="32"/>
                    </w:rPr>
                    <w:t>n’est p</w:t>
                  </w:r>
                  <w:r w:rsidR="005A13C2">
                    <w:rPr>
                      <w:sz w:val="32"/>
                      <w:szCs w:val="32"/>
                    </w:rPr>
                    <w:t>as installée</w:t>
                  </w:r>
                </w:p>
              </w:tc>
              <w:tc>
                <w:tcPr>
                  <w:tcW w:w="3422" w:type="dxa"/>
                </w:tcPr>
                <w:p w14:paraId="43E5DE83" w14:textId="41305B4D" w:rsidR="00FA70C2" w:rsidRPr="00FD2DE9" w:rsidRDefault="005A13C2" w:rsidP="4BE2F3E6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Installer SDL2</w:t>
                  </w:r>
                  <w:r w:rsidR="00FD2DE9">
                    <w:rPr>
                      <w:sz w:val="32"/>
                      <w:szCs w:val="32"/>
                    </w:rPr>
                    <w:t xml:space="preserve"> </w:t>
                  </w:r>
                  <w:r w:rsidR="00F043DF">
                    <w:rPr>
                      <w:sz w:val="32"/>
                      <w:szCs w:val="32"/>
                    </w:rPr>
                    <w:t>et/ou</w:t>
                  </w:r>
                  <w:r w:rsidR="00FD2DE9">
                    <w:rPr>
                      <w:sz w:val="32"/>
                      <w:szCs w:val="32"/>
                    </w:rPr>
                    <w:t xml:space="preserve"> </w:t>
                  </w:r>
                  <w:r w:rsidR="00FD2DE9" w:rsidRPr="00FD2DE9">
                    <w:rPr>
                      <w:sz w:val="32"/>
                      <w:szCs w:val="32"/>
                    </w:rPr>
                    <w:t>SDL2/</w:t>
                  </w:r>
                  <w:proofErr w:type="spellStart"/>
                  <w:r w:rsidR="00FD2DE9" w:rsidRPr="00FD2DE9">
                    <w:rPr>
                      <w:sz w:val="32"/>
                      <w:szCs w:val="32"/>
                    </w:rPr>
                    <w:t>SDL_ttf.h</w:t>
                  </w:r>
                  <w:proofErr w:type="spellEnd"/>
                  <w:r w:rsidR="00F043DF">
                    <w:rPr>
                      <w:sz w:val="32"/>
                      <w:szCs w:val="32"/>
                    </w:rPr>
                    <w:t xml:space="preserve"> et/ou </w:t>
                  </w:r>
                  <w:r w:rsidR="00F043DF" w:rsidRPr="00FD2DE9">
                    <w:rPr>
                      <w:sz w:val="32"/>
                      <w:szCs w:val="32"/>
                    </w:rPr>
                    <w:t>SDL2/</w:t>
                  </w:r>
                  <w:proofErr w:type="spellStart"/>
                  <w:r w:rsidR="00F043DF" w:rsidRPr="00FD2DE9">
                    <w:rPr>
                      <w:sz w:val="32"/>
                      <w:szCs w:val="32"/>
                    </w:rPr>
                    <w:t>SDL_</w:t>
                  </w:r>
                  <w:r w:rsidR="00F043DF">
                    <w:rPr>
                      <w:sz w:val="32"/>
                      <w:szCs w:val="32"/>
                    </w:rPr>
                    <w:t>image</w:t>
                  </w:r>
                  <w:r w:rsidR="00F043DF" w:rsidRPr="00FD2DE9">
                    <w:rPr>
                      <w:sz w:val="32"/>
                      <w:szCs w:val="32"/>
                    </w:rPr>
                    <w:t>.h</w:t>
                  </w:r>
                  <w:proofErr w:type="spellEnd"/>
                  <w:r w:rsidR="1BF640D3" w:rsidRPr="4BE2F3E6">
                    <w:rPr>
                      <w:sz w:val="32"/>
                      <w:szCs w:val="32"/>
                    </w:rPr>
                    <w:t xml:space="preserve"> et/</w:t>
                  </w:r>
                </w:p>
                <w:p w14:paraId="23E56E92" w14:textId="0E4DFEBC" w:rsidR="00FA70C2" w:rsidRPr="00FD2DE9" w:rsidRDefault="1BF640D3" w:rsidP="00FA70C2">
                  <w:pPr>
                    <w:rPr>
                      <w:sz w:val="32"/>
                      <w:szCs w:val="32"/>
                    </w:rPr>
                  </w:pPr>
                  <w:proofErr w:type="gramStart"/>
                  <w:r w:rsidRPr="4BE2F3E6">
                    <w:rPr>
                      <w:sz w:val="32"/>
                      <w:szCs w:val="32"/>
                    </w:rPr>
                    <w:t>ou</w:t>
                  </w:r>
                  <w:proofErr w:type="gramEnd"/>
                  <w:r w:rsidRPr="4BE2F3E6">
                    <w:rPr>
                      <w:sz w:val="32"/>
                      <w:szCs w:val="32"/>
                    </w:rPr>
                    <w:t xml:space="preserve"> SDL2/</w:t>
                  </w:r>
                  <w:proofErr w:type="spellStart"/>
                  <w:r w:rsidRPr="4BE2F3E6">
                    <w:rPr>
                      <w:sz w:val="32"/>
                      <w:szCs w:val="32"/>
                    </w:rPr>
                    <w:t>SDL_mixer.h</w:t>
                  </w:r>
                  <w:proofErr w:type="spellEnd"/>
                </w:p>
                <w:p w14:paraId="7947D13D" w14:textId="3A62C7DD" w:rsidR="005A13C2" w:rsidRPr="005A13C2" w:rsidRDefault="005A13C2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Se reporter </w:t>
                  </w:r>
                  <w:r w:rsidR="00BF724D">
                    <w:rPr>
                      <w:sz w:val="32"/>
                      <w:szCs w:val="32"/>
                    </w:rPr>
                    <w:t>à</w:t>
                  </w:r>
                  <w:r>
                    <w:rPr>
                      <w:sz w:val="32"/>
                      <w:szCs w:val="32"/>
                    </w:rPr>
                    <w:t xml:space="preserve"> l’annexe </w:t>
                  </w:r>
                  <w:r w:rsidR="00F13F52">
                    <w:rPr>
                      <w:sz w:val="32"/>
                      <w:szCs w:val="32"/>
                    </w:rPr>
                    <w:t>2</w:t>
                  </w:r>
                </w:p>
              </w:tc>
            </w:tr>
            <w:tr w:rsidR="007C391D" w:rsidRPr="005A13C2" w14:paraId="02628422" w14:textId="77777777" w:rsidTr="00FA70C2">
              <w:tc>
                <w:tcPr>
                  <w:tcW w:w="3421" w:type="dxa"/>
                </w:tcPr>
                <w:p w14:paraId="4F186042" w14:textId="3AE475C0" w:rsidR="007C391D" w:rsidRPr="009D4B94" w:rsidRDefault="007C391D" w:rsidP="00FA70C2">
                  <w:pPr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</w:pPr>
                  <w:r w:rsidRPr="009D4B94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 xml:space="preserve">Erreur </w:t>
                  </w:r>
                  <w:r w:rsidR="009D4B94" w:rsidRPr="009D4B94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>fichier manq</w:t>
                  </w:r>
                  <w:r w:rsidR="009D4B94">
                    <w:rPr>
                      <w:rFonts w:ascii="Cascadia Code Light" w:hAnsi="Cascadia Code Light" w:cs="Cascadia Code Light"/>
                      <w:sz w:val="32"/>
                      <w:szCs w:val="32"/>
                    </w:rPr>
                    <w:t>uant</w:t>
                  </w:r>
                </w:p>
              </w:tc>
              <w:tc>
                <w:tcPr>
                  <w:tcW w:w="3421" w:type="dxa"/>
                </w:tcPr>
                <w:p w14:paraId="75319FC3" w14:textId="47CCABAE" w:rsidR="007C391D" w:rsidRPr="005A13C2" w:rsidRDefault="009D4B94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Un ou plusieurs modules sont manquant</w:t>
                  </w:r>
                </w:p>
              </w:tc>
              <w:tc>
                <w:tcPr>
                  <w:tcW w:w="3422" w:type="dxa"/>
                </w:tcPr>
                <w:p w14:paraId="0BCAE93D" w14:textId="64C4C7CC" w:rsidR="007C391D" w:rsidRDefault="009D4B94" w:rsidP="00FA70C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Retélécharger le programme</w:t>
                  </w:r>
                </w:p>
              </w:tc>
            </w:tr>
          </w:tbl>
          <w:p w14:paraId="01780F87" w14:textId="1656177C" w:rsidR="00F043DF" w:rsidRPr="00F043DF" w:rsidRDefault="00F043DF" w:rsidP="00F043DF"/>
        </w:tc>
      </w:tr>
    </w:tbl>
    <w:p w14:paraId="7216117D" w14:textId="27418BF5" w:rsidR="00D62174" w:rsidRPr="00D62174" w:rsidRDefault="00A4639A" w:rsidP="00576810">
      <w:pPr>
        <w:rPr>
          <w:caps/>
        </w:rPr>
      </w:pPr>
      <w:r>
        <w:rPr>
          <w:caps/>
        </w:rPr>
        <w:br w:type="page"/>
      </w: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10490"/>
      </w:tblGrid>
      <w:tr w:rsidR="00A4639A" w:rsidRPr="0012419C" w14:paraId="12D2E1F1" w14:textId="77777777" w:rsidTr="632DA4E1">
        <w:trPr>
          <w:trHeight w:val="432"/>
        </w:trPr>
        <w:tc>
          <w:tcPr>
            <w:tcW w:w="10490" w:type="dxa"/>
          </w:tcPr>
          <w:p w14:paraId="5592D363" w14:textId="77777777" w:rsidR="00A4639A" w:rsidRDefault="00A4639A" w:rsidP="00FC03B3">
            <w:pPr>
              <w:rPr>
                <w:b/>
                <w:bCs/>
                <w:noProof/>
              </w:rPr>
            </w:pPr>
          </w:p>
          <w:p w14:paraId="7CC453E1" w14:textId="77777777" w:rsidR="00A4639A" w:rsidRPr="0012419C" w:rsidRDefault="00A4639A" w:rsidP="00FC03B3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2C511661" wp14:editId="3DD45949">
                  <wp:extent cx="2286000" cy="222740"/>
                  <wp:effectExtent l="0" t="0" r="0" b="6350"/>
                  <wp:docPr id="21" name="Graphique 2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639A" w:rsidRPr="00F043DF" w14:paraId="6E82D5CD" w14:textId="77777777" w:rsidTr="632DA4E1">
        <w:trPr>
          <w:trHeight w:val="3126"/>
        </w:trPr>
        <w:tc>
          <w:tcPr>
            <w:tcW w:w="10490" w:type="dxa"/>
          </w:tcPr>
          <w:p w14:paraId="3F329020" w14:textId="77777777" w:rsidR="00A4639A" w:rsidRDefault="00A4639A" w:rsidP="00FC03B3">
            <w:pPr>
              <w:pStyle w:val="Titre2"/>
              <w:ind w:hanging="101"/>
              <w:rPr>
                <w:noProof/>
              </w:rPr>
            </w:pPr>
            <w:bookmarkStart w:id="21" w:name="_Toc128143894"/>
            <w:r>
              <w:rPr>
                <w:noProof/>
              </w:rPr>
              <w:t>4.gestion des erreurs</w:t>
            </w:r>
            <w:bookmarkEnd w:id="21"/>
          </w:p>
          <w:tbl>
            <w:tblPr>
              <w:tblW w:w="10490" w:type="dxa"/>
              <w:tblLayout w:type="fixed"/>
              <w:tblLook w:val="0600" w:firstRow="0" w:lastRow="0" w:firstColumn="0" w:lastColumn="0" w:noHBand="1" w:noVBand="1"/>
            </w:tblPr>
            <w:tblGrid>
              <w:gridCol w:w="10490"/>
            </w:tblGrid>
            <w:tr w:rsidR="00EF460D" w:rsidRPr="00CE0714" w14:paraId="4AC1219F" w14:textId="77777777" w:rsidTr="632DA4E1">
              <w:trPr>
                <w:trHeight w:val="3126"/>
              </w:trPr>
              <w:tc>
                <w:tcPr>
                  <w:tcW w:w="10490" w:type="dxa"/>
                </w:tcPr>
                <w:p w14:paraId="35002359" w14:textId="77777777" w:rsidR="00EF460D" w:rsidRPr="004949F5" w:rsidRDefault="00EF460D" w:rsidP="004949F5">
                  <w:pPr>
                    <w:pStyle w:val="Titre3"/>
                    <w:rPr>
                      <w:sz w:val="48"/>
                      <w:szCs w:val="48"/>
                    </w:rPr>
                  </w:pPr>
                  <w:bookmarkStart w:id="22" w:name="_Toc128143215"/>
                  <w:bookmarkStart w:id="23" w:name="_Toc128143895"/>
                  <w:r w:rsidRPr="004949F5">
                    <w:rPr>
                      <w:sz w:val="48"/>
                      <w:szCs w:val="48"/>
                    </w:rPr>
                    <w:t>4.2.</w:t>
                  </w:r>
                  <w:r w:rsidRPr="004949F5">
                    <w:rPr>
                      <w:b w:val="0"/>
                      <w:bCs w:val="0"/>
                      <w:sz w:val="48"/>
                      <w:szCs w:val="48"/>
                    </w:rPr>
                    <w:t>erreurs d’execution :</w:t>
                  </w:r>
                  <w:bookmarkEnd w:id="22"/>
                  <w:bookmarkEnd w:id="23"/>
                </w:p>
                <w:tbl>
                  <w:tblPr>
                    <w:tblStyle w:val="Grilledutableau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421"/>
                    <w:gridCol w:w="3421"/>
                    <w:gridCol w:w="3422"/>
                  </w:tblGrid>
                  <w:tr w:rsidR="00EF460D" w:rsidRPr="00CE0714" w14:paraId="78544A63" w14:textId="77777777" w:rsidTr="632DA4E1">
                    <w:tc>
                      <w:tcPr>
                        <w:tcW w:w="3421" w:type="dxa"/>
                      </w:tcPr>
                      <w:p w14:paraId="6158E54C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>Message affiché dans la console</w:t>
                        </w:r>
                      </w:p>
                    </w:tc>
                    <w:tc>
                      <w:tcPr>
                        <w:tcW w:w="3421" w:type="dxa"/>
                      </w:tcPr>
                      <w:p w14:paraId="2A6177E4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>Cause</w:t>
                        </w:r>
                      </w:p>
                    </w:tc>
                    <w:tc>
                      <w:tcPr>
                        <w:tcW w:w="3422" w:type="dxa"/>
                      </w:tcPr>
                      <w:p w14:paraId="78413327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>Solution</w:t>
                        </w:r>
                      </w:p>
                    </w:tc>
                  </w:tr>
                  <w:tr w:rsidR="00EF460D" w:rsidRPr="00CE0714" w14:paraId="05280C30" w14:textId="77777777" w:rsidTr="632DA4E1">
                    <w:trPr>
                      <w:trHeight w:val="258"/>
                    </w:trPr>
                    <w:tc>
                      <w:tcPr>
                        <w:tcW w:w="3421" w:type="dxa"/>
                      </w:tcPr>
                      <w:p w14:paraId="54B6B578" w14:textId="77777777" w:rsidR="00EF460D" w:rsidRPr="00CE0714" w:rsidRDefault="00EF460D" w:rsidP="00EF460D">
                        <w:pPr>
                          <w:rPr>
                            <w:rFonts w:ascii="Cascadia Code Light" w:eastAsia="Calibri" w:hAnsi="Cascadia Code Light" w:cs="Cascadia Code Light"/>
                            <w:sz w:val="32"/>
                            <w:szCs w:val="32"/>
                            <w:lang w:val="en-US"/>
                          </w:rPr>
                        </w:pPr>
                        <w:proofErr w:type="gramStart"/>
                        <w:r w:rsidRPr="00CE0714">
                          <w:rPr>
                            <w:rFonts w:ascii="Cascadia Code Light" w:eastAsia="Calibri" w:hAnsi="Cascadia Code Light" w:cs="Cascadia Code Light"/>
                            <w:sz w:val="32"/>
                            <w:szCs w:val="32"/>
                            <w:lang w:val="en-US"/>
                          </w:rPr>
                          <w:t>./</w:t>
                        </w:r>
                        <w:proofErr w:type="gramEnd"/>
                        <w:r w:rsidRPr="00CE0714">
                          <w:rPr>
                            <w:rFonts w:ascii="Cascadia Code Light" w:eastAsia="Calibri" w:hAnsi="Cascadia Code Light" w:cs="Cascadia Code Light"/>
                            <w:sz w:val="32"/>
                            <w:szCs w:val="32"/>
                            <w:lang w:val="en-US"/>
                          </w:rPr>
                          <w:t>main : No such file or directory</w:t>
                        </w:r>
                      </w:p>
                    </w:tc>
                    <w:tc>
                      <w:tcPr>
                        <w:tcW w:w="3421" w:type="dxa"/>
                      </w:tcPr>
                      <w:p w14:paraId="005CA007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  <w:proofErr w:type="gramStart"/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>Le main</w:t>
                        </w:r>
                        <w:proofErr w:type="gramEnd"/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 xml:space="preserve"> n’est pas compilé</w:t>
                        </w:r>
                      </w:p>
                    </w:tc>
                    <w:tc>
                      <w:tcPr>
                        <w:tcW w:w="3422" w:type="dxa"/>
                      </w:tcPr>
                      <w:p w14:paraId="7C73E170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>Compiler le programme</w:t>
                        </w:r>
                      </w:p>
                      <w:p w14:paraId="049C8F09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 xml:space="preserve">Se reporter </w:t>
                        </w:r>
                        <w:proofErr w:type="spellStart"/>
                        <w:proofErr w:type="gramStart"/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>a</w:t>
                        </w:r>
                        <w:proofErr w:type="spellEnd"/>
                        <w:proofErr w:type="gramEnd"/>
                        <w:r w:rsidRPr="00CE0714"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  <w:t xml:space="preserve"> la section 2.1 : Compilation du programme</w:t>
                        </w:r>
                      </w:p>
                    </w:tc>
                  </w:tr>
                  <w:tr w:rsidR="00EF460D" w:rsidRPr="00CE0714" w14:paraId="799079D4" w14:textId="77777777" w:rsidTr="632DA4E1">
                    <w:trPr>
                      <w:trHeight w:val="258"/>
                    </w:trPr>
                    <w:tc>
                      <w:tcPr>
                        <w:tcW w:w="3421" w:type="dxa"/>
                      </w:tcPr>
                      <w:p w14:paraId="6C683E97" w14:textId="4446BD6B" w:rsidR="00EF460D" w:rsidRPr="00CE0714" w:rsidRDefault="00EF460D" w:rsidP="00EF460D">
                        <w:pPr>
                          <w:rPr>
                            <w:rFonts w:ascii="Cascadia Code Light" w:eastAsia="Calibri" w:hAnsi="Cascadia Code Light" w:cs="Cascadia Code Light"/>
                            <w:sz w:val="32"/>
                            <w:szCs w:val="32"/>
                          </w:rPr>
                        </w:pPr>
                      </w:p>
                    </w:tc>
                    <w:tc>
                      <w:tcPr>
                        <w:tcW w:w="3421" w:type="dxa"/>
                      </w:tcPr>
                      <w:p w14:paraId="763606B0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</w:p>
                    </w:tc>
                    <w:tc>
                      <w:tcPr>
                        <w:tcW w:w="3422" w:type="dxa"/>
                      </w:tcPr>
                      <w:p w14:paraId="11AB7411" w14:textId="77777777" w:rsidR="00EF460D" w:rsidRPr="00CE0714" w:rsidRDefault="00EF460D" w:rsidP="00EF460D">
                        <w:pPr>
                          <w:rPr>
                            <w:rFonts w:ascii="Calibri" w:eastAsia="Calibri" w:hAnsi="Calibri" w:cs="Arial"/>
                            <w:sz w:val="32"/>
                            <w:szCs w:val="32"/>
                          </w:rPr>
                        </w:pPr>
                      </w:p>
                    </w:tc>
                  </w:tr>
                </w:tbl>
                <w:p w14:paraId="369EA90F" w14:textId="77777777" w:rsidR="00EF460D" w:rsidRPr="00CE0714" w:rsidRDefault="00EF460D" w:rsidP="00EF460D">
                  <w:pPr>
                    <w:rPr>
                      <w:rFonts w:ascii="Calibri" w:eastAsia="Calibri" w:hAnsi="Calibri" w:cs="Arial"/>
                    </w:rPr>
                  </w:pPr>
                </w:p>
                <w:p w14:paraId="7FC885C7" w14:textId="0BEC9E65" w:rsidR="00EF460D" w:rsidRPr="004949F5" w:rsidRDefault="00EF460D" w:rsidP="004949F5">
                  <w:pPr>
                    <w:pStyle w:val="Titre3"/>
                    <w:rPr>
                      <w:sz w:val="48"/>
                      <w:szCs w:val="48"/>
                    </w:rPr>
                  </w:pPr>
                </w:p>
              </w:tc>
            </w:tr>
          </w:tbl>
          <w:p w14:paraId="6AD7A932" w14:textId="77777777" w:rsidR="00A4639A" w:rsidRPr="00F043DF" w:rsidRDefault="00A4639A" w:rsidP="00FC03B3"/>
        </w:tc>
      </w:tr>
    </w:tbl>
    <w:p w14:paraId="111882C3" w14:textId="77777777" w:rsidR="00EF460D" w:rsidRDefault="00EF460D" w:rsidP="00FC03B3">
      <w:pPr>
        <w:rPr>
          <w:b/>
          <w:bCs/>
          <w:noProof/>
        </w:rPr>
        <w:sectPr w:rsidR="00EF460D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10490"/>
      </w:tblGrid>
      <w:tr w:rsidR="004171E1" w:rsidRPr="0012419C" w14:paraId="24308603" w14:textId="77777777" w:rsidTr="00FC03B3">
        <w:trPr>
          <w:trHeight w:val="432"/>
        </w:trPr>
        <w:tc>
          <w:tcPr>
            <w:tcW w:w="10490" w:type="dxa"/>
          </w:tcPr>
          <w:p w14:paraId="2217A4BC" w14:textId="77777777" w:rsidR="004171E1" w:rsidRDefault="004171E1" w:rsidP="00FC03B3">
            <w:pPr>
              <w:rPr>
                <w:b/>
                <w:bCs/>
                <w:noProof/>
              </w:rPr>
            </w:pPr>
          </w:p>
          <w:p w14:paraId="0017980B" w14:textId="77777777" w:rsidR="004171E1" w:rsidRPr="0012419C" w:rsidRDefault="004171E1" w:rsidP="00FC03B3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72912EC2" wp14:editId="46BBCC33">
                  <wp:extent cx="2286000" cy="222740"/>
                  <wp:effectExtent l="0" t="0" r="0" b="6350"/>
                  <wp:docPr id="10" name="Graphique 10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71E1" w:rsidRPr="00967898" w14:paraId="13EFD37D" w14:textId="77777777" w:rsidTr="00FC03B3">
        <w:trPr>
          <w:trHeight w:val="1440"/>
        </w:trPr>
        <w:tc>
          <w:tcPr>
            <w:tcW w:w="10490" w:type="dxa"/>
          </w:tcPr>
          <w:p w14:paraId="7491D46A" w14:textId="0B26972A" w:rsidR="004171E1" w:rsidRDefault="004171E1" w:rsidP="00FC03B3">
            <w:pPr>
              <w:pStyle w:val="Titre2"/>
              <w:ind w:hanging="101"/>
              <w:rPr>
                <w:noProof/>
              </w:rPr>
            </w:pPr>
            <w:bookmarkStart w:id="24" w:name="_Toc128143897"/>
            <w:r>
              <w:rPr>
                <w:noProof/>
              </w:rPr>
              <w:t>Annexe 1 :</w:t>
            </w:r>
            <w:r w:rsidR="0036551E">
              <w:rPr>
                <w:noProof/>
              </w:rPr>
              <w:t>installation de Gcc et make</w:t>
            </w:r>
            <w:bookmarkEnd w:id="24"/>
          </w:p>
          <w:p w14:paraId="12155A07" w14:textId="5EEFB632" w:rsidR="004171E1" w:rsidRDefault="004171E1" w:rsidP="009D07C7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25" w:name="_Toc128143898"/>
            <w:r w:rsidRPr="00F5710B">
              <w:rPr>
                <w:sz w:val="48"/>
                <w:szCs w:val="48"/>
              </w:rPr>
              <w:t>1</w:t>
            </w:r>
            <w:r w:rsidR="00406E77">
              <w:rPr>
                <w:sz w:val="48"/>
                <w:szCs w:val="48"/>
              </w:rPr>
              <w:t>.1</w:t>
            </w:r>
            <w:r w:rsidRPr="00F5710B">
              <w:rPr>
                <w:sz w:val="48"/>
                <w:szCs w:val="48"/>
              </w:rPr>
              <w:t>.</w:t>
            </w:r>
            <w:r w:rsidR="001216A6">
              <w:rPr>
                <w:b w:val="0"/>
                <w:bCs w:val="0"/>
                <w:sz w:val="48"/>
                <w:szCs w:val="48"/>
              </w:rPr>
              <w:t xml:space="preserve">Installation de </w:t>
            </w:r>
            <w:r w:rsidR="009D07C7">
              <w:rPr>
                <w:b w:val="0"/>
                <w:bCs w:val="0"/>
                <w:sz w:val="48"/>
                <w:szCs w:val="48"/>
              </w:rPr>
              <w:t>gcc</w:t>
            </w:r>
            <w:bookmarkEnd w:id="25"/>
          </w:p>
          <w:p w14:paraId="517BB2E1" w14:textId="35683017" w:rsidR="009D07C7" w:rsidRDefault="009D07C7" w:rsidP="00C64A78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uvrir un nouveau terminal</w:t>
            </w:r>
          </w:p>
          <w:p w14:paraId="3D7E84EF" w14:textId="77777777" w:rsidR="00C64A78" w:rsidRDefault="00C64A78" w:rsidP="00C64A78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ans le terminal, </w:t>
            </w:r>
            <w:r w:rsidRPr="759C0233">
              <w:rPr>
                <w:sz w:val="36"/>
                <w:szCs w:val="36"/>
              </w:rPr>
              <w:t>exécutez</w:t>
            </w:r>
            <w:r>
              <w:rPr>
                <w:sz w:val="36"/>
                <w:szCs w:val="36"/>
              </w:rPr>
              <w:t xml:space="preserve"> la commande :</w:t>
            </w:r>
          </w:p>
          <w:p w14:paraId="05B0B9E6" w14:textId="2E9A7934" w:rsidR="009D07C7" w:rsidRDefault="00C64A78" w:rsidP="00C64A78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</w:pPr>
            <w:r w:rsidRPr="00C64A78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udo</w:t>
            </w:r>
            <w:proofErr w:type="spellEnd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apt-get install </w:t>
            </w:r>
            <w:proofErr w:type="spellStart"/>
            <w:proofErr w:type="gramStart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g</w:t>
            </w:r>
            <w:r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cc</w:t>
            </w:r>
            <w:proofErr w:type="spellEnd"/>
            <w:proofErr w:type="gramEnd"/>
          </w:p>
          <w:p w14:paraId="6C1CE6EA" w14:textId="1E5148ED" w:rsidR="00C64A78" w:rsidRPr="000050FE" w:rsidRDefault="00885640" w:rsidP="00C64A78">
            <w:pPr>
              <w:pStyle w:val="Paragraphedeliste"/>
              <w:numPr>
                <w:ilvl w:val="0"/>
                <w:numId w:val="34"/>
              </w:numPr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000050FE">
              <w:rPr>
                <w:rFonts w:cstheme="minorHAnsi"/>
                <w:sz w:val="36"/>
                <w:szCs w:val="36"/>
              </w:rPr>
              <w:t>Vérifier</w:t>
            </w:r>
            <w:r w:rsidR="00C64A78" w:rsidRPr="000050FE">
              <w:rPr>
                <w:rFonts w:cstheme="minorHAnsi"/>
                <w:sz w:val="36"/>
                <w:szCs w:val="36"/>
              </w:rPr>
              <w:t xml:space="preserve"> installation </w:t>
            </w:r>
            <w:r w:rsidR="000050FE" w:rsidRPr="000050FE">
              <w:rPr>
                <w:rFonts w:cstheme="minorHAnsi"/>
                <w:sz w:val="36"/>
                <w:szCs w:val="36"/>
              </w:rPr>
              <w:t>avec la c</w:t>
            </w:r>
            <w:r w:rsidR="000050FE">
              <w:rPr>
                <w:rFonts w:cstheme="minorHAnsi"/>
                <w:sz w:val="36"/>
                <w:szCs w:val="36"/>
              </w:rPr>
              <w:t>ommande :</w:t>
            </w:r>
          </w:p>
          <w:p w14:paraId="1F552367" w14:textId="08257944" w:rsidR="000050FE" w:rsidRPr="000050FE" w:rsidRDefault="000050FE" w:rsidP="000050FE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00C64A78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g</w:t>
            </w:r>
            <w:r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cc</w:t>
            </w:r>
            <w:proofErr w:type="spellEnd"/>
            <w:r w:rsidR="004419E0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-v</w:t>
            </w:r>
          </w:p>
          <w:p w14:paraId="582B72FE" w14:textId="73D2E789" w:rsidR="004171E1" w:rsidRDefault="00406E77" w:rsidP="00FC03B3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26" w:name="_Toc128143899"/>
            <w:r>
              <w:rPr>
                <w:sz w:val="48"/>
                <w:szCs w:val="48"/>
              </w:rPr>
              <w:t>1.</w:t>
            </w:r>
            <w:r w:rsidR="004171E1">
              <w:rPr>
                <w:sz w:val="48"/>
                <w:szCs w:val="48"/>
              </w:rPr>
              <w:t>2.</w:t>
            </w:r>
            <w:r w:rsidR="00C41B89">
              <w:rPr>
                <w:b w:val="0"/>
                <w:bCs w:val="0"/>
                <w:sz w:val="48"/>
                <w:szCs w:val="48"/>
              </w:rPr>
              <w:t>installation de make</w:t>
            </w:r>
            <w:bookmarkEnd w:id="26"/>
          </w:p>
          <w:p w14:paraId="030E1E4B" w14:textId="77777777" w:rsidR="00C41B89" w:rsidRDefault="00C41B89" w:rsidP="00C41B89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uvrir un nouveau terminal</w:t>
            </w:r>
          </w:p>
          <w:p w14:paraId="4FACD9B8" w14:textId="77777777" w:rsidR="00C41B89" w:rsidRDefault="00C41B89" w:rsidP="00C41B89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ans le terminal, </w:t>
            </w:r>
            <w:r w:rsidRPr="759C0233">
              <w:rPr>
                <w:sz w:val="36"/>
                <w:szCs w:val="36"/>
              </w:rPr>
              <w:t>exécutez</w:t>
            </w:r>
            <w:r>
              <w:rPr>
                <w:sz w:val="36"/>
                <w:szCs w:val="36"/>
              </w:rPr>
              <w:t xml:space="preserve"> la commande :</w:t>
            </w:r>
          </w:p>
          <w:p w14:paraId="352943B6" w14:textId="2DB62A69" w:rsidR="00C41B89" w:rsidRDefault="00C41B89" w:rsidP="00C41B89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</w:pPr>
            <w:r w:rsidRPr="00C64A78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udo</w:t>
            </w:r>
            <w:proofErr w:type="spellEnd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apt-get install </w:t>
            </w:r>
            <w:proofErr w:type="gramStart"/>
            <w:r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make</w:t>
            </w:r>
            <w:proofErr w:type="gramEnd"/>
          </w:p>
          <w:p w14:paraId="0B175BC3" w14:textId="6C1590F7" w:rsidR="00C41B89" w:rsidRPr="000050FE" w:rsidRDefault="00885640" w:rsidP="00C41B89">
            <w:pPr>
              <w:pStyle w:val="Paragraphedeliste"/>
              <w:numPr>
                <w:ilvl w:val="0"/>
                <w:numId w:val="34"/>
              </w:numPr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000050FE">
              <w:rPr>
                <w:rFonts w:cstheme="minorHAnsi"/>
                <w:sz w:val="36"/>
                <w:szCs w:val="36"/>
              </w:rPr>
              <w:t>Vérifier</w:t>
            </w:r>
            <w:r w:rsidR="00C41B89" w:rsidRPr="000050FE">
              <w:rPr>
                <w:rFonts w:cstheme="minorHAnsi"/>
                <w:sz w:val="36"/>
                <w:szCs w:val="36"/>
              </w:rPr>
              <w:t xml:space="preserve"> installation avec la c</w:t>
            </w:r>
            <w:r w:rsidR="00C41B89">
              <w:rPr>
                <w:rFonts w:cstheme="minorHAnsi"/>
                <w:sz w:val="36"/>
                <w:szCs w:val="36"/>
              </w:rPr>
              <w:t>ommande :</w:t>
            </w:r>
          </w:p>
          <w:p w14:paraId="4A107834" w14:textId="77777777" w:rsidR="004171E1" w:rsidRPr="006C637E" w:rsidRDefault="00C41B89" w:rsidP="00406E77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006C637E">
              <w:rPr>
                <w:rFonts w:ascii="Cascadia Code Light" w:hAnsi="Cascadia Code Light" w:cs="Cascadia Code Light"/>
                <w:sz w:val="36"/>
                <w:szCs w:val="36"/>
              </w:rPr>
              <w:t xml:space="preserve">&gt; </w:t>
            </w:r>
            <w:proofErr w:type="spellStart"/>
            <w:r w:rsidR="00FB2053" w:rsidRPr="006C637E"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  <w:t>make</w:t>
            </w:r>
            <w:proofErr w:type="spellEnd"/>
            <w:r w:rsidRPr="006C637E"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  <w:t xml:space="preserve"> -v</w:t>
            </w:r>
          </w:p>
          <w:p w14:paraId="74E04053" w14:textId="76B7482B" w:rsidR="00406E77" w:rsidRDefault="00406E77" w:rsidP="00406E77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27" w:name="_Toc128143900"/>
            <w:r>
              <w:rPr>
                <w:sz w:val="48"/>
                <w:szCs w:val="48"/>
              </w:rPr>
              <w:t>1.3.</w:t>
            </w:r>
            <w:r>
              <w:rPr>
                <w:b w:val="0"/>
                <w:bCs w:val="0"/>
                <w:sz w:val="48"/>
                <w:szCs w:val="48"/>
              </w:rPr>
              <w:t>mise a jour des paquets</w:t>
            </w:r>
            <w:bookmarkEnd w:id="27"/>
          </w:p>
          <w:p w14:paraId="5A109D66" w14:textId="77777777" w:rsidR="00406E77" w:rsidRDefault="00406E77" w:rsidP="00406E77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uvrir un nouveau terminal</w:t>
            </w:r>
          </w:p>
          <w:p w14:paraId="4A732599" w14:textId="77777777" w:rsidR="00406E77" w:rsidRDefault="00406E77" w:rsidP="00406E77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ans le terminal, </w:t>
            </w:r>
            <w:r w:rsidRPr="759C0233">
              <w:rPr>
                <w:sz w:val="36"/>
                <w:szCs w:val="36"/>
              </w:rPr>
              <w:t>exécutez</w:t>
            </w:r>
            <w:r>
              <w:rPr>
                <w:sz w:val="36"/>
                <w:szCs w:val="36"/>
              </w:rPr>
              <w:t xml:space="preserve"> la commande :</w:t>
            </w:r>
          </w:p>
          <w:p w14:paraId="7BD776A7" w14:textId="197F66B2" w:rsidR="00406E77" w:rsidRPr="007742DF" w:rsidRDefault="00406E77" w:rsidP="007742DF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</w:pPr>
            <w:r w:rsidRPr="00C64A78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udo</w:t>
            </w:r>
            <w:proofErr w:type="spellEnd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apt-get </w:t>
            </w:r>
            <w:r w:rsidR="007742DF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upgrade</w:t>
            </w:r>
          </w:p>
        </w:tc>
      </w:tr>
    </w:tbl>
    <w:p w14:paraId="2C301C3B" w14:textId="77777777" w:rsidR="00B47D82" w:rsidRDefault="00B47D82" w:rsidP="00576810">
      <w:pPr>
        <w:rPr>
          <w:sz w:val="36"/>
          <w:szCs w:val="36"/>
        </w:rPr>
        <w:sectPr w:rsidR="00B47D82" w:rsidSect="00263CD4"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10490"/>
      </w:tblGrid>
      <w:tr w:rsidR="00B47D82" w:rsidRPr="0012419C" w14:paraId="61615895" w14:textId="77777777" w:rsidTr="00FC03B3">
        <w:trPr>
          <w:trHeight w:val="432"/>
        </w:trPr>
        <w:tc>
          <w:tcPr>
            <w:tcW w:w="10490" w:type="dxa"/>
          </w:tcPr>
          <w:p w14:paraId="4CB7DC13" w14:textId="77777777" w:rsidR="00B47D82" w:rsidRDefault="00B47D82" w:rsidP="00FC03B3">
            <w:pPr>
              <w:rPr>
                <w:b/>
                <w:bCs/>
                <w:noProof/>
              </w:rPr>
            </w:pPr>
          </w:p>
          <w:p w14:paraId="44829A2C" w14:textId="77777777" w:rsidR="00B47D82" w:rsidRPr="0012419C" w:rsidRDefault="00B47D82" w:rsidP="00FC03B3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23D649C4" wp14:editId="6ED8AD41">
                  <wp:extent cx="2286000" cy="222740"/>
                  <wp:effectExtent l="0" t="0" r="0" b="6350"/>
                  <wp:docPr id="11" name="Graphique 1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D82" w:rsidRPr="00967898" w14:paraId="38DD7B77" w14:textId="77777777" w:rsidTr="00FC03B3">
        <w:trPr>
          <w:trHeight w:val="1440"/>
        </w:trPr>
        <w:tc>
          <w:tcPr>
            <w:tcW w:w="10490" w:type="dxa"/>
          </w:tcPr>
          <w:p w14:paraId="6E903AB8" w14:textId="7FF26058" w:rsidR="00B47D82" w:rsidRDefault="00B47D82" w:rsidP="00FC03B3">
            <w:pPr>
              <w:pStyle w:val="Titre2"/>
              <w:ind w:hanging="101"/>
              <w:rPr>
                <w:noProof/>
              </w:rPr>
            </w:pPr>
            <w:bookmarkStart w:id="28" w:name="_Toc128143901"/>
            <w:r>
              <w:rPr>
                <w:noProof/>
              </w:rPr>
              <w:t>Annexe 2 :installation de SDl2</w:t>
            </w:r>
            <w:bookmarkEnd w:id="28"/>
          </w:p>
          <w:p w14:paraId="2E29A8F2" w14:textId="1319FCB3" w:rsidR="00B47D82" w:rsidRDefault="00F13F52" w:rsidP="00FC03B3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29" w:name="_Toc128143902"/>
            <w:r>
              <w:rPr>
                <w:sz w:val="48"/>
                <w:szCs w:val="48"/>
              </w:rPr>
              <w:t>2</w:t>
            </w:r>
            <w:r w:rsidR="00B47D82">
              <w:rPr>
                <w:sz w:val="48"/>
                <w:szCs w:val="48"/>
              </w:rPr>
              <w:t>.1</w:t>
            </w:r>
            <w:r w:rsidR="00B47D82" w:rsidRPr="00F5710B">
              <w:rPr>
                <w:sz w:val="48"/>
                <w:szCs w:val="48"/>
              </w:rPr>
              <w:t>.</w:t>
            </w:r>
            <w:r w:rsidR="00B47D82">
              <w:rPr>
                <w:b w:val="0"/>
                <w:bCs w:val="0"/>
                <w:sz w:val="48"/>
                <w:szCs w:val="48"/>
              </w:rPr>
              <w:t>Installation de sdl2</w:t>
            </w:r>
            <w:bookmarkEnd w:id="29"/>
          </w:p>
          <w:p w14:paraId="0F430862" w14:textId="77777777" w:rsidR="00B47D82" w:rsidRDefault="00B47D82" w:rsidP="00FC03B3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uvrir un nouveau terminal</w:t>
            </w:r>
          </w:p>
          <w:p w14:paraId="19A5617C" w14:textId="77777777" w:rsidR="00B47D82" w:rsidRDefault="00B47D82" w:rsidP="00FC03B3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ans le terminal, </w:t>
            </w:r>
            <w:r w:rsidRPr="759C0233">
              <w:rPr>
                <w:sz w:val="36"/>
                <w:szCs w:val="36"/>
              </w:rPr>
              <w:t>exécutez</w:t>
            </w:r>
            <w:r>
              <w:rPr>
                <w:sz w:val="36"/>
                <w:szCs w:val="36"/>
              </w:rPr>
              <w:t xml:space="preserve"> la commande :</w:t>
            </w:r>
          </w:p>
          <w:p w14:paraId="78998944" w14:textId="1FC2681A" w:rsidR="00B47D82" w:rsidRPr="002F6789" w:rsidRDefault="00B47D82" w:rsidP="00FC03B3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</w:pPr>
            <w:r w:rsidRPr="00C64A78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="002F6789" w:rsidRPr="002F6789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udo</w:t>
            </w:r>
            <w:proofErr w:type="spellEnd"/>
            <w:r w:rsidR="002F6789" w:rsidRPr="002F6789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apt install libsdl2-dev</w:t>
            </w:r>
          </w:p>
          <w:p w14:paraId="24ACFF9F" w14:textId="797D3312" w:rsidR="00B47D82" w:rsidRPr="000050FE" w:rsidRDefault="00885640" w:rsidP="00885640">
            <w:pPr>
              <w:pStyle w:val="Paragraphedeliste"/>
              <w:numPr>
                <w:ilvl w:val="0"/>
                <w:numId w:val="34"/>
              </w:numPr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000050FE">
              <w:rPr>
                <w:rFonts w:cstheme="minorHAnsi"/>
                <w:sz w:val="36"/>
                <w:szCs w:val="36"/>
              </w:rPr>
              <w:t>Vérifier</w:t>
            </w:r>
            <w:r w:rsidR="00B47D82" w:rsidRPr="000050FE">
              <w:rPr>
                <w:rFonts w:cstheme="minorHAnsi"/>
                <w:sz w:val="36"/>
                <w:szCs w:val="36"/>
              </w:rPr>
              <w:t xml:space="preserve"> installation </w:t>
            </w:r>
            <w:r>
              <w:rPr>
                <w:rFonts w:cstheme="minorHAnsi"/>
                <w:sz w:val="36"/>
                <w:szCs w:val="36"/>
              </w:rPr>
              <w:t>en essayant de compiler le programme</w:t>
            </w:r>
          </w:p>
          <w:p w14:paraId="1BD7315C" w14:textId="0B061731" w:rsidR="00B47D82" w:rsidRDefault="00F13F52" w:rsidP="00FC03B3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30" w:name="_Toc128143903"/>
            <w:r>
              <w:rPr>
                <w:sz w:val="48"/>
                <w:szCs w:val="48"/>
              </w:rPr>
              <w:t>2</w:t>
            </w:r>
            <w:r w:rsidR="00B47D82">
              <w:rPr>
                <w:sz w:val="48"/>
                <w:szCs w:val="48"/>
              </w:rPr>
              <w:t>.2.</w:t>
            </w:r>
            <w:r w:rsidR="00B47D82">
              <w:rPr>
                <w:b w:val="0"/>
                <w:bCs w:val="0"/>
                <w:sz w:val="48"/>
                <w:szCs w:val="48"/>
              </w:rPr>
              <w:t>installation de sdl2/sdl_ttf</w:t>
            </w:r>
            <w:bookmarkEnd w:id="30"/>
          </w:p>
          <w:p w14:paraId="298D4B8C" w14:textId="77777777" w:rsidR="00B47D82" w:rsidRDefault="00B47D82" w:rsidP="00FC03B3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uvrir un nouveau terminal</w:t>
            </w:r>
          </w:p>
          <w:p w14:paraId="2C980B62" w14:textId="77777777" w:rsidR="00B47D82" w:rsidRDefault="00B47D82" w:rsidP="00FC03B3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ans le terminal, </w:t>
            </w:r>
            <w:r w:rsidRPr="759C0233">
              <w:rPr>
                <w:sz w:val="36"/>
                <w:szCs w:val="36"/>
              </w:rPr>
              <w:t>exécutez</w:t>
            </w:r>
            <w:r>
              <w:rPr>
                <w:sz w:val="36"/>
                <w:szCs w:val="36"/>
              </w:rPr>
              <w:t xml:space="preserve"> la commande :</w:t>
            </w:r>
          </w:p>
          <w:p w14:paraId="5FF97A0D" w14:textId="1D1849A5" w:rsidR="00B47D82" w:rsidRDefault="00B47D82" w:rsidP="00FC03B3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</w:pPr>
            <w:r w:rsidRPr="00C64A78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udo</w:t>
            </w:r>
            <w:proofErr w:type="spellEnd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apt-get install </w:t>
            </w:r>
            <w:r w:rsidR="00356A3D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lib</w:t>
            </w:r>
            <w:r w:rsidR="00AE2F04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dl2</w:t>
            </w:r>
            <w:r w:rsidR="000F7DE3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-ttf-</w:t>
            </w:r>
            <w:proofErr w:type="gramStart"/>
            <w:r w:rsidR="000F7DE3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dev</w:t>
            </w:r>
            <w:proofErr w:type="gramEnd"/>
          </w:p>
          <w:p w14:paraId="0EBBB7D8" w14:textId="77777777" w:rsidR="00B47D82" w:rsidRPr="00F043DF" w:rsidRDefault="00885640" w:rsidP="00F043DF">
            <w:pPr>
              <w:pStyle w:val="Paragraphedeliste"/>
              <w:numPr>
                <w:ilvl w:val="0"/>
                <w:numId w:val="34"/>
              </w:numPr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000050FE">
              <w:rPr>
                <w:rFonts w:cstheme="minorHAnsi"/>
                <w:sz w:val="36"/>
                <w:szCs w:val="36"/>
              </w:rPr>
              <w:t xml:space="preserve">Vérifier installation </w:t>
            </w:r>
            <w:r>
              <w:rPr>
                <w:rFonts w:cstheme="minorHAnsi"/>
                <w:sz w:val="36"/>
                <w:szCs w:val="36"/>
              </w:rPr>
              <w:t>en essayant de compiler le programme</w:t>
            </w:r>
          </w:p>
          <w:p w14:paraId="52889171" w14:textId="78439FB4" w:rsidR="00F043DF" w:rsidRDefault="00F043DF" w:rsidP="00F043DF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bookmarkStart w:id="31" w:name="_Toc128143904"/>
            <w:r>
              <w:rPr>
                <w:sz w:val="48"/>
                <w:szCs w:val="48"/>
              </w:rPr>
              <w:t>2.</w:t>
            </w:r>
            <w:r w:rsidR="3BA29A54" w:rsidRPr="4BE2F3E6">
              <w:rPr>
                <w:sz w:val="48"/>
                <w:szCs w:val="48"/>
              </w:rPr>
              <w:t>3</w:t>
            </w:r>
            <w:r>
              <w:rPr>
                <w:sz w:val="48"/>
                <w:szCs w:val="48"/>
              </w:rPr>
              <w:t>.</w:t>
            </w:r>
            <w:r>
              <w:rPr>
                <w:b w:val="0"/>
                <w:bCs w:val="0"/>
                <w:sz w:val="48"/>
                <w:szCs w:val="48"/>
              </w:rPr>
              <w:t>installation de sdl2/sdl_image</w:t>
            </w:r>
            <w:bookmarkEnd w:id="31"/>
          </w:p>
          <w:p w14:paraId="5C407554" w14:textId="77777777" w:rsidR="00F043DF" w:rsidRDefault="00F043DF" w:rsidP="00F043DF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uvrir un nouveau terminal</w:t>
            </w:r>
          </w:p>
          <w:p w14:paraId="2FE1EE6F" w14:textId="77777777" w:rsidR="00F043DF" w:rsidRDefault="00F043DF" w:rsidP="00F043DF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ans le terminal, </w:t>
            </w:r>
            <w:r w:rsidRPr="759C0233">
              <w:rPr>
                <w:sz w:val="36"/>
                <w:szCs w:val="36"/>
              </w:rPr>
              <w:t>exécutez</w:t>
            </w:r>
            <w:r>
              <w:rPr>
                <w:sz w:val="36"/>
                <w:szCs w:val="36"/>
              </w:rPr>
              <w:t xml:space="preserve"> la commande :</w:t>
            </w:r>
          </w:p>
          <w:p w14:paraId="0984E6C7" w14:textId="7510814B" w:rsidR="00F043DF" w:rsidRDefault="00F043DF" w:rsidP="00F043DF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</w:pPr>
            <w:r w:rsidRPr="00C64A78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udo</w:t>
            </w:r>
            <w:proofErr w:type="spellEnd"/>
            <w:r w:rsidRPr="00C64A78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apt-get install </w:t>
            </w:r>
            <w:r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libsdl2-image-</w:t>
            </w:r>
            <w:proofErr w:type="gramStart"/>
            <w:r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dev</w:t>
            </w:r>
            <w:proofErr w:type="gramEnd"/>
          </w:p>
          <w:p w14:paraId="65BAB314" w14:textId="4905D422" w:rsidR="00F043DF" w:rsidRPr="00F043DF" w:rsidRDefault="00F043DF" w:rsidP="4BE2F3E6">
            <w:pPr>
              <w:pStyle w:val="Paragraphedeliste"/>
              <w:numPr>
                <w:ilvl w:val="0"/>
                <w:numId w:val="34"/>
              </w:numPr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4BE2F3E6">
              <w:rPr>
                <w:sz w:val="36"/>
                <w:szCs w:val="36"/>
              </w:rPr>
              <w:t>Vérifier installation en essayant de compiler le programme</w:t>
            </w:r>
          </w:p>
          <w:p w14:paraId="566B97EE" w14:textId="0FC4E727" w:rsidR="00F043DF" w:rsidRPr="00F043DF" w:rsidRDefault="475DF478" w:rsidP="4BE2F3E6">
            <w:pPr>
              <w:pStyle w:val="Titre3"/>
              <w:rPr>
                <w:b w:val="0"/>
                <w:bCs w:val="0"/>
                <w:sz w:val="48"/>
                <w:szCs w:val="48"/>
              </w:rPr>
            </w:pPr>
            <w:r w:rsidRPr="4BE2F3E6">
              <w:rPr>
                <w:sz w:val="48"/>
                <w:szCs w:val="48"/>
              </w:rPr>
              <w:t>2.4.</w:t>
            </w:r>
            <w:r w:rsidRPr="4BE2F3E6">
              <w:rPr>
                <w:b w:val="0"/>
                <w:bCs w:val="0"/>
                <w:sz w:val="48"/>
                <w:szCs w:val="48"/>
              </w:rPr>
              <w:t>installation de sdl2/sdl_mixer</w:t>
            </w:r>
          </w:p>
          <w:p w14:paraId="59D94052" w14:textId="77777777" w:rsidR="00F043DF" w:rsidRPr="00F043DF" w:rsidRDefault="475DF478" w:rsidP="4BE2F3E6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 w:rsidRPr="4BE2F3E6">
              <w:rPr>
                <w:sz w:val="36"/>
                <w:szCs w:val="36"/>
              </w:rPr>
              <w:t>Ouvrir un nouveau terminal</w:t>
            </w:r>
          </w:p>
          <w:p w14:paraId="7C7DC5DA" w14:textId="77777777" w:rsidR="00F043DF" w:rsidRPr="00F043DF" w:rsidRDefault="475DF478" w:rsidP="4BE2F3E6">
            <w:pPr>
              <w:pStyle w:val="Paragraphedeliste"/>
              <w:numPr>
                <w:ilvl w:val="0"/>
                <w:numId w:val="34"/>
              </w:numPr>
              <w:rPr>
                <w:sz w:val="36"/>
                <w:szCs w:val="36"/>
              </w:rPr>
            </w:pPr>
            <w:r w:rsidRPr="4BE2F3E6">
              <w:rPr>
                <w:sz w:val="36"/>
                <w:szCs w:val="36"/>
              </w:rPr>
              <w:t>Dans le terminal, exécutez la commande :</w:t>
            </w:r>
          </w:p>
          <w:p w14:paraId="4F41DFC3" w14:textId="1851F9BC" w:rsidR="00F043DF" w:rsidRPr="00F043DF" w:rsidRDefault="475DF478" w:rsidP="4BE2F3E6">
            <w:pPr>
              <w:pStyle w:val="Paragraphedeliste"/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</w:pPr>
            <w:r w:rsidRPr="4BE2F3E6">
              <w:rPr>
                <w:rFonts w:ascii="Cascadia Code Light" w:hAnsi="Cascadia Code Light" w:cs="Cascadia Code Light"/>
                <w:sz w:val="36"/>
                <w:szCs w:val="36"/>
                <w:lang w:val="en-US"/>
              </w:rPr>
              <w:t xml:space="preserve">&gt; </w:t>
            </w:r>
            <w:proofErr w:type="spellStart"/>
            <w:r w:rsidRPr="4BE2F3E6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sudo</w:t>
            </w:r>
            <w:proofErr w:type="spellEnd"/>
            <w:r w:rsidRPr="4BE2F3E6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 xml:space="preserve"> apt-get install libsdl2-mixer-</w:t>
            </w:r>
            <w:proofErr w:type="gramStart"/>
            <w:r w:rsidRPr="4BE2F3E6">
              <w:rPr>
                <w:rFonts w:ascii="Cascadia Code Light" w:hAnsi="Cascadia Code Light" w:cs="Cascadia Code Light"/>
                <w:i/>
                <w:iCs/>
                <w:sz w:val="36"/>
                <w:szCs w:val="36"/>
                <w:lang w:val="en-US"/>
              </w:rPr>
              <w:t>dev</w:t>
            </w:r>
            <w:proofErr w:type="gramEnd"/>
          </w:p>
          <w:p w14:paraId="6F4154A4" w14:textId="1D5B0680" w:rsidR="00F043DF" w:rsidRPr="00F043DF" w:rsidRDefault="475DF478" w:rsidP="4BE2F3E6">
            <w:pPr>
              <w:pStyle w:val="Paragraphedeliste"/>
              <w:numPr>
                <w:ilvl w:val="0"/>
                <w:numId w:val="34"/>
              </w:numPr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  <w:r w:rsidRPr="4BE2F3E6">
              <w:rPr>
                <w:sz w:val="36"/>
                <w:szCs w:val="36"/>
              </w:rPr>
              <w:t>Vérifier installation en essayant de compiler le programme</w:t>
            </w:r>
          </w:p>
          <w:p w14:paraId="514756E5" w14:textId="688A7D3F" w:rsidR="00F043DF" w:rsidRPr="00F043DF" w:rsidRDefault="00F043DF" w:rsidP="4BE2F3E6">
            <w:pPr>
              <w:rPr>
                <w:rFonts w:ascii="Cascadia Code Light" w:hAnsi="Cascadia Code Light" w:cs="Cascadia Code Light"/>
                <w:i/>
                <w:iCs/>
                <w:sz w:val="36"/>
                <w:szCs w:val="36"/>
              </w:rPr>
            </w:pPr>
          </w:p>
        </w:tc>
      </w:tr>
    </w:tbl>
    <w:p w14:paraId="65B8C5A8" w14:textId="086EE404" w:rsidR="002B61B0" w:rsidRPr="00967898" w:rsidRDefault="002B61B0" w:rsidP="00576810">
      <w:pPr>
        <w:rPr>
          <w:sz w:val="36"/>
          <w:szCs w:val="36"/>
        </w:rPr>
      </w:pPr>
    </w:p>
    <w:sectPr w:rsidR="002B61B0" w:rsidRPr="00967898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29792" w14:textId="77777777" w:rsidR="005014B9" w:rsidRDefault="005014B9" w:rsidP="006B633A">
      <w:r>
        <w:separator/>
      </w:r>
    </w:p>
  </w:endnote>
  <w:endnote w:type="continuationSeparator" w:id="0">
    <w:p w14:paraId="751F46F9" w14:textId="77777777" w:rsidR="005014B9" w:rsidRDefault="005014B9" w:rsidP="006B633A">
      <w:r>
        <w:continuationSeparator/>
      </w:r>
    </w:p>
  </w:endnote>
  <w:endnote w:type="continuationNotice" w:id="1">
    <w:p w14:paraId="37F9C8A1" w14:textId="77777777" w:rsidR="005014B9" w:rsidRDefault="005014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7610F" w14:textId="6A695BBA" w:rsidR="006B633A" w:rsidRPr="006F5A91" w:rsidRDefault="00406E77" w:rsidP="006F5A91">
    <w:pPr>
      <w:pStyle w:val="Pieddepage"/>
    </w:pPr>
    <w:r>
      <w:rPr>
        <w:rFonts w:ascii="Calibri" w:eastAsia="Calibri" w:hAnsi="Calibri" w:cs="Calibri"/>
        <w:noProof/>
        <w:color w:val="000000"/>
        <w:lang w:bidi="fr-FR"/>
      </w:rPr>
      <w:t>NOTICE D’UTILISATION</w:t>
    </w:r>
    <w:r w:rsidRPr="0012419C">
      <w:rPr>
        <w:rFonts w:ascii="Calibri" w:eastAsia="Calibri" w:hAnsi="Calibri" w:cs="Calibri"/>
        <w:noProof/>
        <w:color w:val="000000"/>
        <w:lang w:bidi="fr-FR"/>
      </w:rPr>
      <w:t xml:space="preserve"> 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B171C" w14:textId="1ED0650F" w:rsidR="006F5A91" w:rsidRPr="0012419C" w:rsidRDefault="00D87DF6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NOTICE D’UTILISATION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F0B47" w14:textId="77777777" w:rsidR="005014B9" w:rsidRDefault="005014B9" w:rsidP="006B633A">
      <w:r>
        <w:separator/>
      </w:r>
    </w:p>
  </w:footnote>
  <w:footnote w:type="continuationSeparator" w:id="0">
    <w:p w14:paraId="558FFAF8" w14:textId="77777777" w:rsidR="005014B9" w:rsidRDefault="005014B9" w:rsidP="006B633A">
      <w:r>
        <w:continuationSeparator/>
      </w:r>
    </w:p>
  </w:footnote>
  <w:footnote w:type="continuationNotice" w:id="1">
    <w:p w14:paraId="69A73545" w14:textId="77777777" w:rsidR="005014B9" w:rsidRDefault="005014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6902"/>
    <w:multiLevelType w:val="hybridMultilevel"/>
    <w:tmpl w:val="618210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A4F2B"/>
    <w:multiLevelType w:val="hybridMultilevel"/>
    <w:tmpl w:val="D518B9A8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46A57"/>
    <w:multiLevelType w:val="hybridMultilevel"/>
    <w:tmpl w:val="AD147A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F7978"/>
    <w:multiLevelType w:val="hybridMultilevel"/>
    <w:tmpl w:val="6B7CFD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1498C"/>
    <w:multiLevelType w:val="hybridMultilevel"/>
    <w:tmpl w:val="72B63AB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5472C"/>
    <w:multiLevelType w:val="hybridMultilevel"/>
    <w:tmpl w:val="533ED2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050CF"/>
    <w:multiLevelType w:val="hybridMultilevel"/>
    <w:tmpl w:val="D860660A"/>
    <w:lvl w:ilvl="0" w:tplc="040C0001">
      <w:start w:val="1"/>
      <w:numFmt w:val="bullet"/>
      <w:lvlText w:val=""/>
      <w:lvlJc w:val="left"/>
      <w:pPr>
        <w:ind w:left="11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9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327E70"/>
    <w:multiLevelType w:val="hybridMultilevel"/>
    <w:tmpl w:val="A0A2DA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17460"/>
    <w:multiLevelType w:val="hybridMultilevel"/>
    <w:tmpl w:val="66D0D4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3584B"/>
    <w:multiLevelType w:val="hybridMultilevel"/>
    <w:tmpl w:val="16A286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760ED"/>
    <w:multiLevelType w:val="hybridMultilevel"/>
    <w:tmpl w:val="9288117E"/>
    <w:lvl w:ilvl="0" w:tplc="EBE8B0AE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EF6CA9"/>
    <w:multiLevelType w:val="hybridMultilevel"/>
    <w:tmpl w:val="014C23D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76CE3"/>
    <w:multiLevelType w:val="hybridMultilevel"/>
    <w:tmpl w:val="41D84B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82991"/>
    <w:multiLevelType w:val="hybridMultilevel"/>
    <w:tmpl w:val="995245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47670D"/>
    <w:multiLevelType w:val="hybridMultilevel"/>
    <w:tmpl w:val="49CEB42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C0EEF"/>
    <w:multiLevelType w:val="hybridMultilevel"/>
    <w:tmpl w:val="D0640376"/>
    <w:lvl w:ilvl="0" w:tplc="FBEE70EE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5803F3"/>
    <w:multiLevelType w:val="hybridMultilevel"/>
    <w:tmpl w:val="7C6479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FF5EBA"/>
    <w:multiLevelType w:val="hybridMultilevel"/>
    <w:tmpl w:val="B68CA5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C752B"/>
    <w:multiLevelType w:val="hybridMultilevel"/>
    <w:tmpl w:val="A31E1D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6F585B"/>
    <w:multiLevelType w:val="hybridMultilevel"/>
    <w:tmpl w:val="CC86EE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0968D5"/>
    <w:multiLevelType w:val="hybridMultilevel"/>
    <w:tmpl w:val="E244EE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44B76"/>
    <w:multiLevelType w:val="hybridMultilevel"/>
    <w:tmpl w:val="7F4042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C06B2"/>
    <w:multiLevelType w:val="hybridMultilevel"/>
    <w:tmpl w:val="2FAE93F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2025CD"/>
    <w:multiLevelType w:val="hybridMultilevel"/>
    <w:tmpl w:val="B052D0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EF2B75"/>
    <w:multiLevelType w:val="hybridMultilevel"/>
    <w:tmpl w:val="FFEE056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E46F51"/>
    <w:multiLevelType w:val="hybridMultilevel"/>
    <w:tmpl w:val="D1F4071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4550B0"/>
    <w:multiLevelType w:val="hybridMultilevel"/>
    <w:tmpl w:val="4768D5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644329">
    <w:abstractNumId w:val="7"/>
  </w:num>
  <w:num w:numId="2" w16cid:durableId="959453305">
    <w:abstractNumId w:val="22"/>
  </w:num>
  <w:num w:numId="3" w16cid:durableId="928388348">
    <w:abstractNumId w:val="1"/>
  </w:num>
  <w:num w:numId="4" w16cid:durableId="2130195716">
    <w:abstractNumId w:val="16"/>
  </w:num>
  <w:num w:numId="5" w16cid:durableId="2130394987">
    <w:abstractNumId w:val="32"/>
  </w:num>
  <w:num w:numId="6" w16cid:durableId="754669560">
    <w:abstractNumId w:val="15"/>
  </w:num>
  <w:num w:numId="7" w16cid:durableId="1660695793">
    <w:abstractNumId w:val="9"/>
  </w:num>
  <w:num w:numId="8" w16cid:durableId="120610126">
    <w:abstractNumId w:val="17"/>
  </w:num>
  <w:num w:numId="9" w16cid:durableId="1889031734">
    <w:abstractNumId w:val="6"/>
  </w:num>
  <w:num w:numId="10" w16cid:durableId="1632401274">
    <w:abstractNumId w:val="26"/>
  </w:num>
  <w:num w:numId="11" w16cid:durableId="1805198300">
    <w:abstractNumId w:val="23"/>
  </w:num>
  <w:num w:numId="12" w16cid:durableId="1476801758">
    <w:abstractNumId w:val="27"/>
  </w:num>
  <w:num w:numId="13" w16cid:durableId="976106334">
    <w:abstractNumId w:val="29"/>
  </w:num>
  <w:num w:numId="14" w16cid:durableId="1357466833">
    <w:abstractNumId w:val="12"/>
  </w:num>
  <w:num w:numId="15" w16cid:durableId="1374036057">
    <w:abstractNumId w:val="11"/>
  </w:num>
  <w:num w:numId="16" w16cid:durableId="1797790109">
    <w:abstractNumId w:val="19"/>
  </w:num>
  <w:num w:numId="17" w16cid:durableId="974214121">
    <w:abstractNumId w:val="24"/>
  </w:num>
  <w:num w:numId="18" w16cid:durableId="1356344592">
    <w:abstractNumId w:val="3"/>
  </w:num>
  <w:num w:numId="19" w16cid:durableId="1430001869">
    <w:abstractNumId w:val="8"/>
  </w:num>
  <w:num w:numId="20" w16cid:durableId="1727875881">
    <w:abstractNumId w:val="10"/>
  </w:num>
  <w:num w:numId="21" w16cid:durableId="734206816">
    <w:abstractNumId w:val="31"/>
  </w:num>
  <w:num w:numId="22" w16cid:durableId="147406434">
    <w:abstractNumId w:val="28"/>
  </w:num>
  <w:num w:numId="23" w16cid:durableId="1192374705">
    <w:abstractNumId w:val="5"/>
  </w:num>
  <w:num w:numId="24" w16cid:durableId="801532222">
    <w:abstractNumId w:val="14"/>
  </w:num>
  <w:num w:numId="25" w16cid:durableId="1640920515">
    <w:abstractNumId w:val="20"/>
  </w:num>
  <w:num w:numId="26" w16cid:durableId="1976445156">
    <w:abstractNumId w:val="13"/>
  </w:num>
  <w:num w:numId="27" w16cid:durableId="467357771">
    <w:abstractNumId w:val="2"/>
  </w:num>
  <w:num w:numId="28" w16cid:durableId="1103378784">
    <w:abstractNumId w:val="21"/>
  </w:num>
  <w:num w:numId="29" w16cid:durableId="541283249">
    <w:abstractNumId w:val="0"/>
  </w:num>
  <w:num w:numId="30" w16cid:durableId="2126383143">
    <w:abstractNumId w:val="25"/>
  </w:num>
  <w:num w:numId="31" w16cid:durableId="1140076883">
    <w:abstractNumId w:val="4"/>
  </w:num>
  <w:num w:numId="32" w16cid:durableId="160976450">
    <w:abstractNumId w:val="33"/>
  </w:num>
  <w:num w:numId="33" w16cid:durableId="62222858">
    <w:abstractNumId w:val="18"/>
  </w:num>
  <w:num w:numId="34" w16cid:durableId="4804151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900BDB"/>
    <w:rsid w:val="00002B12"/>
    <w:rsid w:val="000050FE"/>
    <w:rsid w:val="000227CA"/>
    <w:rsid w:val="000239FD"/>
    <w:rsid w:val="000378D7"/>
    <w:rsid w:val="000413F1"/>
    <w:rsid w:val="0004254B"/>
    <w:rsid w:val="0004660A"/>
    <w:rsid w:val="000504EC"/>
    <w:rsid w:val="00051294"/>
    <w:rsid w:val="00056A5E"/>
    <w:rsid w:val="00056AF4"/>
    <w:rsid w:val="00056F25"/>
    <w:rsid w:val="00060117"/>
    <w:rsid w:val="0006246E"/>
    <w:rsid w:val="00064622"/>
    <w:rsid w:val="00077CFC"/>
    <w:rsid w:val="00080119"/>
    <w:rsid w:val="000809A7"/>
    <w:rsid w:val="000834BB"/>
    <w:rsid w:val="0008445B"/>
    <w:rsid w:val="00086808"/>
    <w:rsid w:val="000936E3"/>
    <w:rsid w:val="0009505B"/>
    <w:rsid w:val="00096A20"/>
    <w:rsid w:val="000A0187"/>
    <w:rsid w:val="000A08A6"/>
    <w:rsid w:val="000A49E4"/>
    <w:rsid w:val="000A674B"/>
    <w:rsid w:val="000B2E3E"/>
    <w:rsid w:val="000B6EDD"/>
    <w:rsid w:val="000C0AFA"/>
    <w:rsid w:val="000C2896"/>
    <w:rsid w:val="000D06AB"/>
    <w:rsid w:val="000D1D83"/>
    <w:rsid w:val="000D1DA3"/>
    <w:rsid w:val="000F7DE3"/>
    <w:rsid w:val="00100EA6"/>
    <w:rsid w:val="0010133A"/>
    <w:rsid w:val="00106185"/>
    <w:rsid w:val="00107DF7"/>
    <w:rsid w:val="00110751"/>
    <w:rsid w:val="00110D36"/>
    <w:rsid w:val="00114118"/>
    <w:rsid w:val="00116D09"/>
    <w:rsid w:val="00120EDB"/>
    <w:rsid w:val="001216A6"/>
    <w:rsid w:val="00122D73"/>
    <w:rsid w:val="0012419C"/>
    <w:rsid w:val="00133F58"/>
    <w:rsid w:val="00134A79"/>
    <w:rsid w:val="00143543"/>
    <w:rsid w:val="0014417E"/>
    <w:rsid w:val="001463A7"/>
    <w:rsid w:val="0015336E"/>
    <w:rsid w:val="0015493B"/>
    <w:rsid w:val="00157BB2"/>
    <w:rsid w:val="00170892"/>
    <w:rsid w:val="001812E2"/>
    <w:rsid w:val="00186848"/>
    <w:rsid w:val="001870D1"/>
    <w:rsid w:val="001877A1"/>
    <w:rsid w:val="00191B9F"/>
    <w:rsid w:val="001A12E3"/>
    <w:rsid w:val="001A60B2"/>
    <w:rsid w:val="001A7C33"/>
    <w:rsid w:val="001C52F2"/>
    <w:rsid w:val="001D0839"/>
    <w:rsid w:val="001D5EC6"/>
    <w:rsid w:val="001E17E9"/>
    <w:rsid w:val="001E2FD9"/>
    <w:rsid w:val="001E3056"/>
    <w:rsid w:val="001E7CFE"/>
    <w:rsid w:val="001F5BFC"/>
    <w:rsid w:val="001F7152"/>
    <w:rsid w:val="00207CCB"/>
    <w:rsid w:val="00217102"/>
    <w:rsid w:val="002229EF"/>
    <w:rsid w:val="00231A3E"/>
    <w:rsid w:val="002338A1"/>
    <w:rsid w:val="0023407A"/>
    <w:rsid w:val="00237098"/>
    <w:rsid w:val="0023776B"/>
    <w:rsid w:val="00241CF9"/>
    <w:rsid w:val="00246C5C"/>
    <w:rsid w:val="00253F9F"/>
    <w:rsid w:val="00256786"/>
    <w:rsid w:val="002603A1"/>
    <w:rsid w:val="00263CD4"/>
    <w:rsid w:val="002658AD"/>
    <w:rsid w:val="00265965"/>
    <w:rsid w:val="002709C0"/>
    <w:rsid w:val="00273DC4"/>
    <w:rsid w:val="0027432C"/>
    <w:rsid w:val="00276A77"/>
    <w:rsid w:val="00277672"/>
    <w:rsid w:val="0028344C"/>
    <w:rsid w:val="00292F8B"/>
    <w:rsid w:val="002A0E38"/>
    <w:rsid w:val="002A1D7C"/>
    <w:rsid w:val="002A71B2"/>
    <w:rsid w:val="002B1F43"/>
    <w:rsid w:val="002B548F"/>
    <w:rsid w:val="002B61B0"/>
    <w:rsid w:val="002C3EA7"/>
    <w:rsid w:val="002C7F0E"/>
    <w:rsid w:val="002F2F01"/>
    <w:rsid w:val="002F5664"/>
    <w:rsid w:val="002F66D0"/>
    <w:rsid w:val="002F6789"/>
    <w:rsid w:val="002F77AE"/>
    <w:rsid w:val="00322D7E"/>
    <w:rsid w:val="00324B19"/>
    <w:rsid w:val="00327CAA"/>
    <w:rsid w:val="00331CBA"/>
    <w:rsid w:val="00332BFB"/>
    <w:rsid w:val="00333597"/>
    <w:rsid w:val="00335CCE"/>
    <w:rsid w:val="00347EBA"/>
    <w:rsid w:val="003512DE"/>
    <w:rsid w:val="003547CA"/>
    <w:rsid w:val="00354BCE"/>
    <w:rsid w:val="0035594B"/>
    <w:rsid w:val="00356A3D"/>
    <w:rsid w:val="00357ADE"/>
    <w:rsid w:val="0036551E"/>
    <w:rsid w:val="00366C36"/>
    <w:rsid w:val="00366CF6"/>
    <w:rsid w:val="00371B32"/>
    <w:rsid w:val="003803B3"/>
    <w:rsid w:val="00381902"/>
    <w:rsid w:val="003875EC"/>
    <w:rsid w:val="00396A0D"/>
    <w:rsid w:val="003A28F6"/>
    <w:rsid w:val="003A6140"/>
    <w:rsid w:val="003A6EE7"/>
    <w:rsid w:val="003B1B45"/>
    <w:rsid w:val="003C212F"/>
    <w:rsid w:val="003C6377"/>
    <w:rsid w:val="003D2A97"/>
    <w:rsid w:val="003D3F30"/>
    <w:rsid w:val="003F1069"/>
    <w:rsid w:val="003F59FC"/>
    <w:rsid w:val="004048B0"/>
    <w:rsid w:val="00406E77"/>
    <w:rsid w:val="00414BAA"/>
    <w:rsid w:val="00416563"/>
    <w:rsid w:val="00416C2D"/>
    <w:rsid w:val="004171E1"/>
    <w:rsid w:val="00417D0A"/>
    <w:rsid w:val="00424777"/>
    <w:rsid w:val="00424C2C"/>
    <w:rsid w:val="00425088"/>
    <w:rsid w:val="004261B8"/>
    <w:rsid w:val="00426A51"/>
    <w:rsid w:val="004314C6"/>
    <w:rsid w:val="00435701"/>
    <w:rsid w:val="0043758D"/>
    <w:rsid w:val="004419E0"/>
    <w:rsid w:val="00450F88"/>
    <w:rsid w:val="004534B7"/>
    <w:rsid w:val="00455E2B"/>
    <w:rsid w:val="004809C0"/>
    <w:rsid w:val="00485629"/>
    <w:rsid w:val="0049453B"/>
    <w:rsid w:val="004949F5"/>
    <w:rsid w:val="00494BE8"/>
    <w:rsid w:val="00494EFF"/>
    <w:rsid w:val="0049514E"/>
    <w:rsid w:val="00495627"/>
    <w:rsid w:val="00497589"/>
    <w:rsid w:val="00497DF7"/>
    <w:rsid w:val="004A4C49"/>
    <w:rsid w:val="004A7A7A"/>
    <w:rsid w:val="004B2ED3"/>
    <w:rsid w:val="004C4BE2"/>
    <w:rsid w:val="004C5FA0"/>
    <w:rsid w:val="004D3204"/>
    <w:rsid w:val="004D4384"/>
    <w:rsid w:val="004D4B7B"/>
    <w:rsid w:val="004E616D"/>
    <w:rsid w:val="004F1988"/>
    <w:rsid w:val="004F4097"/>
    <w:rsid w:val="004F7FE3"/>
    <w:rsid w:val="00500AC9"/>
    <w:rsid w:val="005014B9"/>
    <w:rsid w:val="005069F9"/>
    <w:rsid w:val="00515D7B"/>
    <w:rsid w:val="00516138"/>
    <w:rsid w:val="00517D36"/>
    <w:rsid w:val="00520E09"/>
    <w:rsid w:val="0053179B"/>
    <w:rsid w:val="005348AE"/>
    <w:rsid w:val="005431C3"/>
    <w:rsid w:val="00547471"/>
    <w:rsid w:val="00553C83"/>
    <w:rsid w:val="005611DA"/>
    <w:rsid w:val="00576810"/>
    <w:rsid w:val="0058249D"/>
    <w:rsid w:val="00586D22"/>
    <w:rsid w:val="00587907"/>
    <w:rsid w:val="00592E82"/>
    <w:rsid w:val="00593BD4"/>
    <w:rsid w:val="005947BE"/>
    <w:rsid w:val="005A13C2"/>
    <w:rsid w:val="005A493C"/>
    <w:rsid w:val="005A5761"/>
    <w:rsid w:val="005A676F"/>
    <w:rsid w:val="005A747E"/>
    <w:rsid w:val="005A78EA"/>
    <w:rsid w:val="005B116C"/>
    <w:rsid w:val="005B37D7"/>
    <w:rsid w:val="005B4B42"/>
    <w:rsid w:val="005B7387"/>
    <w:rsid w:val="005B7A9D"/>
    <w:rsid w:val="005B7FDE"/>
    <w:rsid w:val="005C11E3"/>
    <w:rsid w:val="005C22B8"/>
    <w:rsid w:val="005D1118"/>
    <w:rsid w:val="005D313F"/>
    <w:rsid w:val="005E0056"/>
    <w:rsid w:val="005E5E53"/>
    <w:rsid w:val="005F350F"/>
    <w:rsid w:val="005F41EF"/>
    <w:rsid w:val="005F5A6E"/>
    <w:rsid w:val="006013C2"/>
    <w:rsid w:val="00603A3B"/>
    <w:rsid w:val="0060439E"/>
    <w:rsid w:val="0061444D"/>
    <w:rsid w:val="00620935"/>
    <w:rsid w:val="00621631"/>
    <w:rsid w:val="00623153"/>
    <w:rsid w:val="00623803"/>
    <w:rsid w:val="00626EA2"/>
    <w:rsid w:val="006277EE"/>
    <w:rsid w:val="00634CDC"/>
    <w:rsid w:val="0064029B"/>
    <w:rsid w:val="006408A2"/>
    <w:rsid w:val="00647E21"/>
    <w:rsid w:val="00654C6F"/>
    <w:rsid w:val="006551C3"/>
    <w:rsid w:val="00655551"/>
    <w:rsid w:val="006578AF"/>
    <w:rsid w:val="00661A71"/>
    <w:rsid w:val="00663A1F"/>
    <w:rsid w:val="00670025"/>
    <w:rsid w:val="00672DD2"/>
    <w:rsid w:val="00674DA9"/>
    <w:rsid w:val="00677510"/>
    <w:rsid w:val="00685B33"/>
    <w:rsid w:val="006A535D"/>
    <w:rsid w:val="006B48E0"/>
    <w:rsid w:val="006B633A"/>
    <w:rsid w:val="006C4E53"/>
    <w:rsid w:val="006C637E"/>
    <w:rsid w:val="006D6C26"/>
    <w:rsid w:val="006D7E5A"/>
    <w:rsid w:val="006F5A91"/>
    <w:rsid w:val="00701A01"/>
    <w:rsid w:val="007023EA"/>
    <w:rsid w:val="00714199"/>
    <w:rsid w:val="00715B28"/>
    <w:rsid w:val="00716132"/>
    <w:rsid w:val="00717511"/>
    <w:rsid w:val="007237F1"/>
    <w:rsid w:val="0072626F"/>
    <w:rsid w:val="007273A8"/>
    <w:rsid w:val="0073092D"/>
    <w:rsid w:val="007366D6"/>
    <w:rsid w:val="00737A9F"/>
    <w:rsid w:val="00747D69"/>
    <w:rsid w:val="00751519"/>
    <w:rsid w:val="00751CE6"/>
    <w:rsid w:val="0075404B"/>
    <w:rsid w:val="00754E3B"/>
    <w:rsid w:val="00773B64"/>
    <w:rsid w:val="007742DF"/>
    <w:rsid w:val="007762BF"/>
    <w:rsid w:val="00777478"/>
    <w:rsid w:val="007874BC"/>
    <w:rsid w:val="00791E7C"/>
    <w:rsid w:val="00793EA8"/>
    <w:rsid w:val="007A698C"/>
    <w:rsid w:val="007B2E61"/>
    <w:rsid w:val="007B52F1"/>
    <w:rsid w:val="007B5595"/>
    <w:rsid w:val="007C1453"/>
    <w:rsid w:val="007C3530"/>
    <w:rsid w:val="007C391D"/>
    <w:rsid w:val="007D0BCF"/>
    <w:rsid w:val="007D3DFE"/>
    <w:rsid w:val="007D3E9B"/>
    <w:rsid w:val="007D77E2"/>
    <w:rsid w:val="007E2AA1"/>
    <w:rsid w:val="007E6918"/>
    <w:rsid w:val="007F00D8"/>
    <w:rsid w:val="007F542B"/>
    <w:rsid w:val="007F62C6"/>
    <w:rsid w:val="008049B8"/>
    <w:rsid w:val="00805013"/>
    <w:rsid w:val="0080503F"/>
    <w:rsid w:val="0081061D"/>
    <w:rsid w:val="00810F77"/>
    <w:rsid w:val="00814AFB"/>
    <w:rsid w:val="00816D3F"/>
    <w:rsid w:val="00847085"/>
    <w:rsid w:val="00847B77"/>
    <w:rsid w:val="00856C07"/>
    <w:rsid w:val="00862844"/>
    <w:rsid w:val="00867AB3"/>
    <w:rsid w:val="00872C00"/>
    <w:rsid w:val="00875C69"/>
    <w:rsid w:val="008761A7"/>
    <w:rsid w:val="00880677"/>
    <w:rsid w:val="00884E39"/>
    <w:rsid w:val="00885640"/>
    <w:rsid w:val="008856B1"/>
    <w:rsid w:val="00885E56"/>
    <w:rsid w:val="008864A6"/>
    <w:rsid w:val="008920BB"/>
    <w:rsid w:val="008937EC"/>
    <w:rsid w:val="00893B93"/>
    <w:rsid w:val="00897DCE"/>
    <w:rsid w:val="008A2E6F"/>
    <w:rsid w:val="008A6EFF"/>
    <w:rsid w:val="008B013A"/>
    <w:rsid w:val="008B091F"/>
    <w:rsid w:val="008B18E6"/>
    <w:rsid w:val="008B60A5"/>
    <w:rsid w:val="008C0138"/>
    <w:rsid w:val="008C0C9C"/>
    <w:rsid w:val="008D07C5"/>
    <w:rsid w:val="008D16E2"/>
    <w:rsid w:val="008E6874"/>
    <w:rsid w:val="008F1ABD"/>
    <w:rsid w:val="008F1BD4"/>
    <w:rsid w:val="008F1F99"/>
    <w:rsid w:val="008F2E82"/>
    <w:rsid w:val="008F3CC5"/>
    <w:rsid w:val="008F3CC9"/>
    <w:rsid w:val="00900BDB"/>
    <w:rsid w:val="00906C28"/>
    <w:rsid w:val="00910AB9"/>
    <w:rsid w:val="00912991"/>
    <w:rsid w:val="00917559"/>
    <w:rsid w:val="00917E1E"/>
    <w:rsid w:val="009205C3"/>
    <w:rsid w:val="00924E88"/>
    <w:rsid w:val="009269CF"/>
    <w:rsid w:val="00933FD3"/>
    <w:rsid w:val="009359D0"/>
    <w:rsid w:val="00946AA2"/>
    <w:rsid w:val="009527D4"/>
    <w:rsid w:val="00954C8A"/>
    <w:rsid w:val="00966595"/>
    <w:rsid w:val="00967898"/>
    <w:rsid w:val="00970700"/>
    <w:rsid w:val="00986D90"/>
    <w:rsid w:val="00990C95"/>
    <w:rsid w:val="009A4A56"/>
    <w:rsid w:val="009A622D"/>
    <w:rsid w:val="009B38E4"/>
    <w:rsid w:val="009C1C87"/>
    <w:rsid w:val="009C3C13"/>
    <w:rsid w:val="009D0407"/>
    <w:rsid w:val="009D07C7"/>
    <w:rsid w:val="009D1F8E"/>
    <w:rsid w:val="009D4152"/>
    <w:rsid w:val="009D4B94"/>
    <w:rsid w:val="009E3632"/>
    <w:rsid w:val="009F501B"/>
    <w:rsid w:val="009F7ADF"/>
    <w:rsid w:val="00A010B3"/>
    <w:rsid w:val="00A0307F"/>
    <w:rsid w:val="00A06303"/>
    <w:rsid w:val="00A12CCB"/>
    <w:rsid w:val="00A33B7B"/>
    <w:rsid w:val="00A33E0D"/>
    <w:rsid w:val="00A354ED"/>
    <w:rsid w:val="00A420CA"/>
    <w:rsid w:val="00A43F51"/>
    <w:rsid w:val="00A4544F"/>
    <w:rsid w:val="00A4639A"/>
    <w:rsid w:val="00A518BE"/>
    <w:rsid w:val="00A53830"/>
    <w:rsid w:val="00A548FF"/>
    <w:rsid w:val="00A71692"/>
    <w:rsid w:val="00A7598F"/>
    <w:rsid w:val="00A779E2"/>
    <w:rsid w:val="00A83409"/>
    <w:rsid w:val="00A848F8"/>
    <w:rsid w:val="00A8514B"/>
    <w:rsid w:val="00A871EA"/>
    <w:rsid w:val="00A93ED3"/>
    <w:rsid w:val="00A96ACE"/>
    <w:rsid w:val="00AA0C55"/>
    <w:rsid w:val="00AA17B6"/>
    <w:rsid w:val="00AA6C0A"/>
    <w:rsid w:val="00AB3BFD"/>
    <w:rsid w:val="00AB5D71"/>
    <w:rsid w:val="00AB6083"/>
    <w:rsid w:val="00AC5896"/>
    <w:rsid w:val="00AC5F00"/>
    <w:rsid w:val="00AD164C"/>
    <w:rsid w:val="00AD4D71"/>
    <w:rsid w:val="00AD4F06"/>
    <w:rsid w:val="00AD65A8"/>
    <w:rsid w:val="00AE0EF8"/>
    <w:rsid w:val="00AE2F04"/>
    <w:rsid w:val="00AE6F29"/>
    <w:rsid w:val="00AF1286"/>
    <w:rsid w:val="00AF5DE6"/>
    <w:rsid w:val="00AF6156"/>
    <w:rsid w:val="00AF7174"/>
    <w:rsid w:val="00B00533"/>
    <w:rsid w:val="00B00C6E"/>
    <w:rsid w:val="00B05BA2"/>
    <w:rsid w:val="00B11CC3"/>
    <w:rsid w:val="00B13CF5"/>
    <w:rsid w:val="00B16FB2"/>
    <w:rsid w:val="00B25685"/>
    <w:rsid w:val="00B27737"/>
    <w:rsid w:val="00B339D5"/>
    <w:rsid w:val="00B33BA9"/>
    <w:rsid w:val="00B4029D"/>
    <w:rsid w:val="00B43465"/>
    <w:rsid w:val="00B4432F"/>
    <w:rsid w:val="00B47D82"/>
    <w:rsid w:val="00B52088"/>
    <w:rsid w:val="00B527E2"/>
    <w:rsid w:val="00B54817"/>
    <w:rsid w:val="00B6266F"/>
    <w:rsid w:val="00B668CF"/>
    <w:rsid w:val="00B678B1"/>
    <w:rsid w:val="00B71316"/>
    <w:rsid w:val="00B87557"/>
    <w:rsid w:val="00B95D01"/>
    <w:rsid w:val="00BA4317"/>
    <w:rsid w:val="00BA668D"/>
    <w:rsid w:val="00BA6A91"/>
    <w:rsid w:val="00BB23E5"/>
    <w:rsid w:val="00BB33BB"/>
    <w:rsid w:val="00BB4ABB"/>
    <w:rsid w:val="00BB7FFD"/>
    <w:rsid w:val="00BC02BC"/>
    <w:rsid w:val="00BC15E8"/>
    <w:rsid w:val="00BC1A32"/>
    <w:rsid w:val="00BC5684"/>
    <w:rsid w:val="00BC75F6"/>
    <w:rsid w:val="00BE0133"/>
    <w:rsid w:val="00BF3C60"/>
    <w:rsid w:val="00BF724D"/>
    <w:rsid w:val="00BF7335"/>
    <w:rsid w:val="00BF7A9B"/>
    <w:rsid w:val="00C014F1"/>
    <w:rsid w:val="00C151CC"/>
    <w:rsid w:val="00C17936"/>
    <w:rsid w:val="00C2176A"/>
    <w:rsid w:val="00C267CF"/>
    <w:rsid w:val="00C267F5"/>
    <w:rsid w:val="00C27499"/>
    <w:rsid w:val="00C41B89"/>
    <w:rsid w:val="00C43AF7"/>
    <w:rsid w:val="00C52DAF"/>
    <w:rsid w:val="00C53892"/>
    <w:rsid w:val="00C6132D"/>
    <w:rsid w:val="00C64A78"/>
    <w:rsid w:val="00C67996"/>
    <w:rsid w:val="00C67BE5"/>
    <w:rsid w:val="00C70DF1"/>
    <w:rsid w:val="00C7533F"/>
    <w:rsid w:val="00C83AF3"/>
    <w:rsid w:val="00C8624C"/>
    <w:rsid w:val="00C91409"/>
    <w:rsid w:val="00C93518"/>
    <w:rsid w:val="00C93D24"/>
    <w:rsid w:val="00CC71C8"/>
    <w:rsid w:val="00CD786A"/>
    <w:rsid w:val="00CD7F84"/>
    <w:rsid w:val="00CE1743"/>
    <w:rsid w:val="00D01D37"/>
    <w:rsid w:val="00D01DC5"/>
    <w:rsid w:val="00D1516A"/>
    <w:rsid w:val="00D26642"/>
    <w:rsid w:val="00D37599"/>
    <w:rsid w:val="00D37C6B"/>
    <w:rsid w:val="00D41B98"/>
    <w:rsid w:val="00D62174"/>
    <w:rsid w:val="00D70E35"/>
    <w:rsid w:val="00D73A54"/>
    <w:rsid w:val="00D87DF6"/>
    <w:rsid w:val="00D9665B"/>
    <w:rsid w:val="00DA0896"/>
    <w:rsid w:val="00DA6147"/>
    <w:rsid w:val="00DC2C53"/>
    <w:rsid w:val="00DD23F2"/>
    <w:rsid w:val="00DD2C3C"/>
    <w:rsid w:val="00DE178D"/>
    <w:rsid w:val="00DE71E6"/>
    <w:rsid w:val="00DE74D9"/>
    <w:rsid w:val="00DF1644"/>
    <w:rsid w:val="00DF2D94"/>
    <w:rsid w:val="00DF3674"/>
    <w:rsid w:val="00DF48D4"/>
    <w:rsid w:val="00DF4F21"/>
    <w:rsid w:val="00E002C7"/>
    <w:rsid w:val="00E04CB2"/>
    <w:rsid w:val="00E12A43"/>
    <w:rsid w:val="00E151B1"/>
    <w:rsid w:val="00E16198"/>
    <w:rsid w:val="00E17945"/>
    <w:rsid w:val="00E31CEA"/>
    <w:rsid w:val="00E41A92"/>
    <w:rsid w:val="00E53EA3"/>
    <w:rsid w:val="00E57006"/>
    <w:rsid w:val="00E61AB3"/>
    <w:rsid w:val="00E62164"/>
    <w:rsid w:val="00E65655"/>
    <w:rsid w:val="00E6593E"/>
    <w:rsid w:val="00E817A6"/>
    <w:rsid w:val="00E85A81"/>
    <w:rsid w:val="00E87643"/>
    <w:rsid w:val="00E87DC1"/>
    <w:rsid w:val="00E90882"/>
    <w:rsid w:val="00E92204"/>
    <w:rsid w:val="00EA0EF8"/>
    <w:rsid w:val="00EA1FB1"/>
    <w:rsid w:val="00EA2E78"/>
    <w:rsid w:val="00EA398D"/>
    <w:rsid w:val="00EA4FD2"/>
    <w:rsid w:val="00EB0526"/>
    <w:rsid w:val="00EC1264"/>
    <w:rsid w:val="00EC544D"/>
    <w:rsid w:val="00EC5C58"/>
    <w:rsid w:val="00ED6A3D"/>
    <w:rsid w:val="00EE0BBC"/>
    <w:rsid w:val="00EE0F8D"/>
    <w:rsid w:val="00EE1E2D"/>
    <w:rsid w:val="00EE26D1"/>
    <w:rsid w:val="00EF1E32"/>
    <w:rsid w:val="00EF1E71"/>
    <w:rsid w:val="00EF34F0"/>
    <w:rsid w:val="00EF460D"/>
    <w:rsid w:val="00EF5C34"/>
    <w:rsid w:val="00F043DF"/>
    <w:rsid w:val="00F07F79"/>
    <w:rsid w:val="00F11874"/>
    <w:rsid w:val="00F13F52"/>
    <w:rsid w:val="00F142F5"/>
    <w:rsid w:val="00F16887"/>
    <w:rsid w:val="00F21A0A"/>
    <w:rsid w:val="00F22DB8"/>
    <w:rsid w:val="00F2459A"/>
    <w:rsid w:val="00F30192"/>
    <w:rsid w:val="00F32B21"/>
    <w:rsid w:val="00F32EBE"/>
    <w:rsid w:val="00F35A16"/>
    <w:rsid w:val="00F43637"/>
    <w:rsid w:val="00F46DF4"/>
    <w:rsid w:val="00F524F2"/>
    <w:rsid w:val="00F53A9D"/>
    <w:rsid w:val="00F5710B"/>
    <w:rsid w:val="00F6071E"/>
    <w:rsid w:val="00F6144F"/>
    <w:rsid w:val="00F620CA"/>
    <w:rsid w:val="00F70C16"/>
    <w:rsid w:val="00F9602A"/>
    <w:rsid w:val="00FA38E3"/>
    <w:rsid w:val="00FA632B"/>
    <w:rsid w:val="00FA70C2"/>
    <w:rsid w:val="00FA7409"/>
    <w:rsid w:val="00FB2053"/>
    <w:rsid w:val="00FB2A70"/>
    <w:rsid w:val="00FB50C8"/>
    <w:rsid w:val="00FB6FF3"/>
    <w:rsid w:val="00FC4934"/>
    <w:rsid w:val="00FD0FD6"/>
    <w:rsid w:val="00FD2DE9"/>
    <w:rsid w:val="00FE1889"/>
    <w:rsid w:val="00FE3F53"/>
    <w:rsid w:val="00FE4074"/>
    <w:rsid w:val="00FE44CB"/>
    <w:rsid w:val="00FE454B"/>
    <w:rsid w:val="00FE48B7"/>
    <w:rsid w:val="00FF5E84"/>
    <w:rsid w:val="03653E3E"/>
    <w:rsid w:val="074299AA"/>
    <w:rsid w:val="0946AFC9"/>
    <w:rsid w:val="0F7F2739"/>
    <w:rsid w:val="17EDCA40"/>
    <w:rsid w:val="1BF640D3"/>
    <w:rsid w:val="21C64D2E"/>
    <w:rsid w:val="34893AAC"/>
    <w:rsid w:val="35A3429A"/>
    <w:rsid w:val="3BA29A54"/>
    <w:rsid w:val="475DF478"/>
    <w:rsid w:val="4BE2F3E6"/>
    <w:rsid w:val="4E517157"/>
    <w:rsid w:val="54CC79D5"/>
    <w:rsid w:val="61A72369"/>
    <w:rsid w:val="632DA4E1"/>
    <w:rsid w:val="655ACD46"/>
    <w:rsid w:val="69070035"/>
    <w:rsid w:val="6D5B2B3E"/>
    <w:rsid w:val="6EADDBF2"/>
    <w:rsid w:val="759C0233"/>
    <w:rsid w:val="7878B147"/>
    <w:rsid w:val="79C7A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06D63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rsid w:val="00A871EA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110751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fr-FR"/>
    </w:rPr>
  </w:style>
  <w:style w:type="paragraph" w:styleId="TM3">
    <w:name w:val="toc 3"/>
    <w:basedOn w:val="Normal"/>
    <w:next w:val="Normal"/>
    <w:autoRedefine/>
    <w:uiPriority w:val="39"/>
    <w:rsid w:val="00241CF9"/>
    <w:pPr>
      <w:tabs>
        <w:tab w:val="right" w:leader="dot" w:pos="10456"/>
      </w:tabs>
      <w:spacing w:after="100"/>
      <w:ind w:left="442"/>
    </w:pPr>
    <w:rPr>
      <w:noProof/>
    </w:rPr>
  </w:style>
  <w:style w:type="paragraph" w:styleId="TM2">
    <w:name w:val="toc 2"/>
    <w:basedOn w:val="Normal"/>
    <w:next w:val="Normal"/>
    <w:autoRedefine/>
    <w:uiPriority w:val="39"/>
    <w:rsid w:val="00110751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110751"/>
    <w:rPr>
      <w:color w:val="3A3838" w:themeColor="hyperlink"/>
      <w:u w:val="single"/>
    </w:rPr>
  </w:style>
  <w:style w:type="paragraph" w:styleId="TM1">
    <w:name w:val="toc 1"/>
    <w:basedOn w:val="Normal"/>
    <w:next w:val="Normal"/>
    <w:autoRedefine/>
    <w:uiPriority w:val="39"/>
    <w:unhideWhenUsed/>
    <w:rsid w:val="000B6EDD"/>
    <w:pPr>
      <w:spacing w:after="100" w:line="259" w:lineRule="auto"/>
    </w:pPr>
    <w:rPr>
      <w:rFonts w:eastAsiaTheme="minorEastAsia" w:cs="Times New Roman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6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1081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173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416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39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67217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603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17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85787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55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8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0393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sv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5F9D065EDF4BD984C375346FF61E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3C0910B-1DFA-40FB-9224-A3EAE376B048}"/>
      </w:docPartPr>
      <w:docPartBody>
        <w:p w:rsidR="00D167B7" w:rsidRDefault="00FE454B">
          <w:pPr>
            <w:pStyle w:val="5F5F9D065EDF4BD984C375346FF61EBD"/>
          </w:pPr>
          <w:r w:rsidRPr="0012419C">
            <w:rPr>
              <w:noProof/>
              <w:lang w:bidi="fr-FR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215626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454B"/>
    <w:rsid w:val="002F3F46"/>
    <w:rsid w:val="005D2138"/>
    <w:rsid w:val="00783F64"/>
    <w:rsid w:val="00A7742A"/>
    <w:rsid w:val="00BF6ABA"/>
    <w:rsid w:val="00D167B7"/>
    <w:rsid w:val="00E275C4"/>
    <w:rsid w:val="00E37C84"/>
    <w:rsid w:val="00FE4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eastAsia="en-US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character" w:customStyle="1" w:styleId="TitreCar">
    <w:name w:val="Titre Car"/>
    <w:basedOn w:val="Policepardfaut"/>
    <w:link w:val="Titre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paragraph" w:styleId="Sous-titre">
    <w:name w:val="Subtitle"/>
    <w:basedOn w:val="Titre3"/>
    <w:next w:val="Normal"/>
    <w:link w:val="Sous-titreC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Sous-titreCar">
    <w:name w:val="Sous-titre Car"/>
    <w:basedOn w:val="Policepardfaut"/>
    <w:link w:val="Sous-titr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Titre3Car">
    <w:name w:val="Titre 3 Car"/>
    <w:basedOn w:val="Policepardfaut"/>
    <w:link w:val="Titre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5F5F9D065EDF4BD984C375346FF61EBD">
    <w:name w:val="5F5F9D065EDF4BD984C375346FF61EBD"/>
  </w:style>
  <w:style w:type="character" w:customStyle="1" w:styleId="Titre2Car">
    <w:name w:val="Titre 2 Car"/>
    <w:basedOn w:val="Policepardfaut"/>
    <w:link w:val="Titre2"/>
    <w:uiPriority w:val="1"/>
    <w:rPr>
      <w:rFonts w:eastAsiaTheme="minorHAnsi"/>
      <w:caps/>
      <w:spacing w:val="80"/>
      <w:sz w:val="72"/>
      <w:szCs w:val="7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36</Words>
  <Characters>6249</Characters>
  <Application>Microsoft Office Word</Application>
  <DocSecurity>0</DocSecurity>
  <Lines>52</Lines>
  <Paragraphs>14</Paragraphs>
  <ScaleCrop>false</ScaleCrop>
  <Company/>
  <LinksUpToDate>false</LinksUpToDate>
  <CharactersWithSpaces>7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3-02-24T10:10:00Z</dcterms:created>
  <dcterms:modified xsi:type="dcterms:W3CDTF">2023-03-08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